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942A86" w14:textId="77777777" w:rsidR="005E7DD5" w:rsidRPr="005E7DD5" w:rsidRDefault="005E7DD5" w:rsidP="00625898">
      <w:pPr>
        <w:shd w:val="clear" w:color="auto" w:fill="FFFFFF"/>
        <w:spacing w:before="450" w:after="150" w:line="240" w:lineRule="auto"/>
        <w:outlineLvl w:val="0"/>
        <w:rPr>
          <w:rFonts w:ascii="Helvetica" w:eastAsia="Times New Roman" w:hAnsi="Helvetica" w:cs="Helvetica"/>
          <w:b/>
          <w:bCs/>
          <w:color w:val="232425"/>
          <w:kern w:val="36"/>
          <w:sz w:val="48"/>
          <w:szCs w:val="48"/>
          <w:lang w:eastAsia="it-IT"/>
        </w:rPr>
      </w:pPr>
      <w:proofErr w:type="spellStart"/>
      <w:r w:rsidRPr="005E7DD5">
        <w:rPr>
          <w:rFonts w:ascii="Helvetica" w:eastAsia="Times New Roman" w:hAnsi="Helvetica" w:cs="Helvetica"/>
          <w:b/>
          <w:bCs/>
          <w:color w:val="232425"/>
          <w:kern w:val="36"/>
          <w:sz w:val="48"/>
          <w:szCs w:val="48"/>
          <w:lang w:eastAsia="it-IT"/>
        </w:rPr>
        <w:t>Rifattorizzazione</w:t>
      </w:r>
      <w:proofErr w:type="spellEnd"/>
      <w:r w:rsidRPr="005E7DD5">
        <w:rPr>
          <w:rFonts w:ascii="Helvetica" w:eastAsia="Times New Roman" w:hAnsi="Helvetica" w:cs="Helvetica"/>
          <w:b/>
          <w:bCs/>
          <w:color w:val="232425"/>
          <w:kern w:val="36"/>
          <w:sz w:val="48"/>
          <w:szCs w:val="48"/>
          <w:lang w:eastAsia="it-IT"/>
        </w:rPr>
        <w:t xml:space="preserve"> di book_builder.py</w:t>
      </w:r>
    </w:p>
    <w:p w14:paraId="28302A74" w14:textId="77777777" w:rsidR="005E7DD5" w:rsidRPr="005E7DD5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eastAsia="it-IT"/>
        </w:rPr>
      </w:pP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eastAsia="it-IT"/>
        </w:rPr>
        <w:t>book_builder</w:t>
      </w:r>
      <w:r w:rsidRPr="005E7DD5">
        <w:rPr>
          <w:rFonts w:ascii="Courier New" w:eastAsia="Times New Roman" w:hAnsi="Courier New" w:cs="Courier New"/>
          <w:color w:val="FFA07A"/>
          <w:sz w:val="21"/>
          <w:szCs w:val="21"/>
          <w:bdr w:val="single" w:sz="2" w:space="0" w:color="auto" w:frame="1"/>
          <w:shd w:val="clear" w:color="auto" w:fill="2B2B2B"/>
          <w:lang w:eastAsia="it-IT"/>
        </w:rPr>
        <w:t>.py</w:t>
      </w: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eastAsia="it-IT"/>
        </w:rPr>
        <w:t xml:space="preserve"> (ORIGINALE)</w:t>
      </w:r>
    </w:p>
    <w:p w14:paraId="5AD95A76" w14:textId="77777777" w:rsidR="005E7DD5" w:rsidRPr="005E7DD5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eastAsia="it-IT"/>
        </w:rPr>
      </w:pP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eastAsia="it-IT"/>
        </w:rPr>
        <w:t>├─────────────────────────────────────────────────────────────┐</w:t>
      </w:r>
    </w:p>
    <w:p w14:paraId="5F705528" w14:textId="77777777" w:rsidR="005E7DD5" w:rsidRPr="005E7DD5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eastAsia="it-IT"/>
        </w:rPr>
      </w:pP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eastAsia="it-IT"/>
        </w:rPr>
        <w:t>│                                                             │</w:t>
      </w:r>
    </w:p>
    <w:p w14:paraId="737FB5C5" w14:textId="77777777" w:rsidR="005E7DD5" w:rsidRPr="005E7DD5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eastAsia="it-IT"/>
        </w:rPr>
      </w:pPr>
      <w:proofErr w:type="gramStart"/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eastAsia="it-IT"/>
        </w:rPr>
        <w:t>│  CLASSE</w:t>
      </w:r>
      <w:proofErr w:type="gramEnd"/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eastAsia="it-IT"/>
        </w:rPr>
        <w:t xml:space="preserve"> </w:t>
      </w:r>
      <w:proofErr w:type="spellStart"/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eastAsia="it-IT"/>
        </w:rPr>
        <w:t>AIBookBuilder</w:t>
      </w:r>
      <w:proofErr w:type="spellEnd"/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eastAsia="it-IT"/>
        </w:rPr>
        <w:t>:                                      │</w:t>
      </w:r>
    </w:p>
    <w:p w14:paraId="056D4965" w14:textId="77777777" w:rsidR="005E7DD5" w:rsidRPr="005E7DD5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eastAsia="it-IT"/>
        </w:rPr>
      </w:pPr>
      <w:proofErr w:type="gramStart"/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eastAsia="it-IT"/>
        </w:rPr>
        <w:t>│  ├</w:t>
      </w:r>
      <w:proofErr w:type="gramEnd"/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eastAsia="it-IT"/>
        </w:rPr>
        <w:t>── __</w:t>
      </w:r>
      <w:proofErr w:type="spellStart"/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eastAsia="it-IT"/>
        </w:rPr>
        <w:t>init</w:t>
      </w:r>
      <w:proofErr w:type="spellEnd"/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eastAsia="it-IT"/>
        </w:rPr>
        <w:t>__                                               │</w:t>
      </w:r>
    </w:p>
    <w:p w14:paraId="4CA560DC" w14:textId="77777777" w:rsidR="005E7DD5" w:rsidRPr="005E7DD5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eastAsia="it-IT"/>
        </w:rPr>
      </w:pPr>
      <w:proofErr w:type="gramStart"/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eastAsia="it-IT"/>
        </w:rPr>
        <w:t>│  ├</w:t>
      </w:r>
      <w:proofErr w:type="gramEnd"/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eastAsia="it-IT"/>
        </w:rPr>
        <w:t>── metodi UI e gestione interfaccia                       │</w:t>
      </w:r>
    </w:p>
    <w:p w14:paraId="7F81C876" w14:textId="77777777" w:rsidR="005E7DD5" w:rsidRPr="005E7DD5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</w:pP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│  │   ├── create_interface                                   │</w:t>
      </w:r>
    </w:p>
    <w:p w14:paraId="30F45054" w14:textId="77777777" w:rsidR="005E7DD5" w:rsidRPr="005E7DD5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</w:pP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│  │   ├── load_analysis_results                              │</w:t>
      </w:r>
    </w:p>
    <w:p w14:paraId="27BA6AED" w14:textId="77777777" w:rsidR="005E7DD5" w:rsidRPr="005E7DD5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</w:pP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│  │   ├── format_analysis_results_html                       │</w:t>
      </w:r>
    </w:p>
    <w:p w14:paraId="35A4D9B8" w14:textId="77777777" w:rsidR="005E7DD5" w:rsidRPr="005E7DD5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</w:pP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│  │   ├── show_feedback                                      │</w:t>
      </w:r>
    </w:p>
    <w:p w14:paraId="10413699" w14:textId="77777777" w:rsidR="005E7DD5" w:rsidRPr="00625898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</w:pPr>
      <w:r w:rsidRPr="00625898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│  │   └── update_analysis_status                             │</w:t>
      </w:r>
    </w:p>
    <w:p w14:paraId="30D83B63" w14:textId="77777777" w:rsidR="005E7DD5" w:rsidRPr="00625898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</w:pPr>
      <w:r w:rsidRPr="00625898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│  │                                                          │</w:t>
      </w:r>
    </w:p>
    <w:p w14:paraId="726B1A75" w14:textId="77777777" w:rsidR="005E7DD5" w:rsidRPr="00625898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</w:pPr>
      <w:r w:rsidRPr="00625898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│  ├── metodi interazione AI                                  │</w:t>
      </w:r>
    </w:p>
    <w:p w14:paraId="11E2DE03" w14:textId="77777777" w:rsidR="005E7DD5" w:rsidRPr="005E7DD5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</w:pP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│  │   ├── send_to_genspark                                   │</w:t>
      </w:r>
    </w:p>
    <w:p w14:paraId="476BD4F5" w14:textId="77777777" w:rsidR="005E7DD5" w:rsidRPr="005E7DD5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</w:pP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│  │   ├── get_last_response                                  │</w:t>
      </w:r>
    </w:p>
    <w:p w14:paraId="0ED599DE" w14:textId="77777777" w:rsidR="005E7DD5" w:rsidRPr="005E7DD5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</w:pP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│  │   ├── handle_context_limit                               │</w:t>
      </w:r>
    </w:p>
    <w:p w14:paraId="337C8B7A" w14:textId="77777777" w:rsidR="005E7DD5" w:rsidRPr="005E7DD5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</w:pP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│  │   └── reset_context_manual                               │</w:t>
      </w:r>
    </w:p>
    <w:p w14:paraId="4BFF9924" w14:textId="77777777" w:rsidR="005E7DD5" w:rsidRPr="005E7DD5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</w:pP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│  │                                                          │</w:t>
      </w:r>
    </w:p>
    <w:p w14:paraId="27A2E168" w14:textId="77777777" w:rsidR="005E7DD5" w:rsidRPr="005E7DD5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</w:pP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lastRenderedPageBreak/>
        <w:t>│  ├── metodi analisi e framework                             │</w:t>
      </w:r>
    </w:p>
    <w:p w14:paraId="2EAE18C4" w14:textId="77777777" w:rsidR="005E7DD5" w:rsidRPr="005E7DD5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</w:pP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│  │   ├── _analyze_market_crisp                              │</w:t>
      </w:r>
    </w:p>
    <w:p w14:paraId="67F8E3B4" w14:textId="77777777" w:rsidR="005E7DD5" w:rsidRPr="005E7DD5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</w:pP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│  │   ├── _analyze_market_legacy                             │</w:t>
      </w:r>
    </w:p>
    <w:p w14:paraId="52445BB0" w14:textId="77777777" w:rsidR="005E7DD5" w:rsidRPr="005E7DD5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</w:pP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│  │   ├── execute_prompt                                     │</w:t>
      </w:r>
    </w:p>
    <w:p w14:paraId="237E4CF9" w14:textId="77777777" w:rsidR="005E7DD5" w:rsidRPr="005E7DD5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</w:pP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│  │   └── execute_with_updates                               │</w:t>
      </w:r>
    </w:p>
    <w:p w14:paraId="3F5BC4B9" w14:textId="77777777" w:rsidR="005E7DD5" w:rsidRPr="005E7DD5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</w:pP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│  │                                                          │</w:t>
      </w:r>
    </w:p>
    <w:p w14:paraId="3E96C5FF" w14:textId="77777777" w:rsidR="005E7DD5" w:rsidRPr="005E7DD5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</w:pP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│  ├── metodi utility file/testo                              │</w:t>
      </w:r>
    </w:p>
    <w:p w14:paraId="3936AAD8" w14:textId="77777777" w:rsidR="005E7DD5" w:rsidRPr="005E7DD5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</w:pP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│  │   ├── replace_variables_advanced                         │</w:t>
      </w:r>
    </w:p>
    <w:p w14:paraId="0144E6D5" w14:textId="77777777" w:rsidR="005E7DD5" w:rsidRPr="005E7DD5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</w:pP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│  │   ├── check_unresolved_placeholders                      │</w:t>
      </w:r>
    </w:p>
    <w:p w14:paraId="4B581BFF" w14:textId="77777777" w:rsidR="005E7DD5" w:rsidRPr="005E7DD5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</w:pP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│  │   ├── get_clean_input_box                                │</w:t>
      </w:r>
    </w:p>
    <w:p w14:paraId="0E36DC55" w14:textId="77777777" w:rsidR="005E7DD5" w:rsidRPr="005E7DD5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</w:pP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│  │   └── safe_text_input                                    │</w:t>
      </w:r>
    </w:p>
    <w:p w14:paraId="69AF6DE3" w14:textId="77777777" w:rsidR="005E7DD5" w:rsidRPr="005E7DD5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</w:pP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│  │                                                          │</w:t>
      </w:r>
    </w:p>
    <w:p w14:paraId="0A178279" w14:textId="77777777" w:rsidR="005E7DD5" w:rsidRPr="005E7DD5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</w:pP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│  └── metodi gestione database                               │</w:t>
      </w:r>
    </w:p>
    <w:p w14:paraId="42F509BD" w14:textId="77777777" w:rsidR="005E7DD5" w:rsidRPr="00625898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eastAsia="it-IT"/>
        </w:rPr>
      </w:pPr>
      <w:r w:rsidRPr="00625898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eastAsia="it-IT"/>
        </w:rPr>
        <w:t>│      ├── load_projects_list                                 │</w:t>
      </w:r>
    </w:p>
    <w:p w14:paraId="4D8370D3" w14:textId="77777777" w:rsidR="005E7DD5" w:rsidRPr="005E7DD5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eastAsia="it-IT"/>
        </w:rPr>
      </w:pP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eastAsia="it-IT"/>
        </w:rPr>
        <w:t xml:space="preserve">│      ├── </w:t>
      </w:r>
      <w:proofErr w:type="spellStart"/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eastAsia="it-IT"/>
        </w:rPr>
        <w:t>recupera_ultimo_progetto</w:t>
      </w:r>
      <w:proofErr w:type="spellEnd"/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eastAsia="it-IT"/>
        </w:rPr>
        <w:t xml:space="preserve">                           │</w:t>
      </w:r>
    </w:p>
    <w:p w14:paraId="468C2E56" w14:textId="77777777" w:rsidR="005E7DD5" w:rsidRPr="005E7DD5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eastAsia="it-IT"/>
        </w:rPr>
      </w:pP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eastAsia="it-IT"/>
        </w:rPr>
        <w:t xml:space="preserve">│      ├── </w:t>
      </w:r>
      <w:proofErr w:type="spellStart"/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eastAsia="it-IT"/>
        </w:rPr>
        <w:t>ripristina_ultima_analisi</w:t>
      </w:r>
      <w:proofErr w:type="spellEnd"/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eastAsia="it-IT"/>
        </w:rPr>
        <w:t xml:space="preserve">                          │</w:t>
      </w:r>
    </w:p>
    <w:p w14:paraId="0ADA715D" w14:textId="77777777" w:rsidR="005E7DD5" w:rsidRPr="005E7DD5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eastAsia="it-IT"/>
        </w:rPr>
      </w:pP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eastAsia="it-IT"/>
        </w:rPr>
        <w:t xml:space="preserve">│      └── </w:t>
      </w:r>
      <w:proofErr w:type="spellStart"/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eastAsia="it-IT"/>
        </w:rPr>
        <w:t>delete_project</w:t>
      </w:r>
      <w:proofErr w:type="spellEnd"/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eastAsia="it-IT"/>
        </w:rPr>
        <w:t xml:space="preserve">                                     │</w:t>
      </w:r>
    </w:p>
    <w:p w14:paraId="793BA146" w14:textId="77777777" w:rsidR="005E7DD5" w:rsidRPr="005E7DD5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eastAsia="it-IT"/>
        </w:rPr>
      </w:pP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eastAsia="it-IT"/>
        </w:rPr>
        <w:t>└─────────────────────────────────────────────────────────────┘</w:t>
      </w:r>
    </w:p>
    <w:p w14:paraId="7FA6E5E0" w14:textId="77777777" w:rsidR="005E7DD5" w:rsidRPr="005E7DD5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eastAsia="it-IT"/>
        </w:rPr>
      </w:pP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eastAsia="it-IT"/>
        </w:rPr>
        <w:t xml:space="preserve">                          │</w:t>
      </w:r>
    </w:p>
    <w:p w14:paraId="40CDAE7F" w14:textId="77777777" w:rsidR="005E7DD5" w:rsidRPr="005E7DD5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eastAsia="it-IT"/>
        </w:rPr>
      </w:pP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eastAsia="it-IT"/>
        </w:rPr>
        <w:lastRenderedPageBreak/>
        <w:t xml:space="preserve">                          │ RIFATTORIZZAZIONE</w:t>
      </w:r>
    </w:p>
    <w:p w14:paraId="2DAC1C2C" w14:textId="77777777" w:rsidR="005E7DD5" w:rsidRPr="005E7DD5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eastAsia="it-IT"/>
        </w:rPr>
      </w:pP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eastAsia="it-IT"/>
        </w:rPr>
        <w:t xml:space="preserve">                          ▼</w:t>
      </w:r>
    </w:p>
    <w:p w14:paraId="3EC19C40" w14:textId="77777777" w:rsidR="005E7DD5" w:rsidRPr="005E7DD5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eastAsia="it-IT"/>
        </w:rPr>
      </w:pP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eastAsia="it-IT"/>
        </w:rPr>
        <w:t>┌─────────────────────────┬─────────────────────────┬─────────────────────────┐</w:t>
      </w:r>
    </w:p>
    <w:p w14:paraId="24941C0B" w14:textId="77777777" w:rsidR="005E7DD5" w:rsidRPr="005E7DD5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eastAsia="it-IT"/>
        </w:rPr>
      </w:pP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eastAsia="it-IT"/>
        </w:rPr>
        <w:t>│                         │                         │                         │</w:t>
      </w:r>
    </w:p>
    <w:p w14:paraId="61048ED6" w14:textId="77777777" w:rsidR="005E7DD5" w:rsidRPr="00625898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</w:pPr>
      <w:r w:rsidRPr="00625898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│  ui/book_builder</w:t>
      </w:r>
      <w:r w:rsidRPr="00625898">
        <w:rPr>
          <w:rFonts w:ascii="Courier New" w:eastAsia="Times New Roman" w:hAnsi="Courier New" w:cs="Courier New"/>
          <w:color w:val="FFA07A"/>
          <w:sz w:val="21"/>
          <w:szCs w:val="21"/>
          <w:bdr w:val="single" w:sz="2" w:space="0" w:color="auto" w:frame="1"/>
          <w:shd w:val="clear" w:color="auto" w:fill="2B2B2B"/>
          <w:lang w:val="en-GB" w:eastAsia="it-IT"/>
        </w:rPr>
        <w:t>.py</w:t>
      </w:r>
      <w:r w:rsidRPr="00625898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 xml:space="preserve">     │  </w:t>
      </w:r>
      <w:proofErr w:type="spellStart"/>
      <w:r w:rsidRPr="00625898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ai_interfaces</w:t>
      </w:r>
      <w:proofErr w:type="spellEnd"/>
      <w:r w:rsidRPr="00625898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/         │  framework/             │</w:t>
      </w:r>
    </w:p>
    <w:p w14:paraId="06E89478" w14:textId="77777777" w:rsidR="005E7DD5" w:rsidRPr="00625898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</w:pPr>
      <w:r w:rsidRPr="00625898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 xml:space="preserve">│  ├── </w:t>
      </w:r>
      <w:proofErr w:type="spellStart"/>
      <w:r w:rsidRPr="00625898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classe</w:t>
      </w:r>
      <w:proofErr w:type="spellEnd"/>
      <w:r w:rsidRPr="00625898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 xml:space="preserve"> </w:t>
      </w:r>
      <w:proofErr w:type="spellStart"/>
      <w:r w:rsidRPr="00625898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AIBookBuilder</w:t>
      </w:r>
      <w:proofErr w:type="spellEnd"/>
      <w:r w:rsidRPr="00625898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│  ├── genspark_driver</w:t>
      </w:r>
      <w:r w:rsidRPr="00625898">
        <w:rPr>
          <w:rFonts w:ascii="Courier New" w:eastAsia="Times New Roman" w:hAnsi="Courier New" w:cs="Courier New"/>
          <w:color w:val="FFA07A"/>
          <w:sz w:val="21"/>
          <w:szCs w:val="21"/>
          <w:bdr w:val="single" w:sz="2" w:space="0" w:color="auto" w:frame="1"/>
          <w:shd w:val="clear" w:color="auto" w:fill="2B2B2B"/>
          <w:lang w:val="en-GB" w:eastAsia="it-IT"/>
        </w:rPr>
        <w:t>.py</w:t>
      </w:r>
      <w:r w:rsidRPr="00625898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 xml:space="preserve"> │  ├── crisp_framework</w:t>
      </w:r>
      <w:r w:rsidRPr="00625898">
        <w:rPr>
          <w:rFonts w:ascii="Courier New" w:eastAsia="Times New Roman" w:hAnsi="Courier New" w:cs="Courier New"/>
          <w:color w:val="FFA07A"/>
          <w:sz w:val="21"/>
          <w:szCs w:val="21"/>
          <w:bdr w:val="single" w:sz="2" w:space="0" w:color="auto" w:frame="1"/>
          <w:shd w:val="clear" w:color="auto" w:fill="2B2B2B"/>
          <w:lang w:val="en-GB" w:eastAsia="it-IT"/>
        </w:rPr>
        <w:t>.py</w:t>
      </w:r>
      <w:r w:rsidRPr="00625898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 xml:space="preserve"> │</w:t>
      </w:r>
    </w:p>
    <w:p w14:paraId="23946236" w14:textId="77777777" w:rsidR="005E7DD5" w:rsidRPr="00625898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</w:pPr>
      <w:r w:rsidRPr="00625898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│  │  ├── __</w:t>
      </w:r>
      <w:proofErr w:type="spellStart"/>
      <w:r w:rsidRPr="00625898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init</w:t>
      </w:r>
      <w:proofErr w:type="spellEnd"/>
      <w:r w:rsidRPr="00625898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 xml:space="preserve">__        │  │  ├── </w:t>
      </w:r>
      <w:proofErr w:type="spellStart"/>
      <w:r w:rsidRPr="00625898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send_to_genspark</w:t>
      </w:r>
      <w:proofErr w:type="spellEnd"/>
      <w:r w:rsidRPr="00625898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│  │                      │</w:t>
      </w:r>
    </w:p>
    <w:p w14:paraId="0E888850" w14:textId="77777777" w:rsidR="005E7DD5" w:rsidRPr="00625898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</w:pPr>
      <w:r w:rsidRPr="00625898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 xml:space="preserve">│  │  ├── </w:t>
      </w:r>
      <w:proofErr w:type="spellStart"/>
      <w:r w:rsidRPr="00625898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create_interface</w:t>
      </w:r>
      <w:proofErr w:type="spellEnd"/>
      <w:r w:rsidRPr="00625898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 xml:space="preserve">│  │  ├── </w:t>
      </w:r>
      <w:proofErr w:type="spellStart"/>
      <w:r w:rsidRPr="00625898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get_last_response</w:t>
      </w:r>
      <w:proofErr w:type="spellEnd"/>
      <w:r w:rsidRPr="00625898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│ │                      │</w:t>
      </w:r>
    </w:p>
    <w:p w14:paraId="26E21E9C" w14:textId="77777777" w:rsidR="005E7DD5" w:rsidRPr="00625898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</w:pPr>
      <w:r w:rsidRPr="00625898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 xml:space="preserve">│  │  ├── </w:t>
      </w:r>
      <w:proofErr w:type="spellStart"/>
      <w:r w:rsidRPr="00625898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format_results</w:t>
      </w:r>
      <w:proofErr w:type="spellEnd"/>
      <w:r w:rsidRPr="00625898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 xml:space="preserve">  │  │  └── </w:t>
      </w:r>
      <w:proofErr w:type="spellStart"/>
      <w:r w:rsidRPr="00625898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reset_context</w:t>
      </w:r>
      <w:proofErr w:type="spellEnd"/>
      <w:r w:rsidRPr="00625898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 xml:space="preserve">   │  │                      │</w:t>
      </w:r>
    </w:p>
    <w:p w14:paraId="4BBD0D54" w14:textId="77777777" w:rsidR="005E7DD5" w:rsidRPr="00625898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</w:pPr>
      <w:r w:rsidRPr="00625898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 xml:space="preserve">│  │  ├── </w:t>
      </w:r>
      <w:proofErr w:type="spellStart"/>
      <w:r w:rsidRPr="00625898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show_feedback</w:t>
      </w:r>
      <w:proofErr w:type="spellEnd"/>
      <w:r w:rsidRPr="00625898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 xml:space="preserve">   │  │                      │  │                      │</w:t>
      </w:r>
    </w:p>
    <w:p w14:paraId="2EB5345F" w14:textId="77777777" w:rsidR="005E7DD5" w:rsidRPr="00625898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</w:pPr>
      <w:r w:rsidRPr="00625898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lastRenderedPageBreak/>
        <w:t xml:space="preserve">│  │  ├── </w:t>
      </w:r>
      <w:proofErr w:type="spellStart"/>
      <w:r w:rsidRPr="00625898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analyze_market</w:t>
      </w:r>
      <w:proofErr w:type="spellEnd"/>
      <w:r w:rsidRPr="00625898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 xml:space="preserve">  │  ├── browser_manager</w:t>
      </w:r>
      <w:r w:rsidRPr="00625898">
        <w:rPr>
          <w:rFonts w:ascii="Courier New" w:eastAsia="Times New Roman" w:hAnsi="Courier New" w:cs="Courier New"/>
          <w:color w:val="FFA07A"/>
          <w:sz w:val="21"/>
          <w:szCs w:val="21"/>
          <w:bdr w:val="single" w:sz="2" w:space="0" w:color="auto" w:frame="1"/>
          <w:shd w:val="clear" w:color="auto" w:fill="2B2B2B"/>
          <w:lang w:val="en-GB" w:eastAsia="it-IT"/>
        </w:rPr>
        <w:t>.py</w:t>
      </w:r>
      <w:r w:rsidRPr="00625898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 xml:space="preserve"> │  ├── analysis/          │</w:t>
      </w:r>
    </w:p>
    <w:p w14:paraId="78A6E6B7" w14:textId="77777777" w:rsidR="005E7DD5" w:rsidRPr="005E7DD5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</w:pP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 xml:space="preserve">│  │  └── </w:t>
      </w:r>
      <w:proofErr w:type="spellStart"/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update_status</w:t>
      </w:r>
      <w:proofErr w:type="spellEnd"/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 xml:space="preserve">   │  │  ├── handle_context  │  │  ├── market_analysis.py│</w:t>
      </w:r>
    </w:p>
    <w:p w14:paraId="35EE0240" w14:textId="77777777" w:rsidR="005E7DD5" w:rsidRPr="005E7DD5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</w:pP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│  │                      │  │  └── setup_browser   │  │  │  ├── _analyze_market_crisp│</w:t>
      </w:r>
    </w:p>
    <w:p w14:paraId="06D93030" w14:textId="77777777" w:rsidR="005E7DD5" w:rsidRPr="005E7DD5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</w:pP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│  ├── ui/log_utils</w:t>
      </w:r>
      <w:r w:rsidRPr="005E7DD5">
        <w:rPr>
          <w:rFonts w:ascii="Courier New" w:eastAsia="Times New Roman" w:hAnsi="Courier New" w:cs="Courier New"/>
          <w:color w:val="FFA07A"/>
          <w:sz w:val="21"/>
          <w:szCs w:val="21"/>
          <w:bdr w:val="single" w:sz="2" w:space="0" w:color="auto" w:frame="1"/>
          <w:shd w:val="clear" w:color="auto" w:fill="2B2B2B"/>
          <w:lang w:val="en-GB" w:eastAsia="it-IT"/>
        </w:rPr>
        <w:t>.py</w:t>
      </w: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 xml:space="preserve">    │  │                      │  │  │  └── _analyze_market_legacy│</w:t>
      </w:r>
    </w:p>
    <w:p w14:paraId="551A5A3B" w14:textId="77777777" w:rsidR="005E7DD5" w:rsidRPr="005E7DD5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</w:pP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│  │  └── log_history     │  ├── interaction_utils</w:t>
      </w:r>
      <w:r w:rsidRPr="005E7DD5">
        <w:rPr>
          <w:rFonts w:ascii="Courier New" w:eastAsia="Times New Roman" w:hAnsi="Courier New" w:cs="Courier New"/>
          <w:color w:val="FFA07A"/>
          <w:sz w:val="21"/>
          <w:szCs w:val="21"/>
          <w:bdr w:val="single" w:sz="2" w:space="0" w:color="auto" w:frame="1"/>
          <w:shd w:val="clear" w:color="auto" w:fill="2B2B2B"/>
          <w:lang w:val="en-GB" w:eastAsia="it-IT"/>
        </w:rPr>
        <w:t>.py</w:t>
      </w: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 xml:space="preserve"> │  │                      │</w:t>
      </w:r>
    </w:p>
    <w:p w14:paraId="6F047D7F" w14:textId="77777777" w:rsidR="005E7DD5" w:rsidRPr="005E7DD5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</w:pP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│  │                      │  │  ├── get_clean_input │  │  ├── buyer_persona</w:t>
      </w:r>
      <w:r w:rsidRPr="005E7DD5">
        <w:rPr>
          <w:rFonts w:ascii="Courier New" w:eastAsia="Times New Roman" w:hAnsi="Courier New" w:cs="Courier New"/>
          <w:color w:val="FFA07A"/>
          <w:sz w:val="21"/>
          <w:szCs w:val="21"/>
          <w:bdr w:val="single" w:sz="2" w:space="0" w:color="auto" w:frame="1"/>
          <w:shd w:val="clear" w:color="auto" w:fill="2B2B2B"/>
          <w:lang w:val="en-GB" w:eastAsia="it-IT"/>
        </w:rPr>
        <w:t>.py</w:t>
      </w: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 xml:space="preserve"> │</w:t>
      </w:r>
    </w:p>
    <w:p w14:paraId="1A4F58D7" w14:textId="77777777" w:rsidR="005E7DD5" w:rsidRPr="005E7DD5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</w:pP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│  └── ui/components</w:t>
      </w:r>
      <w:r w:rsidRPr="005E7DD5">
        <w:rPr>
          <w:rFonts w:ascii="Courier New" w:eastAsia="Times New Roman" w:hAnsi="Courier New" w:cs="Courier New"/>
          <w:color w:val="FFA07A"/>
          <w:sz w:val="21"/>
          <w:szCs w:val="21"/>
          <w:bdr w:val="single" w:sz="2" w:space="0" w:color="auto" w:frame="1"/>
          <w:shd w:val="clear" w:color="auto" w:fill="2B2B2B"/>
          <w:lang w:val="en-GB" w:eastAsia="it-IT"/>
        </w:rPr>
        <w:t>.py</w:t>
      </w: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 xml:space="preserve">   │  │  ├── safe_text_input │  │  └── gap_analysis</w:t>
      </w:r>
      <w:r w:rsidRPr="005E7DD5">
        <w:rPr>
          <w:rFonts w:ascii="Courier New" w:eastAsia="Times New Roman" w:hAnsi="Courier New" w:cs="Courier New"/>
          <w:color w:val="FFA07A"/>
          <w:sz w:val="21"/>
          <w:szCs w:val="21"/>
          <w:bdr w:val="single" w:sz="2" w:space="0" w:color="auto" w:frame="1"/>
          <w:shd w:val="clear" w:color="auto" w:fill="2B2B2B"/>
          <w:lang w:val="en-GB" w:eastAsia="it-IT"/>
        </w:rPr>
        <w:t>.py</w:t>
      </w: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 xml:space="preserve">  │</w:t>
      </w:r>
    </w:p>
    <w:p w14:paraId="710FF290" w14:textId="77777777" w:rsidR="005E7DD5" w:rsidRPr="005E7DD5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</w:pP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│                         │  │  └── click_send      │  │                      │</w:t>
      </w:r>
    </w:p>
    <w:p w14:paraId="0BD982F0" w14:textId="77777777" w:rsidR="005E7DD5" w:rsidRPr="005E7DD5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</w:pP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│                         │  │                      │  └── crisp_extractors.py│</w:t>
      </w:r>
    </w:p>
    <w:p w14:paraId="3280F825" w14:textId="77777777" w:rsidR="005E7DD5" w:rsidRPr="005E7DD5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</w:pP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lastRenderedPageBreak/>
        <w:t>│                         │  └── file_text_utils</w:t>
      </w:r>
      <w:r w:rsidRPr="005E7DD5">
        <w:rPr>
          <w:rFonts w:ascii="Courier New" w:eastAsia="Times New Roman" w:hAnsi="Courier New" w:cs="Courier New"/>
          <w:color w:val="FFA07A"/>
          <w:sz w:val="21"/>
          <w:szCs w:val="21"/>
          <w:bdr w:val="single" w:sz="2" w:space="0" w:color="auto" w:frame="1"/>
          <w:shd w:val="clear" w:color="auto" w:fill="2B2B2B"/>
          <w:lang w:val="en-GB" w:eastAsia="it-IT"/>
        </w:rPr>
        <w:t>.py</w:t>
      </w: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 xml:space="preserve"> │     ├── replace_variables│</w:t>
      </w:r>
    </w:p>
    <w:p w14:paraId="18BC7DCF" w14:textId="77777777" w:rsidR="005E7DD5" w:rsidRPr="005E7DD5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</w:pP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│                         │     ├── replace_variables│     └── extract_data    │</w:t>
      </w:r>
    </w:p>
    <w:p w14:paraId="123323ED" w14:textId="77777777" w:rsidR="005E7DD5" w:rsidRPr="005E7DD5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</w:pP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│                         │     └── check_placeholders│                        │</w:t>
      </w:r>
    </w:p>
    <w:p w14:paraId="4EF5F7A4" w14:textId="77777777" w:rsidR="005E7DD5" w:rsidRPr="005E7DD5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</w:pP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│                         │                         │                         │</w:t>
      </w:r>
    </w:p>
    <w:p w14:paraId="4D2A1F6D" w14:textId="77777777" w:rsidR="005E7DD5" w:rsidRPr="005E7DD5" w:rsidRDefault="005E7DD5" w:rsidP="00625898">
      <w:pP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</w:pPr>
      <w:r w:rsidRPr="005E7DD5">
        <w:rPr>
          <w:rFonts w:ascii="Courier New" w:eastAsia="Times New Roman" w:hAnsi="Courier New" w:cs="Courier New"/>
          <w:color w:val="F8F8F2"/>
          <w:sz w:val="21"/>
          <w:szCs w:val="21"/>
          <w:bdr w:val="single" w:sz="2" w:space="12" w:color="auto" w:frame="1"/>
          <w:shd w:val="clear" w:color="auto" w:fill="2B2B2B"/>
          <w:lang w:val="en-GB" w:eastAsia="it-IT"/>
        </w:rPr>
        <w:t>└─────────────────────────┴─────────────────────────┴─────────────────────────┘</w:t>
      </w:r>
    </w:p>
    <w:p w14:paraId="6404720F" w14:textId="77777777" w:rsidR="005E7DD5" w:rsidRPr="005E7DD5" w:rsidRDefault="005E7DD5" w:rsidP="00625898">
      <w:pPr>
        <w:shd w:val="clear" w:color="auto" w:fill="FFFFFF"/>
        <w:spacing w:before="360" w:after="150" w:line="240" w:lineRule="auto"/>
        <w:outlineLvl w:val="1"/>
        <w:rPr>
          <w:rFonts w:ascii="Helvetica" w:eastAsia="Times New Roman" w:hAnsi="Helvetica" w:cs="Helvetica"/>
          <w:b/>
          <w:bCs/>
          <w:color w:val="232425"/>
          <w:sz w:val="24"/>
          <w:szCs w:val="24"/>
          <w:lang w:val="en-GB" w:eastAsia="it-IT"/>
        </w:rPr>
      </w:pPr>
      <w:r w:rsidRPr="005E7DD5">
        <w:rPr>
          <w:rFonts w:ascii="Helvetica" w:eastAsia="Times New Roman" w:hAnsi="Helvetica" w:cs="Helvetica"/>
          <w:b/>
          <w:bCs/>
          <w:color w:val="232425"/>
          <w:sz w:val="24"/>
          <w:szCs w:val="24"/>
          <w:lang w:val="en-GB" w:eastAsia="it-IT"/>
        </w:rPr>
        <w:t>Suddivisione dettagliata dei metodi:</w:t>
      </w:r>
    </w:p>
    <w:p w14:paraId="1998A502" w14:textId="77777777" w:rsidR="005E7DD5" w:rsidRPr="005E7DD5" w:rsidRDefault="005E7DD5" w:rsidP="00625898">
      <w:pPr>
        <w:shd w:val="clear" w:color="auto" w:fill="FFFFFF"/>
        <w:spacing w:before="300" w:after="120" w:line="240" w:lineRule="auto"/>
        <w:outlineLvl w:val="2"/>
        <w:rPr>
          <w:rFonts w:ascii="Helvetica" w:eastAsia="Times New Roman" w:hAnsi="Helvetica" w:cs="Helvetica"/>
          <w:b/>
          <w:bCs/>
          <w:color w:val="232425"/>
          <w:sz w:val="24"/>
          <w:szCs w:val="24"/>
          <w:lang w:val="en-GB" w:eastAsia="it-IT"/>
        </w:rPr>
      </w:pPr>
      <w:r w:rsidRPr="005E7DD5">
        <w:rPr>
          <w:rFonts w:ascii="Helvetica" w:eastAsia="Times New Roman" w:hAnsi="Helvetica" w:cs="Helvetica"/>
          <w:b/>
          <w:bCs/>
          <w:color w:val="232425"/>
          <w:sz w:val="24"/>
          <w:szCs w:val="24"/>
          <w:lang w:val="en-GB" w:eastAsia="it-IT"/>
        </w:rPr>
        <w:t>1. ui/book_builder.py (mantiene la classe AIBookBuilder)</w:t>
      </w:r>
    </w:p>
    <w:p w14:paraId="0FFF055C" w14:textId="77777777" w:rsidR="005E7DD5" w:rsidRPr="005E7DD5" w:rsidRDefault="005E7DD5" w:rsidP="00625898">
      <w:pPr>
        <w:numPr>
          <w:ilvl w:val="0"/>
          <w:numId w:val="9"/>
        </w:numPr>
        <w:shd w:val="clear" w:color="auto" w:fill="FFFFFF"/>
        <w:spacing w:line="420" w:lineRule="atLeast"/>
        <w:ind w:left="1020"/>
        <w:rPr>
          <w:rFonts w:ascii="Helvetica" w:eastAsia="Times New Roman" w:hAnsi="Helvetica" w:cs="Helvetica"/>
          <w:color w:val="232425"/>
          <w:sz w:val="24"/>
          <w:szCs w:val="24"/>
          <w:lang w:eastAsia="it-IT"/>
        </w:rPr>
      </w:pPr>
      <w:r w:rsidRPr="005E7DD5">
        <w:rPr>
          <w:rFonts w:ascii="Courier New" w:eastAsia="Times New Roman" w:hAnsi="Courier New" w:cs="Courier New"/>
          <w:color w:val="232425"/>
          <w:sz w:val="20"/>
          <w:szCs w:val="20"/>
          <w:bdr w:val="single" w:sz="2" w:space="0" w:color="auto" w:frame="1"/>
          <w:lang w:eastAsia="it-IT"/>
        </w:rPr>
        <w:t>__</w:t>
      </w:r>
      <w:proofErr w:type="spellStart"/>
      <w:r w:rsidRPr="005E7DD5">
        <w:rPr>
          <w:rFonts w:ascii="Courier New" w:eastAsia="Times New Roman" w:hAnsi="Courier New" w:cs="Courier New"/>
          <w:color w:val="232425"/>
          <w:sz w:val="20"/>
          <w:szCs w:val="20"/>
          <w:bdr w:val="single" w:sz="2" w:space="0" w:color="auto" w:frame="1"/>
          <w:lang w:eastAsia="it-IT"/>
        </w:rPr>
        <w:t>init</w:t>
      </w:r>
      <w:proofErr w:type="spellEnd"/>
      <w:r w:rsidRPr="005E7DD5">
        <w:rPr>
          <w:rFonts w:ascii="Courier New" w:eastAsia="Times New Roman" w:hAnsi="Courier New" w:cs="Courier New"/>
          <w:color w:val="232425"/>
          <w:sz w:val="20"/>
          <w:szCs w:val="20"/>
          <w:bdr w:val="single" w:sz="2" w:space="0" w:color="auto" w:frame="1"/>
          <w:lang w:eastAsia="it-IT"/>
        </w:rPr>
        <w:t>__</w:t>
      </w:r>
    </w:p>
    <w:p w14:paraId="457D66C6" w14:textId="77777777" w:rsidR="005E7DD5" w:rsidRPr="005E7DD5" w:rsidRDefault="005E7DD5" w:rsidP="00625898">
      <w:pPr>
        <w:numPr>
          <w:ilvl w:val="0"/>
          <w:numId w:val="9"/>
        </w:numPr>
        <w:shd w:val="clear" w:color="auto" w:fill="FFFFFF"/>
        <w:spacing w:line="420" w:lineRule="atLeast"/>
        <w:ind w:left="1020"/>
        <w:rPr>
          <w:rFonts w:ascii="Helvetica" w:eastAsia="Times New Roman" w:hAnsi="Helvetica" w:cs="Helvetica"/>
          <w:color w:val="232425"/>
          <w:sz w:val="24"/>
          <w:szCs w:val="24"/>
          <w:lang w:eastAsia="it-IT"/>
        </w:rPr>
      </w:pPr>
      <w:proofErr w:type="spellStart"/>
      <w:r w:rsidRPr="005E7DD5">
        <w:rPr>
          <w:rFonts w:ascii="Courier New" w:eastAsia="Times New Roman" w:hAnsi="Courier New" w:cs="Courier New"/>
          <w:color w:val="232425"/>
          <w:sz w:val="20"/>
          <w:szCs w:val="20"/>
          <w:bdr w:val="single" w:sz="2" w:space="0" w:color="auto" w:frame="1"/>
          <w:lang w:eastAsia="it-IT"/>
        </w:rPr>
        <w:t>create_interface</w:t>
      </w:r>
      <w:proofErr w:type="spellEnd"/>
    </w:p>
    <w:p w14:paraId="76DC974A" w14:textId="77777777" w:rsidR="005E7DD5" w:rsidRPr="005E7DD5" w:rsidRDefault="005E7DD5" w:rsidP="00625898">
      <w:pPr>
        <w:numPr>
          <w:ilvl w:val="0"/>
          <w:numId w:val="9"/>
        </w:numPr>
        <w:shd w:val="clear" w:color="auto" w:fill="FFFFFF"/>
        <w:spacing w:line="420" w:lineRule="atLeast"/>
        <w:ind w:left="1020"/>
        <w:rPr>
          <w:rFonts w:ascii="Helvetica" w:eastAsia="Times New Roman" w:hAnsi="Helvetica" w:cs="Helvetica"/>
          <w:color w:val="232425"/>
          <w:sz w:val="24"/>
          <w:szCs w:val="24"/>
          <w:lang w:eastAsia="it-IT"/>
        </w:rPr>
      </w:pPr>
      <w:proofErr w:type="spellStart"/>
      <w:r w:rsidRPr="005E7DD5">
        <w:rPr>
          <w:rFonts w:ascii="Courier New" w:eastAsia="Times New Roman" w:hAnsi="Courier New" w:cs="Courier New"/>
          <w:color w:val="232425"/>
          <w:sz w:val="20"/>
          <w:szCs w:val="20"/>
          <w:bdr w:val="single" w:sz="2" w:space="0" w:color="auto" w:frame="1"/>
          <w:lang w:eastAsia="it-IT"/>
        </w:rPr>
        <w:t>format_analysis_results_html</w:t>
      </w:r>
      <w:proofErr w:type="spellEnd"/>
    </w:p>
    <w:p w14:paraId="07A4D82A" w14:textId="77777777" w:rsidR="005E7DD5" w:rsidRPr="005E7DD5" w:rsidRDefault="005E7DD5" w:rsidP="00625898">
      <w:pPr>
        <w:numPr>
          <w:ilvl w:val="0"/>
          <w:numId w:val="9"/>
        </w:numPr>
        <w:shd w:val="clear" w:color="auto" w:fill="FFFFFF"/>
        <w:spacing w:line="420" w:lineRule="atLeast"/>
        <w:ind w:left="1020"/>
        <w:rPr>
          <w:rFonts w:ascii="Helvetica" w:eastAsia="Times New Roman" w:hAnsi="Helvetica" w:cs="Helvetica"/>
          <w:color w:val="232425"/>
          <w:sz w:val="24"/>
          <w:szCs w:val="24"/>
          <w:lang w:eastAsia="it-IT"/>
        </w:rPr>
      </w:pPr>
      <w:proofErr w:type="spellStart"/>
      <w:r w:rsidRPr="005E7DD5">
        <w:rPr>
          <w:rFonts w:ascii="Courier New" w:eastAsia="Times New Roman" w:hAnsi="Courier New" w:cs="Courier New"/>
          <w:color w:val="232425"/>
          <w:sz w:val="20"/>
          <w:szCs w:val="20"/>
          <w:bdr w:val="single" w:sz="2" w:space="0" w:color="auto" w:frame="1"/>
          <w:lang w:eastAsia="it-IT"/>
        </w:rPr>
        <w:t>show_feedback</w:t>
      </w:r>
      <w:proofErr w:type="spellEnd"/>
    </w:p>
    <w:p w14:paraId="5A05747C" w14:textId="77777777" w:rsidR="005E7DD5" w:rsidRPr="005E7DD5" w:rsidRDefault="005E7DD5" w:rsidP="00625898">
      <w:pPr>
        <w:numPr>
          <w:ilvl w:val="0"/>
          <w:numId w:val="9"/>
        </w:numPr>
        <w:shd w:val="clear" w:color="auto" w:fill="FFFFFF"/>
        <w:spacing w:line="420" w:lineRule="atLeast"/>
        <w:ind w:left="1020"/>
        <w:rPr>
          <w:rFonts w:ascii="Helvetica" w:eastAsia="Times New Roman" w:hAnsi="Helvetica" w:cs="Helvetica"/>
          <w:color w:val="232425"/>
          <w:sz w:val="24"/>
          <w:szCs w:val="24"/>
          <w:lang w:eastAsia="it-IT"/>
        </w:rPr>
      </w:pPr>
      <w:proofErr w:type="spellStart"/>
      <w:r w:rsidRPr="005E7DD5">
        <w:rPr>
          <w:rFonts w:ascii="Courier New" w:eastAsia="Times New Roman" w:hAnsi="Courier New" w:cs="Courier New"/>
          <w:color w:val="232425"/>
          <w:sz w:val="20"/>
          <w:szCs w:val="20"/>
          <w:bdr w:val="single" w:sz="2" w:space="0" w:color="auto" w:frame="1"/>
          <w:lang w:eastAsia="it-IT"/>
        </w:rPr>
        <w:t>update_analysis_status</w:t>
      </w:r>
      <w:proofErr w:type="spellEnd"/>
    </w:p>
    <w:p w14:paraId="1E529FDA" w14:textId="77777777" w:rsidR="005E7DD5" w:rsidRPr="005E7DD5" w:rsidRDefault="005E7DD5" w:rsidP="00625898">
      <w:pPr>
        <w:numPr>
          <w:ilvl w:val="0"/>
          <w:numId w:val="9"/>
        </w:numPr>
        <w:shd w:val="clear" w:color="auto" w:fill="FFFFFF"/>
        <w:spacing w:line="420" w:lineRule="atLeast"/>
        <w:ind w:left="1020"/>
        <w:rPr>
          <w:rFonts w:ascii="Helvetica" w:eastAsia="Times New Roman" w:hAnsi="Helvetica" w:cs="Helvetica"/>
          <w:color w:val="232425"/>
          <w:sz w:val="24"/>
          <w:szCs w:val="24"/>
          <w:lang w:eastAsia="it-IT"/>
        </w:rPr>
      </w:pPr>
      <w:proofErr w:type="spellStart"/>
      <w:r w:rsidRPr="005E7DD5">
        <w:rPr>
          <w:rFonts w:ascii="Courier New" w:eastAsia="Times New Roman" w:hAnsi="Courier New" w:cs="Courier New"/>
          <w:color w:val="232425"/>
          <w:sz w:val="20"/>
          <w:szCs w:val="20"/>
          <w:bdr w:val="single" w:sz="2" w:space="0" w:color="auto" w:frame="1"/>
          <w:lang w:eastAsia="it-IT"/>
        </w:rPr>
        <w:t>load_analysis_results</w:t>
      </w:r>
      <w:proofErr w:type="spellEnd"/>
    </w:p>
    <w:p w14:paraId="62CB29C3" w14:textId="77777777" w:rsidR="005E7DD5" w:rsidRPr="005E7DD5" w:rsidRDefault="005E7DD5" w:rsidP="00625898">
      <w:pPr>
        <w:numPr>
          <w:ilvl w:val="0"/>
          <w:numId w:val="9"/>
        </w:numPr>
        <w:shd w:val="clear" w:color="auto" w:fill="FFFFFF"/>
        <w:spacing w:line="420" w:lineRule="atLeast"/>
        <w:ind w:left="1020"/>
        <w:rPr>
          <w:rFonts w:ascii="Helvetica" w:eastAsia="Times New Roman" w:hAnsi="Helvetica" w:cs="Helvetica"/>
          <w:color w:val="232425"/>
          <w:sz w:val="24"/>
          <w:szCs w:val="24"/>
          <w:lang w:eastAsia="it-IT"/>
        </w:rPr>
      </w:pPr>
      <w:r w:rsidRPr="005E7DD5">
        <w:rPr>
          <w:rFonts w:ascii="Helvetica" w:eastAsia="Times New Roman" w:hAnsi="Helvetica" w:cs="Helvetica"/>
          <w:color w:val="232425"/>
          <w:sz w:val="24"/>
          <w:szCs w:val="24"/>
          <w:lang w:eastAsia="it-IT"/>
        </w:rPr>
        <w:t>Versioni semplificate degli altri metodi che ora delegheranno ai moduli appropriati</w:t>
      </w:r>
    </w:p>
    <w:p w14:paraId="270E0731" w14:textId="77777777" w:rsidR="005E7DD5" w:rsidRPr="005E7DD5" w:rsidRDefault="005E7DD5" w:rsidP="00625898">
      <w:pPr>
        <w:shd w:val="clear" w:color="auto" w:fill="FFFFFF"/>
        <w:spacing w:before="300" w:after="120" w:line="240" w:lineRule="auto"/>
        <w:outlineLvl w:val="2"/>
        <w:rPr>
          <w:rFonts w:ascii="Helvetica" w:eastAsia="Times New Roman" w:hAnsi="Helvetica" w:cs="Helvetica"/>
          <w:b/>
          <w:bCs/>
          <w:color w:val="232425"/>
          <w:sz w:val="24"/>
          <w:szCs w:val="24"/>
          <w:lang w:eastAsia="it-IT"/>
        </w:rPr>
      </w:pPr>
      <w:r w:rsidRPr="005E7DD5">
        <w:rPr>
          <w:rFonts w:ascii="Helvetica" w:eastAsia="Times New Roman" w:hAnsi="Helvetica" w:cs="Helvetica"/>
          <w:b/>
          <w:bCs/>
          <w:color w:val="232425"/>
          <w:sz w:val="24"/>
          <w:szCs w:val="24"/>
          <w:lang w:eastAsia="it-IT"/>
        </w:rPr>
        <w:t>2. ai_interfaces/genspark_driver.py</w:t>
      </w:r>
    </w:p>
    <w:p w14:paraId="6036A51C" w14:textId="77777777" w:rsidR="005E7DD5" w:rsidRPr="005E7DD5" w:rsidRDefault="005E7DD5" w:rsidP="00625898">
      <w:pPr>
        <w:numPr>
          <w:ilvl w:val="0"/>
          <w:numId w:val="10"/>
        </w:numPr>
        <w:shd w:val="clear" w:color="auto" w:fill="FFFFFF"/>
        <w:spacing w:line="420" w:lineRule="atLeast"/>
        <w:ind w:left="1020"/>
        <w:rPr>
          <w:rFonts w:ascii="Helvetica" w:eastAsia="Times New Roman" w:hAnsi="Helvetica" w:cs="Helvetica"/>
          <w:color w:val="232425"/>
          <w:sz w:val="24"/>
          <w:szCs w:val="24"/>
          <w:lang w:eastAsia="it-IT"/>
        </w:rPr>
      </w:pPr>
      <w:proofErr w:type="spellStart"/>
      <w:r w:rsidRPr="005E7DD5">
        <w:rPr>
          <w:rFonts w:ascii="Courier New" w:eastAsia="Times New Roman" w:hAnsi="Courier New" w:cs="Courier New"/>
          <w:color w:val="232425"/>
          <w:sz w:val="20"/>
          <w:szCs w:val="20"/>
          <w:bdr w:val="single" w:sz="2" w:space="0" w:color="auto" w:frame="1"/>
          <w:lang w:eastAsia="it-IT"/>
        </w:rPr>
        <w:t>send_to_genspark</w:t>
      </w:r>
      <w:proofErr w:type="spellEnd"/>
    </w:p>
    <w:p w14:paraId="2B6919DC" w14:textId="77777777" w:rsidR="005E7DD5" w:rsidRPr="005E7DD5" w:rsidRDefault="005E7DD5" w:rsidP="00625898">
      <w:pPr>
        <w:numPr>
          <w:ilvl w:val="0"/>
          <w:numId w:val="10"/>
        </w:numPr>
        <w:shd w:val="clear" w:color="auto" w:fill="FFFFFF"/>
        <w:spacing w:line="420" w:lineRule="atLeast"/>
        <w:ind w:left="1020"/>
        <w:rPr>
          <w:rFonts w:ascii="Helvetica" w:eastAsia="Times New Roman" w:hAnsi="Helvetica" w:cs="Helvetica"/>
          <w:color w:val="232425"/>
          <w:sz w:val="24"/>
          <w:szCs w:val="24"/>
          <w:lang w:eastAsia="it-IT"/>
        </w:rPr>
      </w:pPr>
      <w:proofErr w:type="spellStart"/>
      <w:r w:rsidRPr="005E7DD5">
        <w:rPr>
          <w:rFonts w:ascii="Courier New" w:eastAsia="Times New Roman" w:hAnsi="Courier New" w:cs="Courier New"/>
          <w:color w:val="232425"/>
          <w:sz w:val="20"/>
          <w:szCs w:val="20"/>
          <w:bdr w:val="single" w:sz="2" w:space="0" w:color="auto" w:frame="1"/>
          <w:lang w:eastAsia="it-IT"/>
        </w:rPr>
        <w:t>get_last_response</w:t>
      </w:r>
      <w:proofErr w:type="spellEnd"/>
    </w:p>
    <w:p w14:paraId="7A11DBF8" w14:textId="77777777" w:rsidR="005E7DD5" w:rsidRPr="005E7DD5" w:rsidRDefault="005E7DD5" w:rsidP="00625898">
      <w:pPr>
        <w:numPr>
          <w:ilvl w:val="0"/>
          <w:numId w:val="10"/>
        </w:numPr>
        <w:shd w:val="clear" w:color="auto" w:fill="FFFFFF"/>
        <w:spacing w:line="420" w:lineRule="atLeast"/>
        <w:ind w:left="1020"/>
        <w:rPr>
          <w:rFonts w:ascii="Helvetica" w:eastAsia="Times New Roman" w:hAnsi="Helvetica" w:cs="Helvetica"/>
          <w:color w:val="232425"/>
          <w:sz w:val="24"/>
          <w:szCs w:val="24"/>
          <w:lang w:eastAsia="it-IT"/>
        </w:rPr>
      </w:pPr>
      <w:proofErr w:type="spellStart"/>
      <w:r w:rsidRPr="005E7DD5">
        <w:rPr>
          <w:rFonts w:ascii="Courier New" w:eastAsia="Times New Roman" w:hAnsi="Courier New" w:cs="Courier New"/>
          <w:color w:val="232425"/>
          <w:sz w:val="20"/>
          <w:szCs w:val="20"/>
          <w:bdr w:val="single" w:sz="2" w:space="0" w:color="auto" w:frame="1"/>
          <w:lang w:eastAsia="it-IT"/>
        </w:rPr>
        <w:t>check_for_generation_error</w:t>
      </w:r>
      <w:proofErr w:type="spellEnd"/>
    </w:p>
    <w:p w14:paraId="1A30AB23" w14:textId="77777777" w:rsidR="005E7DD5" w:rsidRPr="005E7DD5" w:rsidRDefault="005E7DD5" w:rsidP="00625898">
      <w:pPr>
        <w:shd w:val="clear" w:color="auto" w:fill="FFFFFF"/>
        <w:spacing w:before="300" w:after="120" w:line="240" w:lineRule="auto"/>
        <w:outlineLvl w:val="2"/>
        <w:rPr>
          <w:rFonts w:ascii="Helvetica" w:eastAsia="Times New Roman" w:hAnsi="Helvetica" w:cs="Helvetica"/>
          <w:b/>
          <w:bCs/>
          <w:color w:val="232425"/>
          <w:sz w:val="24"/>
          <w:szCs w:val="24"/>
          <w:lang w:eastAsia="it-IT"/>
        </w:rPr>
      </w:pPr>
      <w:r w:rsidRPr="005E7DD5">
        <w:rPr>
          <w:rFonts w:ascii="Helvetica" w:eastAsia="Times New Roman" w:hAnsi="Helvetica" w:cs="Helvetica"/>
          <w:b/>
          <w:bCs/>
          <w:color w:val="232425"/>
          <w:sz w:val="24"/>
          <w:szCs w:val="24"/>
          <w:lang w:eastAsia="it-IT"/>
        </w:rPr>
        <w:lastRenderedPageBreak/>
        <w:t>3. ai_interfaces/browser_manager.py</w:t>
      </w:r>
    </w:p>
    <w:p w14:paraId="582222DF" w14:textId="77777777" w:rsidR="005E7DD5" w:rsidRPr="005E7DD5" w:rsidRDefault="005E7DD5" w:rsidP="00625898">
      <w:pPr>
        <w:numPr>
          <w:ilvl w:val="0"/>
          <w:numId w:val="11"/>
        </w:numPr>
        <w:shd w:val="clear" w:color="auto" w:fill="FFFFFF"/>
        <w:spacing w:line="420" w:lineRule="atLeast"/>
        <w:ind w:left="1020"/>
        <w:rPr>
          <w:rFonts w:ascii="Helvetica" w:eastAsia="Times New Roman" w:hAnsi="Helvetica" w:cs="Helvetica"/>
          <w:color w:val="232425"/>
          <w:sz w:val="24"/>
          <w:szCs w:val="24"/>
          <w:lang w:eastAsia="it-IT"/>
        </w:rPr>
      </w:pPr>
      <w:proofErr w:type="spellStart"/>
      <w:r w:rsidRPr="005E7DD5">
        <w:rPr>
          <w:rFonts w:ascii="Courier New" w:eastAsia="Times New Roman" w:hAnsi="Courier New" w:cs="Courier New"/>
          <w:color w:val="232425"/>
          <w:sz w:val="20"/>
          <w:szCs w:val="20"/>
          <w:bdr w:val="single" w:sz="2" w:space="0" w:color="auto" w:frame="1"/>
          <w:lang w:eastAsia="it-IT"/>
        </w:rPr>
        <w:t>setup_browser</w:t>
      </w:r>
      <w:proofErr w:type="spellEnd"/>
    </w:p>
    <w:p w14:paraId="30A0B7F4" w14:textId="77777777" w:rsidR="005E7DD5" w:rsidRPr="005E7DD5" w:rsidRDefault="005E7DD5" w:rsidP="00625898">
      <w:pPr>
        <w:numPr>
          <w:ilvl w:val="0"/>
          <w:numId w:val="11"/>
        </w:numPr>
        <w:shd w:val="clear" w:color="auto" w:fill="FFFFFF"/>
        <w:spacing w:line="420" w:lineRule="atLeast"/>
        <w:ind w:left="1020"/>
        <w:rPr>
          <w:rFonts w:ascii="Helvetica" w:eastAsia="Times New Roman" w:hAnsi="Helvetica" w:cs="Helvetica"/>
          <w:color w:val="232425"/>
          <w:sz w:val="24"/>
          <w:szCs w:val="24"/>
          <w:lang w:eastAsia="it-IT"/>
        </w:rPr>
      </w:pPr>
      <w:proofErr w:type="spellStart"/>
      <w:r w:rsidRPr="005E7DD5">
        <w:rPr>
          <w:rFonts w:ascii="Courier New" w:eastAsia="Times New Roman" w:hAnsi="Courier New" w:cs="Courier New"/>
          <w:color w:val="232425"/>
          <w:sz w:val="20"/>
          <w:szCs w:val="20"/>
          <w:bdr w:val="single" w:sz="2" w:space="0" w:color="auto" w:frame="1"/>
          <w:lang w:eastAsia="it-IT"/>
        </w:rPr>
        <w:t>handle_context_limit</w:t>
      </w:r>
      <w:proofErr w:type="spellEnd"/>
    </w:p>
    <w:p w14:paraId="20BDD78C" w14:textId="77777777" w:rsidR="005E7DD5" w:rsidRPr="005E7DD5" w:rsidRDefault="005E7DD5" w:rsidP="00625898">
      <w:pPr>
        <w:numPr>
          <w:ilvl w:val="0"/>
          <w:numId w:val="11"/>
        </w:numPr>
        <w:shd w:val="clear" w:color="auto" w:fill="FFFFFF"/>
        <w:spacing w:line="420" w:lineRule="atLeast"/>
        <w:ind w:left="1020"/>
        <w:rPr>
          <w:rFonts w:ascii="Helvetica" w:eastAsia="Times New Roman" w:hAnsi="Helvetica" w:cs="Helvetica"/>
          <w:color w:val="232425"/>
          <w:sz w:val="24"/>
          <w:szCs w:val="24"/>
          <w:lang w:eastAsia="it-IT"/>
        </w:rPr>
      </w:pPr>
      <w:proofErr w:type="spellStart"/>
      <w:r w:rsidRPr="005E7DD5">
        <w:rPr>
          <w:rFonts w:ascii="Courier New" w:eastAsia="Times New Roman" w:hAnsi="Courier New" w:cs="Courier New"/>
          <w:color w:val="232425"/>
          <w:sz w:val="20"/>
          <w:szCs w:val="20"/>
          <w:bdr w:val="single" w:sz="2" w:space="0" w:color="auto" w:frame="1"/>
          <w:lang w:eastAsia="it-IT"/>
        </w:rPr>
        <w:t>reset_context_manual</w:t>
      </w:r>
      <w:proofErr w:type="spellEnd"/>
    </w:p>
    <w:p w14:paraId="2E02C969" w14:textId="77777777" w:rsidR="005E7DD5" w:rsidRPr="005E7DD5" w:rsidRDefault="005E7DD5" w:rsidP="00625898">
      <w:pPr>
        <w:numPr>
          <w:ilvl w:val="0"/>
          <w:numId w:val="11"/>
        </w:numPr>
        <w:shd w:val="clear" w:color="auto" w:fill="FFFFFF"/>
        <w:spacing w:line="420" w:lineRule="atLeast"/>
        <w:ind w:left="1020"/>
        <w:rPr>
          <w:rFonts w:ascii="Helvetica" w:eastAsia="Times New Roman" w:hAnsi="Helvetica" w:cs="Helvetica"/>
          <w:color w:val="232425"/>
          <w:sz w:val="24"/>
          <w:szCs w:val="24"/>
          <w:lang w:eastAsia="it-IT"/>
        </w:rPr>
      </w:pPr>
      <w:proofErr w:type="spellStart"/>
      <w:r w:rsidRPr="005E7DD5">
        <w:rPr>
          <w:rFonts w:ascii="Courier New" w:eastAsia="Times New Roman" w:hAnsi="Courier New" w:cs="Courier New"/>
          <w:color w:val="232425"/>
          <w:sz w:val="20"/>
          <w:szCs w:val="20"/>
          <w:bdr w:val="single" w:sz="2" w:space="0" w:color="auto" w:frame="1"/>
          <w:lang w:eastAsia="it-IT"/>
        </w:rPr>
        <w:t>take_debug_screenshot</w:t>
      </w:r>
      <w:proofErr w:type="spellEnd"/>
    </w:p>
    <w:p w14:paraId="3BF599C9" w14:textId="77777777" w:rsidR="005E7DD5" w:rsidRPr="005E7DD5" w:rsidRDefault="005E7DD5" w:rsidP="00625898">
      <w:pPr>
        <w:shd w:val="clear" w:color="auto" w:fill="FFFFFF"/>
        <w:spacing w:before="300" w:after="120" w:line="240" w:lineRule="auto"/>
        <w:outlineLvl w:val="2"/>
        <w:rPr>
          <w:rFonts w:ascii="Helvetica" w:eastAsia="Times New Roman" w:hAnsi="Helvetica" w:cs="Helvetica"/>
          <w:b/>
          <w:bCs/>
          <w:color w:val="232425"/>
          <w:sz w:val="24"/>
          <w:szCs w:val="24"/>
          <w:lang w:eastAsia="it-IT"/>
        </w:rPr>
      </w:pPr>
      <w:r w:rsidRPr="005E7DD5">
        <w:rPr>
          <w:rFonts w:ascii="Helvetica" w:eastAsia="Times New Roman" w:hAnsi="Helvetica" w:cs="Helvetica"/>
          <w:b/>
          <w:bCs/>
          <w:color w:val="232425"/>
          <w:sz w:val="24"/>
          <w:szCs w:val="24"/>
          <w:lang w:eastAsia="it-IT"/>
        </w:rPr>
        <w:t>4. ai_interfaces/interaction_utils.py</w:t>
      </w:r>
    </w:p>
    <w:p w14:paraId="58198949" w14:textId="77777777" w:rsidR="005E7DD5" w:rsidRPr="005E7DD5" w:rsidRDefault="005E7DD5" w:rsidP="00625898">
      <w:pPr>
        <w:numPr>
          <w:ilvl w:val="0"/>
          <w:numId w:val="12"/>
        </w:numPr>
        <w:shd w:val="clear" w:color="auto" w:fill="FFFFFF"/>
        <w:spacing w:line="420" w:lineRule="atLeast"/>
        <w:ind w:left="1020"/>
        <w:rPr>
          <w:rFonts w:ascii="Helvetica" w:eastAsia="Times New Roman" w:hAnsi="Helvetica" w:cs="Helvetica"/>
          <w:color w:val="232425"/>
          <w:sz w:val="24"/>
          <w:szCs w:val="24"/>
          <w:lang w:eastAsia="it-IT"/>
        </w:rPr>
      </w:pPr>
      <w:proofErr w:type="spellStart"/>
      <w:r w:rsidRPr="005E7DD5">
        <w:rPr>
          <w:rFonts w:ascii="Courier New" w:eastAsia="Times New Roman" w:hAnsi="Courier New" w:cs="Courier New"/>
          <w:color w:val="232425"/>
          <w:sz w:val="20"/>
          <w:szCs w:val="20"/>
          <w:bdr w:val="single" w:sz="2" w:space="0" w:color="auto" w:frame="1"/>
          <w:lang w:eastAsia="it-IT"/>
        </w:rPr>
        <w:t>get_clean_input_box</w:t>
      </w:r>
      <w:proofErr w:type="spellEnd"/>
    </w:p>
    <w:p w14:paraId="66B4AA7B" w14:textId="77777777" w:rsidR="005E7DD5" w:rsidRPr="005E7DD5" w:rsidRDefault="005E7DD5" w:rsidP="00625898">
      <w:pPr>
        <w:numPr>
          <w:ilvl w:val="0"/>
          <w:numId w:val="12"/>
        </w:numPr>
        <w:shd w:val="clear" w:color="auto" w:fill="FFFFFF"/>
        <w:spacing w:line="420" w:lineRule="atLeast"/>
        <w:ind w:left="1020"/>
        <w:rPr>
          <w:rFonts w:ascii="Helvetica" w:eastAsia="Times New Roman" w:hAnsi="Helvetica" w:cs="Helvetica"/>
          <w:color w:val="232425"/>
          <w:sz w:val="24"/>
          <w:szCs w:val="24"/>
          <w:lang w:eastAsia="it-IT"/>
        </w:rPr>
      </w:pPr>
      <w:proofErr w:type="spellStart"/>
      <w:r w:rsidRPr="005E7DD5">
        <w:rPr>
          <w:rFonts w:ascii="Courier New" w:eastAsia="Times New Roman" w:hAnsi="Courier New" w:cs="Courier New"/>
          <w:color w:val="232425"/>
          <w:sz w:val="20"/>
          <w:szCs w:val="20"/>
          <w:bdr w:val="single" w:sz="2" w:space="0" w:color="auto" w:frame="1"/>
          <w:lang w:eastAsia="it-IT"/>
        </w:rPr>
        <w:t>safe_text_input</w:t>
      </w:r>
      <w:proofErr w:type="spellEnd"/>
    </w:p>
    <w:p w14:paraId="3BFD1F47" w14:textId="77777777" w:rsidR="005E7DD5" w:rsidRPr="005E7DD5" w:rsidRDefault="005E7DD5" w:rsidP="00625898">
      <w:pPr>
        <w:numPr>
          <w:ilvl w:val="0"/>
          <w:numId w:val="12"/>
        </w:numPr>
        <w:shd w:val="clear" w:color="auto" w:fill="FFFFFF"/>
        <w:spacing w:line="420" w:lineRule="atLeast"/>
        <w:ind w:left="1020"/>
        <w:rPr>
          <w:rFonts w:ascii="Helvetica" w:eastAsia="Times New Roman" w:hAnsi="Helvetica" w:cs="Helvetica"/>
          <w:color w:val="232425"/>
          <w:sz w:val="24"/>
          <w:szCs w:val="24"/>
          <w:lang w:eastAsia="it-IT"/>
        </w:rPr>
      </w:pPr>
      <w:proofErr w:type="spellStart"/>
      <w:r w:rsidRPr="005E7DD5">
        <w:rPr>
          <w:rFonts w:ascii="Courier New" w:eastAsia="Times New Roman" w:hAnsi="Courier New" w:cs="Courier New"/>
          <w:color w:val="232425"/>
          <w:sz w:val="20"/>
          <w:szCs w:val="20"/>
          <w:bdr w:val="single" w:sz="2" w:space="0" w:color="auto" w:frame="1"/>
          <w:lang w:eastAsia="it-IT"/>
        </w:rPr>
        <w:t>click_send_button</w:t>
      </w:r>
      <w:proofErr w:type="spellEnd"/>
    </w:p>
    <w:p w14:paraId="78A5C486" w14:textId="77777777" w:rsidR="005E7DD5" w:rsidRPr="005E7DD5" w:rsidRDefault="005E7DD5" w:rsidP="00625898">
      <w:pPr>
        <w:numPr>
          <w:ilvl w:val="0"/>
          <w:numId w:val="12"/>
        </w:numPr>
        <w:shd w:val="clear" w:color="auto" w:fill="FFFFFF"/>
        <w:spacing w:line="420" w:lineRule="atLeast"/>
        <w:ind w:left="1020"/>
        <w:rPr>
          <w:rFonts w:ascii="Helvetica" w:eastAsia="Times New Roman" w:hAnsi="Helvetica" w:cs="Helvetica"/>
          <w:color w:val="232425"/>
          <w:sz w:val="24"/>
          <w:szCs w:val="24"/>
          <w:lang w:eastAsia="it-IT"/>
        </w:rPr>
      </w:pPr>
      <w:proofErr w:type="spellStart"/>
      <w:r w:rsidRPr="005E7DD5">
        <w:rPr>
          <w:rFonts w:ascii="Courier New" w:eastAsia="Times New Roman" w:hAnsi="Courier New" w:cs="Courier New"/>
          <w:color w:val="232425"/>
          <w:sz w:val="20"/>
          <w:szCs w:val="20"/>
          <w:bdr w:val="single" w:sz="2" w:space="0" w:color="auto" w:frame="1"/>
          <w:lang w:eastAsia="it-IT"/>
        </w:rPr>
        <w:t>wait_for_stable_response</w:t>
      </w:r>
      <w:proofErr w:type="spellEnd"/>
    </w:p>
    <w:p w14:paraId="0A7151CD" w14:textId="77777777" w:rsidR="005E7DD5" w:rsidRPr="005E7DD5" w:rsidRDefault="005E7DD5" w:rsidP="00625898">
      <w:pPr>
        <w:shd w:val="clear" w:color="auto" w:fill="FFFFFF"/>
        <w:spacing w:before="300" w:after="120" w:line="240" w:lineRule="auto"/>
        <w:outlineLvl w:val="2"/>
        <w:rPr>
          <w:rFonts w:ascii="Helvetica" w:eastAsia="Times New Roman" w:hAnsi="Helvetica" w:cs="Helvetica"/>
          <w:b/>
          <w:bCs/>
          <w:color w:val="232425"/>
          <w:sz w:val="24"/>
          <w:szCs w:val="24"/>
          <w:lang w:val="en-GB" w:eastAsia="it-IT"/>
        </w:rPr>
      </w:pPr>
      <w:r w:rsidRPr="005E7DD5">
        <w:rPr>
          <w:rFonts w:ascii="Helvetica" w:eastAsia="Times New Roman" w:hAnsi="Helvetica" w:cs="Helvetica"/>
          <w:b/>
          <w:bCs/>
          <w:color w:val="232425"/>
          <w:sz w:val="24"/>
          <w:szCs w:val="24"/>
          <w:lang w:val="en-GB" w:eastAsia="it-IT"/>
        </w:rPr>
        <w:t>5. ai_interfaces/file_text_utils.py</w:t>
      </w:r>
    </w:p>
    <w:p w14:paraId="385BE889" w14:textId="77777777" w:rsidR="005E7DD5" w:rsidRPr="005E7DD5" w:rsidRDefault="005E7DD5" w:rsidP="00625898">
      <w:pPr>
        <w:numPr>
          <w:ilvl w:val="0"/>
          <w:numId w:val="13"/>
        </w:numPr>
        <w:shd w:val="clear" w:color="auto" w:fill="FFFFFF"/>
        <w:spacing w:line="420" w:lineRule="atLeast"/>
        <w:ind w:left="1020"/>
        <w:rPr>
          <w:rFonts w:ascii="Helvetica" w:eastAsia="Times New Roman" w:hAnsi="Helvetica" w:cs="Helvetica"/>
          <w:color w:val="232425"/>
          <w:sz w:val="24"/>
          <w:szCs w:val="24"/>
          <w:lang w:eastAsia="it-IT"/>
        </w:rPr>
      </w:pPr>
      <w:proofErr w:type="spellStart"/>
      <w:r w:rsidRPr="005E7DD5">
        <w:rPr>
          <w:rFonts w:ascii="Courier New" w:eastAsia="Times New Roman" w:hAnsi="Courier New" w:cs="Courier New"/>
          <w:color w:val="232425"/>
          <w:sz w:val="20"/>
          <w:szCs w:val="20"/>
          <w:bdr w:val="single" w:sz="2" w:space="0" w:color="auto" w:frame="1"/>
          <w:lang w:eastAsia="it-IT"/>
        </w:rPr>
        <w:t>replace_variables_advanced</w:t>
      </w:r>
      <w:proofErr w:type="spellEnd"/>
    </w:p>
    <w:p w14:paraId="38F4990D" w14:textId="77777777" w:rsidR="005E7DD5" w:rsidRPr="005E7DD5" w:rsidRDefault="005E7DD5" w:rsidP="00625898">
      <w:pPr>
        <w:numPr>
          <w:ilvl w:val="0"/>
          <w:numId w:val="13"/>
        </w:numPr>
        <w:shd w:val="clear" w:color="auto" w:fill="FFFFFF"/>
        <w:spacing w:line="420" w:lineRule="atLeast"/>
        <w:ind w:left="1020"/>
        <w:rPr>
          <w:rFonts w:ascii="Helvetica" w:eastAsia="Times New Roman" w:hAnsi="Helvetica" w:cs="Helvetica"/>
          <w:color w:val="232425"/>
          <w:sz w:val="24"/>
          <w:szCs w:val="24"/>
          <w:lang w:eastAsia="it-IT"/>
        </w:rPr>
      </w:pPr>
      <w:proofErr w:type="spellStart"/>
      <w:r w:rsidRPr="005E7DD5">
        <w:rPr>
          <w:rFonts w:ascii="Courier New" w:eastAsia="Times New Roman" w:hAnsi="Courier New" w:cs="Courier New"/>
          <w:color w:val="232425"/>
          <w:sz w:val="20"/>
          <w:szCs w:val="20"/>
          <w:bdr w:val="single" w:sz="2" w:space="0" w:color="auto" w:frame="1"/>
          <w:lang w:eastAsia="it-IT"/>
        </w:rPr>
        <w:t>check_unresolved_placeholders</w:t>
      </w:r>
      <w:proofErr w:type="spellEnd"/>
    </w:p>
    <w:p w14:paraId="1AA053ED" w14:textId="77777777" w:rsidR="005E7DD5" w:rsidRPr="005E7DD5" w:rsidRDefault="005E7DD5" w:rsidP="00625898">
      <w:pPr>
        <w:numPr>
          <w:ilvl w:val="0"/>
          <w:numId w:val="13"/>
        </w:numPr>
        <w:shd w:val="clear" w:color="auto" w:fill="FFFFFF"/>
        <w:spacing w:line="420" w:lineRule="atLeast"/>
        <w:ind w:left="1020"/>
        <w:rPr>
          <w:rFonts w:ascii="Helvetica" w:eastAsia="Times New Roman" w:hAnsi="Helvetica" w:cs="Helvetica"/>
          <w:color w:val="232425"/>
          <w:sz w:val="24"/>
          <w:szCs w:val="24"/>
          <w:lang w:eastAsia="it-IT"/>
        </w:rPr>
      </w:pPr>
      <w:proofErr w:type="spellStart"/>
      <w:r w:rsidRPr="005E7DD5">
        <w:rPr>
          <w:rFonts w:ascii="Courier New" w:eastAsia="Times New Roman" w:hAnsi="Courier New" w:cs="Courier New"/>
          <w:color w:val="232425"/>
          <w:sz w:val="20"/>
          <w:szCs w:val="20"/>
          <w:bdr w:val="single" w:sz="2" w:space="0" w:color="auto" w:frame="1"/>
          <w:lang w:eastAsia="it-IT"/>
        </w:rPr>
        <w:t>create_focused_context</w:t>
      </w:r>
      <w:proofErr w:type="spellEnd"/>
    </w:p>
    <w:p w14:paraId="13C07A86" w14:textId="77777777" w:rsidR="005E7DD5" w:rsidRPr="005E7DD5" w:rsidRDefault="005E7DD5" w:rsidP="00625898">
      <w:pPr>
        <w:numPr>
          <w:ilvl w:val="0"/>
          <w:numId w:val="13"/>
        </w:numPr>
        <w:shd w:val="clear" w:color="auto" w:fill="FFFFFF"/>
        <w:spacing w:line="420" w:lineRule="atLeast"/>
        <w:ind w:left="1020"/>
        <w:rPr>
          <w:rFonts w:ascii="Helvetica" w:eastAsia="Times New Roman" w:hAnsi="Helvetica" w:cs="Helvetica"/>
          <w:color w:val="232425"/>
          <w:sz w:val="24"/>
          <w:szCs w:val="24"/>
          <w:lang w:eastAsia="it-IT"/>
        </w:rPr>
      </w:pPr>
      <w:proofErr w:type="spellStart"/>
      <w:r w:rsidRPr="005E7DD5">
        <w:rPr>
          <w:rFonts w:ascii="Courier New" w:eastAsia="Times New Roman" w:hAnsi="Courier New" w:cs="Courier New"/>
          <w:color w:val="232425"/>
          <w:sz w:val="20"/>
          <w:szCs w:val="20"/>
          <w:bdr w:val="single" w:sz="2" w:space="0" w:color="auto" w:frame="1"/>
          <w:lang w:eastAsia="it-IT"/>
        </w:rPr>
        <w:t>send_essential_context</w:t>
      </w:r>
      <w:proofErr w:type="spellEnd"/>
    </w:p>
    <w:p w14:paraId="5A292ED6" w14:textId="77777777" w:rsidR="005E7DD5" w:rsidRPr="005E7DD5" w:rsidRDefault="005E7DD5" w:rsidP="00625898">
      <w:pPr>
        <w:shd w:val="clear" w:color="auto" w:fill="FFFFFF"/>
        <w:spacing w:before="300" w:after="120" w:line="240" w:lineRule="auto"/>
        <w:outlineLvl w:val="2"/>
        <w:rPr>
          <w:rFonts w:ascii="Helvetica" w:eastAsia="Times New Roman" w:hAnsi="Helvetica" w:cs="Helvetica"/>
          <w:b/>
          <w:bCs/>
          <w:color w:val="232425"/>
          <w:sz w:val="24"/>
          <w:szCs w:val="24"/>
          <w:lang w:eastAsia="it-IT"/>
        </w:rPr>
      </w:pPr>
      <w:r w:rsidRPr="005E7DD5">
        <w:rPr>
          <w:rFonts w:ascii="Helvetica" w:eastAsia="Times New Roman" w:hAnsi="Helvetica" w:cs="Helvetica"/>
          <w:b/>
          <w:bCs/>
          <w:color w:val="232425"/>
          <w:sz w:val="24"/>
          <w:szCs w:val="24"/>
          <w:lang w:eastAsia="it-IT"/>
        </w:rPr>
        <w:t>6. framework/analysis/market_analysis.py</w:t>
      </w:r>
    </w:p>
    <w:p w14:paraId="78F69E82" w14:textId="77777777" w:rsidR="005E7DD5" w:rsidRPr="005E7DD5" w:rsidRDefault="005E7DD5" w:rsidP="00625898">
      <w:pPr>
        <w:numPr>
          <w:ilvl w:val="0"/>
          <w:numId w:val="14"/>
        </w:numPr>
        <w:shd w:val="clear" w:color="auto" w:fill="FFFFFF"/>
        <w:spacing w:line="420" w:lineRule="atLeast"/>
        <w:ind w:left="1020"/>
        <w:rPr>
          <w:rFonts w:ascii="Helvetica" w:eastAsia="Times New Roman" w:hAnsi="Helvetica" w:cs="Helvetica"/>
          <w:color w:val="232425"/>
          <w:sz w:val="24"/>
          <w:szCs w:val="24"/>
          <w:lang w:eastAsia="it-IT"/>
        </w:rPr>
      </w:pPr>
      <w:r w:rsidRPr="005E7DD5">
        <w:rPr>
          <w:rFonts w:ascii="Courier New" w:eastAsia="Times New Roman" w:hAnsi="Courier New" w:cs="Courier New"/>
          <w:color w:val="232425"/>
          <w:sz w:val="20"/>
          <w:szCs w:val="20"/>
          <w:bdr w:val="single" w:sz="2" w:space="0" w:color="auto" w:frame="1"/>
          <w:lang w:eastAsia="it-IT"/>
        </w:rPr>
        <w:t>_</w:t>
      </w:r>
      <w:proofErr w:type="spellStart"/>
      <w:r w:rsidRPr="005E7DD5">
        <w:rPr>
          <w:rFonts w:ascii="Courier New" w:eastAsia="Times New Roman" w:hAnsi="Courier New" w:cs="Courier New"/>
          <w:color w:val="232425"/>
          <w:sz w:val="20"/>
          <w:szCs w:val="20"/>
          <w:bdr w:val="single" w:sz="2" w:space="0" w:color="auto" w:frame="1"/>
          <w:lang w:eastAsia="it-IT"/>
        </w:rPr>
        <w:t>analyze_market_crisp</w:t>
      </w:r>
      <w:proofErr w:type="spellEnd"/>
    </w:p>
    <w:p w14:paraId="282BC81B" w14:textId="77777777" w:rsidR="005E7DD5" w:rsidRPr="005E7DD5" w:rsidRDefault="005E7DD5" w:rsidP="00625898">
      <w:pPr>
        <w:numPr>
          <w:ilvl w:val="0"/>
          <w:numId w:val="14"/>
        </w:numPr>
        <w:shd w:val="clear" w:color="auto" w:fill="FFFFFF"/>
        <w:spacing w:line="420" w:lineRule="atLeast"/>
        <w:ind w:left="1020"/>
        <w:rPr>
          <w:rFonts w:ascii="Helvetica" w:eastAsia="Times New Roman" w:hAnsi="Helvetica" w:cs="Helvetica"/>
          <w:color w:val="232425"/>
          <w:sz w:val="24"/>
          <w:szCs w:val="24"/>
          <w:lang w:eastAsia="it-IT"/>
        </w:rPr>
      </w:pPr>
      <w:r w:rsidRPr="005E7DD5">
        <w:rPr>
          <w:rFonts w:ascii="Courier New" w:eastAsia="Times New Roman" w:hAnsi="Courier New" w:cs="Courier New"/>
          <w:color w:val="232425"/>
          <w:sz w:val="20"/>
          <w:szCs w:val="20"/>
          <w:bdr w:val="single" w:sz="2" w:space="0" w:color="auto" w:frame="1"/>
          <w:lang w:eastAsia="it-IT"/>
        </w:rPr>
        <w:t>_</w:t>
      </w:r>
      <w:proofErr w:type="spellStart"/>
      <w:r w:rsidRPr="005E7DD5">
        <w:rPr>
          <w:rFonts w:ascii="Courier New" w:eastAsia="Times New Roman" w:hAnsi="Courier New" w:cs="Courier New"/>
          <w:color w:val="232425"/>
          <w:sz w:val="20"/>
          <w:szCs w:val="20"/>
          <w:bdr w:val="single" w:sz="2" w:space="0" w:color="auto" w:frame="1"/>
          <w:lang w:eastAsia="it-IT"/>
        </w:rPr>
        <w:t>analyze_market_legacy</w:t>
      </w:r>
      <w:proofErr w:type="spellEnd"/>
    </w:p>
    <w:p w14:paraId="32A8766C" w14:textId="77777777" w:rsidR="005E7DD5" w:rsidRPr="005E7DD5" w:rsidRDefault="005E7DD5" w:rsidP="00625898">
      <w:pPr>
        <w:numPr>
          <w:ilvl w:val="0"/>
          <w:numId w:val="14"/>
        </w:numPr>
        <w:shd w:val="clear" w:color="auto" w:fill="FFFFFF"/>
        <w:spacing w:line="420" w:lineRule="atLeast"/>
        <w:ind w:left="1020"/>
        <w:rPr>
          <w:rFonts w:ascii="Helvetica" w:eastAsia="Times New Roman" w:hAnsi="Helvetica" w:cs="Helvetica"/>
          <w:color w:val="232425"/>
          <w:sz w:val="24"/>
          <w:szCs w:val="24"/>
          <w:lang w:eastAsia="it-IT"/>
        </w:rPr>
      </w:pPr>
      <w:r w:rsidRPr="005E7DD5">
        <w:rPr>
          <w:rFonts w:ascii="Courier New" w:eastAsia="Times New Roman" w:hAnsi="Courier New" w:cs="Courier New"/>
          <w:color w:val="232425"/>
          <w:sz w:val="20"/>
          <w:szCs w:val="20"/>
          <w:bdr w:val="single" w:sz="2" w:space="0" w:color="auto" w:frame="1"/>
          <w:lang w:eastAsia="it-IT"/>
        </w:rPr>
        <w:t>_</w:t>
      </w:r>
      <w:proofErr w:type="spellStart"/>
      <w:r w:rsidRPr="005E7DD5">
        <w:rPr>
          <w:rFonts w:ascii="Courier New" w:eastAsia="Times New Roman" w:hAnsi="Courier New" w:cs="Courier New"/>
          <w:color w:val="232425"/>
          <w:sz w:val="20"/>
          <w:szCs w:val="20"/>
          <w:bdr w:val="single" w:sz="2" w:space="0" w:color="auto" w:frame="1"/>
          <w:lang w:eastAsia="it-IT"/>
        </w:rPr>
        <w:t>filter_legacy_prompt_sections</w:t>
      </w:r>
      <w:proofErr w:type="spellEnd"/>
    </w:p>
    <w:p w14:paraId="03D3D312" w14:textId="77777777" w:rsidR="005E7DD5" w:rsidRPr="005E7DD5" w:rsidRDefault="005E7DD5" w:rsidP="00625898">
      <w:pPr>
        <w:shd w:val="clear" w:color="auto" w:fill="FFFFFF"/>
        <w:spacing w:before="300" w:after="120" w:line="240" w:lineRule="auto"/>
        <w:outlineLvl w:val="2"/>
        <w:rPr>
          <w:rFonts w:ascii="Helvetica" w:eastAsia="Times New Roman" w:hAnsi="Helvetica" w:cs="Helvetica"/>
          <w:b/>
          <w:bCs/>
          <w:color w:val="232425"/>
          <w:sz w:val="24"/>
          <w:szCs w:val="24"/>
          <w:lang w:eastAsia="it-IT"/>
        </w:rPr>
      </w:pPr>
      <w:r w:rsidRPr="005E7DD5">
        <w:rPr>
          <w:rFonts w:ascii="Helvetica" w:eastAsia="Times New Roman" w:hAnsi="Helvetica" w:cs="Helvetica"/>
          <w:b/>
          <w:bCs/>
          <w:color w:val="232425"/>
          <w:sz w:val="24"/>
          <w:szCs w:val="24"/>
          <w:lang w:eastAsia="it-IT"/>
        </w:rPr>
        <w:t>7. framework/crisp_framework.py</w:t>
      </w:r>
    </w:p>
    <w:p w14:paraId="7055181A" w14:textId="77777777" w:rsidR="005E7DD5" w:rsidRPr="005E7DD5" w:rsidRDefault="005E7DD5" w:rsidP="00625898">
      <w:pPr>
        <w:shd w:val="clear" w:color="auto" w:fill="FFFFFF"/>
        <w:spacing w:after="180" w:line="420" w:lineRule="atLeast"/>
        <w:rPr>
          <w:rFonts w:ascii="Helvetica" w:eastAsia="Times New Roman" w:hAnsi="Helvetica" w:cs="Helvetica"/>
          <w:color w:val="232425"/>
          <w:sz w:val="24"/>
          <w:szCs w:val="24"/>
          <w:lang w:eastAsia="it-IT"/>
        </w:rPr>
      </w:pPr>
      <w:r w:rsidRPr="005E7DD5">
        <w:rPr>
          <w:rFonts w:ascii="Helvetica" w:eastAsia="Times New Roman" w:hAnsi="Helvetica" w:cs="Helvetica"/>
          <w:color w:val="232425"/>
          <w:sz w:val="24"/>
          <w:szCs w:val="24"/>
          <w:lang w:eastAsia="it-IT"/>
        </w:rPr>
        <w:t>(già esiste ma riceve metodi da book_builder.py)</w:t>
      </w:r>
    </w:p>
    <w:p w14:paraId="0B8A90FD" w14:textId="77777777" w:rsidR="005E7DD5" w:rsidRPr="005E7DD5" w:rsidRDefault="005E7DD5" w:rsidP="00625898">
      <w:pPr>
        <w:numPr>
          <w:ilvl w:val="0"/>
          <w:numId w:val="15"/>
        </w:numPr>
        <w:shd w:val="clear" w:color="auto" w:fill="FFFFFF"/>
        <w:spacing w:line="420" w:lineRule="atLeast"/>
        <w:ind w:left="1020"/>
        <w:rPr>
          <w:rFonts w:ascii="Helvetica" w:eastAsia="Times New Roman" w:hAnsi="Helvetica" w:cs="Helvetica"/>
          <w:color w:val="232425"/>
          <w:sz w:val="24"/>
          <w:szCs w:val="24"/>
          <w:lang w:eastAsia="it-IT"/>
        </w:rPr>
      </w:pPr>
      <w:proofErr w:type="spellStart"/>
      <w:r w:rsidRPr="005E7DD5">
        <w:rPr>
          <w:rFonts w:ascii="Courier New" w:eastAsia="Times New Roman" w:hAnsi="Courier New" w:cs="Courier New"/>
          <w:color w:val="232425"/>
          <w:sz w:val="20"/>
          <w:szCs w:val="20"/>
          <w:bdr w:val="single" w:sz="2" w:space="0" w:color="auto" w:frame="1"/>
          <w:lang w:eastAsia="it-IT"/>
        </w:rPr>
        <w:t>execute_prompt</w:t>
      </w:r>
      <w:proofErr w:type="spellEnd"/>
    </w:p>
    <w:p w14:paraId="5DE8F0FB" w14:textId="77777777" w:rsidR="005E7DD5" w:rsidRPr="005E7DD5" w:rsidRDefault="005E7DD5" w:rsidP="00625898">
      <w:pPr>
        <w:numPr>
          <w:ilvl w:val="0"/>
          <w:numId w:val="15"/>
        </w:numPr>
        <w:shd w:val="clear" w:color="auto" w:fill="FFFFFF"/>
        <w:spacing w:line="420" w:lineRule="atLeast"/>
        <w:ind w:left="1020"/>
        <w:rPr>
          <w:rFonts w:ascii="Helvetica" w:eastAsia="Times New Roman" w:hAnsi="Helvetica" w:cs="Helvetica"/>
          <w:color w:val="232425"/>
          <w:sz w:val="24"/>
          <w:szCs w:val="24"/>
          <w:lang w:eastAsia="it-IT"/>
        </w:rPr>
      </w:pPr>
      <w:proofErr w:type="spellStart"/>
      <w:r w:rsidRPr="005E7DD5">
        <w:rPr>
          <w:rFonts w:ascii="Courier New" w:eastAsia="Times New Roman" w:hAnsi="Courier New" w:cs="Courier New"/>
          <w:color w:val="232425"/>
          <w:sz w:val="20"/>
          <w:szCs w:val="20"/>
          <w:bdr w:val="single" w:sz="2" w:space="0" w:color="auto" w:frame="1"/>
          <w:lang w:eastAsia="it-IT"/>
        </w:rPr>
        <w:t>execute_with_updates</w:t>
      </w:r>
      <w:proofErr w:type="spellEnd"/>
    </w:p>
    <w:p w14:paraId="4C71BA6E" w14:textId="77777777" w:rsidR="005E7DD5" w:rsidRPr="005E7DD5" w:rsidRDefault="005E7DD5" w:rsidP="00625898">
      <w:pPr>
        <w:numPr>
          <w:ilvl w:val="0"/>
          <w:numId w:val="15"/>
        </w:numPr>
        <w:shd w:val="clear" w:color="auto" w:fill="FFFFFF"/>
        <w:spacing w:line="420" w:lineRule="atLeast"/>
        <w:ind w:left="1020"/>
        <w:rPr>
          <w:rFonts w:ascii="Helvetica" w:eastAsia="Times New Roman" w:hAnsi="Helvetica" w:cs="Helvetica"/>
          <w:color w:val="232425"/>
          <w:sz w:val="24"/>
          <w:szCs w:val="24"/>
          <w:lang w:eastAsia="it-IT"/>
        </w:rPr>
      </w:pPr>
      <w:r w:rsidRPr="005E7DD5">
        <w:rPr>
          <w:rFonts w:ascii="Helvetica" w:eastAsia="Times New Roman" w:hAnsi="Helvetica" w:cs="Helvetica"/>
          <w:color w:val="232425"/>
          <w:sz w:val="24"/>
          <w:szCs w:val="24"/>
          <w:lang w:eastAsia="it-IT"/>
        </w:rPr>
        <w:t>Funzioni per la gestione delle fasi CRISP</w:t>
      </w:r>
    </w:p>
    <w:p w14:paraId="4209E15B" w14:textId="77777777" w:rsidR="005E7DD5" w:rsidRPr="005E7DD5" w:rsidRDefault="005E7DD5" w:rsidP="00625898">
      <w:pPr>
        <w:shd w:val="clear" w:color="auto" w:fill="FFFFFF"/>
        <w:spacing w:after="180" w:line="420" w:lineRule="atLeast"/>
        <w:rPr>
          <w:rFonts w:ascii="Helvetica" w:eastAsia="Times New Roman" w:hAnsi="Helvetica" w:cs="Helvetica"/>
          <w:color w:val="232425"/>
          <w:sz w:val="24"/>
          <w:szCs w:val="24"/>
          <w:lang w:eastAsia="it-IT"/>
        </w:rPr>
      </w:pPr>
      <w:r w:rsidRPr="005E7DD5">
        <w:rPr>
          <w:rFonts w:ascii="Helvetica" w:eastAsia="Times New Roman" w:hAnsi="Helvetica" w:cs="Helvetica"/>
          <w:color w:val="232425"/>
          <w:sz w:val="24"/>
          <w:szCs w:val="24"/>
          <w:lang w:eastAsia="it-IT"/>
        </w:rPr>
        <w:t xml:space="preserve">Questo schema mostra chiaramente come distribuire i metodi attuali di book_builder.py nei nuovi file della struttura </w:t>
      </w:r>
      <w:proofErr w:type="spellStart"/>
      <w:r w:rsidRPr="005E7DD5">
        <w:rPr>
          <w:rFonts w:ascii="Helvetica" w:eastAsia="Times New Roman" w:hAnsi="Helvetica" w:cs="Helvetica"/>
          <w:color w:val="232425"/>
          <w:sz w:val="24"/>
          <w:szCs w:val="24"/>
          <w:lang w:eastAsia="it-IT"/>
        </w:rPr>
        <w:t>rifattorizzata</w:t>
      </w:r>
      <w:proofErr w:type="spellEnd"/>
      <w:r w:rsidRPr="005E7DD5">
        <w:rPr>
          <w:rFonts w:ascii="Helvetica" w:eastAsia="Times New Roman" w:hAnsi="Helvetica" w:cs="Helvetica"/>
          <w:color w:val="232425"/>
          <w:sz w:val="24"/>
          <w:szCs w:val="24"/>
          <w:lang w:eastAsia="it-IT"/>
        </w:rPr>
        <w:t>, mantenendo la logica esistente ma migliorando l'organizzazione e la modularità.</w:t>
      </w:r>
    </w:p>
    <w:p w14:paraId="7803FD71" w14:textId="77777777" w:rsidR="005E7DD5" w:rsidRDefault="005E7DD5" w:rsidP="00625898">
      <w:pPr>
        <w:spacing w:before="120" w:after="160" w:line="259" w:lineRule="auto"/>
        <w:rPr>
          <w:b/>
          <w:bCs/>
        </w:rPr>
      </w:pPr>
    </w:p>
    <w:p w14:paraId="5427A0B5" w14:textId="77777777" w:rsidR="005E7DD5" w:rsidRDefault="005E7DD5" w:rsidP="00625898">
      <w:pPr>
        <w:spacing w:before="120" w:after="160" w:line="259" w:lineRule="auto"/>
        <w:rPr>
          <w:b/>
          <w:bCs/>
        </w:rPr>
      </w:pPr>
    </w:p>
    <w:p w14:paraId="1D263F05" w14:textId="77777777" w:rsidR="005E7DD5" w:rsidRDefault="005E7DD5" w:rsidP="00625898">
      <w:pPr>
        <w:spacing w:before="120" w:after="160" w:line="259" w:lineRule="auto"/>
        <w:rPr>
          <w:b/>
          <w:bCs/>
        </w:rPr>
      </w:pPr>
    </w:p>
    <w:p w14:paraId="123D82E4" w14:textId="77777777" w:rsidR="005E7DD5" w:rsidRDefault="005E7DD5" w:rsidP="00625898">
      <w:pPr>
        <w:spacing w:before="120" w:after="160" w:line="259" w:lineRule="auto"/>
        <w:rPr>
          <w:b/>
          <w:bCs/>
        </w:rPr>
      </w:pPr>
    </w:p>
    <w:p w14:paraId="207CB085" w14:textId="5F4C6EA4" w:rsidR="005E7DD5" w:rsidRPr="005E7DD5" w:rsidRDefault="005E7DD5" w:rsidP="00625898">
      <w:p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t xml:space="preserve">Prossimi passi per la </w:t>
      </w:r>
      <w:proofErr w:type="spellStart"/>
      <w:r w:rsidRPr="005E7DD5">
        <w:rPr>
          <w:b/>
          <w:bCs/>
        </w:rPr>
        <w:t>rifattorizzazione</w:t>
      </w:r>
      <w:proofErr w:type="spellEnd"/>
    </w:p>
    <w:p w14:paraId="6A8C9563" w14:textId="77777777" w:rsidR="005E7DD5" w:rsidRPr="005E7DD5" w:rsidRDefault="005E7DD5" w:rsidP="00625898">
      <w:p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t>1. Creare la struttura delle cartelle finale</w:t>
      </w:r>
    </w:p>
    <w:p w14:paraId="2E4BE436" w14:textId="77777777" w:rsidR="005E7DD5" w:rsidRPr="005E7DD5" w:rsidRDefault="005E7DD5" w:rsidP="00625898">
      <w:pPr>
        <w:spacing w:before="120" w:after="160" w:line="259" w:lineRule="auto"/>
        <w:rPr>
          <w:b/>
          <w:bCs/>
          <w:lang w:val="en-GB"/>
        </w:rPr>
      </w:pPr>
      <w:proofErr w:type="spellStart"/>
      <w:r w:rsidRPr="005E7DD5">
        <w:rPr>
          <w:b/>
          <w:bCs/>
          <w:lang w:val="en-GB"/>
        </w:rPr>
        <w:t>publiscript</w:t>
      </w:r>
      <w:proofErr w:type="spellEnd"/>
      <w:r w:rsidRPr="005E7DD5">
        <w:rPr>
          <w:b/>
          <w:bCs/>
          <w:lang w:val="en-GB"/>
        </w:rPr>
        <w:t>/</w:t>
      </w:r>
    </w:p>
    <w:p w14:paraId="307EBF03" w14:textId="77777777" w:rsidR="005E7DD5" w:rsidRPr="005E7DD5" w:rsidRDefault="005E7DD5" w:rsidP="00625898">
      <w:pPr>
        <w:spacing w:before="120" w:after="160" w:line="259" w:lineRule="auto"/>
        <w:rPr>
          <w:b/>
          <w:bCs/>
          <w:lang w:val="en-GB"/>
        </w:rPr>
      </w:pPr>
      <w:r w:rsidRPr="005E7DD5">
        <w:rPr>
          <w:rFonts w:ascii="Arial" w:hAnsi="Arial" w:cs="Arial"/>
          <w:b/>
          <w:bCs/>
          <w:lang w:val="en-GB"/>
        </w:rPr>
        <w:t>├</w:t>
      </w:r>
      <w:r w:rsidRPr="005E7DD5">
        <w:rPr>
          <w:rFonts w:ascii="Calibri" w:hAnsi="Calibri" w:cs="Calibri"/>
          <w:b/>
          <w:bCs/>
          <w:lang w:val="en-GB"/>
        </w:rPr>
        <w:t>──</w:t>
      </w:r>
      <w:r w:rsidRPr="005E7DD5">
        <w:rPr>
          <w:b/>
          <w:bCs/>
          <w:lang w:val="en-GB"/>
        </w:rPr>
        <w:t xml:space="preserve"> </w:t>
      </w:r>
      <w:proofErr w:type="spellStart"/>
      <w:r w:rsidRPr="005E7DD5">
        <w:rPr>
          <w:b/>
          <w:bCs/>
          <w:lang w:val="en-GB"/>
        </w:rPr>
        <w:t>ai_interfaces</w:t>
      </w:r>
      <w:proofErr w:type="spellEnd"/>
      <w:r w:rsidRPr="005E7DD5">
        <w:rPr>
          <w:b/>
          <w:bCs/>
          <w:lang w:val="en-GB"/>
        </w:rPr>
        <w:t>/</w:t>
      </w:r>
    </w:p>
    <w:p w14:paraId="0972B64D" w14:textId="77777777" w:rsidR="005E7DD5" w:rsidRPr="005E7DD5" w:rsidRDefault="005E7DD5" w:rsidP="00625898">
      <w:pPr>
        <w:spacing w:before="120" w:after="160" w:line="259" w:lineRule="auto"/>
        <w:rPr>
          <w:b/>
          <w:bCs/>
          <w:lang w:val="en-GB"/>
        </w:rPr>
      </w:pPr>
      <w:r w:rsidRPr="005E7DD5">
        <w:rPr>
          <w:rFonts w:ascii="Arial" w:hAnsi="Arial" w:cs="Arial"/>
          <w:b/>
          <w:bCs/>
          <w:lang w:val="en-GB"/>
        </w:rPr>
        <w:t>├</w:t>
      </w:r>
      <w:r w:rsidRPr="005E7DD5">
        <w:rPr>
          <w:rFonts w:ascii="Calibri" w:hAnsi="Calibri" w:cs="Calibri"/>
          <w:b/>
          <w:bCs/>
          <w:lang w:val="en-GB"/>
        </w:rPr>
        <w:t>──</w:t>
      </w:r>
      <w:r w:rsidRPr="005E7DD5">
        <w:rPr>
          <w:b/>
          <w:bCs/>
          <w:lang w:val="en-GB"/>
        </w:rPr>
        <w:t xml:space="preserve"> framework/</w:t>
      </w:r>
    </w:p>
    <w:p w14:paraId="10C86425" w14:textId="77777777" w:rsidR="005E7DD5" w:rsidRPr="005E7DD5" w:rsidRDefault="005E7DD5" w:rsidP="00625898">
      <w:pPr>
        <w:spacing w:before="120" w:after="160" w:line="259" w:lineRule="auto"/>
        <w:rPr>
          <w:b/>
          <w:bCs/>
          <w:lang w:val="en-GB"/>
        </w:rPr>
      </w:pPr>
      <w:r w:rsidRPr="005E7DD5">
        <w:rPr>
          <w:b/>
          <w:bCs/>
          <w:lang w:val="en-GB"/>
        </w:rPr>
        <w:t>│   └── analysis/</w:t>
      </w:r>
    </w:p>
    <w:p w14:paraId="72B68D72" w14:textId="77777777" w:rsidR="005E7DD5" w:rsidRPr="005E7DD5" w:rsidRDefault="005E7DD5" w:rsidP="00625898">
      <w:p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t xml:space="preserve">└── </w:t>
      </w:r>
      <w:proofErr w:type="spellStart"/>
      <w:r w:rsidRPr="005E7DD5">
        <w:rPr>
          <w:b/>
          <w:bCs/>
        </w:rPr>
        <w:t>ui</w:t>
      </w:r>
      <w:proofErr w:type="spellEnd"/>
      <w:r w:rsidRPr="005E7DD5">
        <w:rPr>
          <w:b/>
          <w:bCs/>
        </w:rPr>
        <w:t>/</w:t>
      </w:r>
    </w:p>
    <w:p w14:paraId="605D3C7B" w14:textId="77777777" w:rsidR="005E7DD5" w:rsidRPr="005E7DD5" w:rsidRDefault="005E7DD5" w:rsidP="00625898">
      <w:p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t>2. Iniziare a spostare i file nelle cartelle appropriate</w:t>
      </w:r>
    </w:p>
    <w:p w14:paraId="73E63470" w14:textId="77777777" w:rsidR="005E7DD5" w:rsidRPr="005E7DD5" w:rsidRDefault="005E7DD5" w:rsidP="00625898">
      <w:p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t>Iniziamo dagli elementi più indipendenti per ridurre al minimo le dipendenze circolari. Ecco un piano in sequenza:</w:t>
      </w:r>
    </w:p>
    <w:p w14:paraId="6176B342" w14:textId="77777777" w:rsidR="005E7DD5" w:rsidRPr="005E7DD5" w:rsidRDefault="005E7DD5" w:rsidP="00625898">
      <w:p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t xml:space="preserve">a) Creare i moduli di </w:t>
      </w:r>
      <w:proofErr w:type="spellStart"/>
      <w:r w:rsidRPr="005E7DD5">
        <w:rPr>
          <w:b/>
          <w:bCs/>
        </w:rPr>
        <w:t>ai_interfaces</w:t>
      </w:r>
      <w:proofErr w:type="spellEnd"/>
      <w:r w:rsidRPr="005E7DD5">
        <w:rPr>
          <w:b/>
          <w:bCs/>
        </w:rPr>
        <w:t>/</w:t>
      </w:r>
    </w:p>
    <w:p w14:paraId="21C7CD82" w14:textId="77777777" w:rsidR="005E7DD5" w:rsidRPr="005E7DD5" w:rsidRDefault="005E7DD5" w:rsidP="00625898">
      <w:pPr>
        <w:numPr>
          <w:ilvl w:val="0"/>
          <w:numId w:val="6"/>
        </w:num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t xml:space="preserve">browser_manager.py - Contiene funzioni per gestire il browser </w:t>
      </w:r>
      <w:proofErr w:type="spellStart"/>
      <w:r w:rsidRPr="005E7DD5">
        <w:rPr>
          <w:b/>
          <w:bCs/>
        </w:rPr>
        <w:t>Selenium</w:t>
      </w:r>
      <w:proofErr w:type="spellEnd"/>
      <w:r w:rsidRPr="005E7DD5">
        <w:rPr>
          <w:b/>
          <w:bCs/>
        </w:rPr>
        <w:t>:</w:t>
      </w:r>
    </w:p>
    <w:p w14:paraId="0923C899" w14:textId="77777777" w:rsidR="005E7DD5" w:rsidRPr="005E7DD5" w:rsidRDefault="005E7DD5" w:rsidP="00625898">
      <w:pPr>
        <w:numPr>
          <w:ilvl w:val="1"/>
          <w:numId w:val="6"/>
        </w:numPr>
        <w:spacing w:before="120" w:after="160" w:line="259" w:lineRule="auto"/>
        <w:rPr>
          <w:b/>
          <w:bCs/>
        </w:rPr>
      </w:pPr>
      <w:proofErr w:type="spellStart"/>
      <w:r w:rsidRPr="005E7DD5">
        <w:rPr>
          <w:b/>
          <w:bCs/>
        </w:rPr>
        <w:t>setup_browser</w:t>
      </w:r>
      <w:proofErr w:type="spellEnd"/>
    </w:p>
    <w:p w14:paraId="3CD35D4A" w14:textId="77777777" w:rsidR="005E7DD5" w:rsidRPr="005E7DD5" w:rsidRDefault="005E7DD5" w:rsidP="00625898">
      <w:pPr>
        <w:numPr>
          <w:ilvl w:val="1"/>
          <w:numId w:val="6"/>
        </w:numPr>
        <w:spacing w:before="120" w:after="160" w:line="259" w:lineRule="auto"/>
        <w:rPr>
          <w:b/>
          <w:bCs/>
        </w:rPr>
      </w:pPr>
      <w:proofErr w:type="spellStart"/>
      <w:r w:rsidRPr="005E7DD5">
        <w:rPr>
          <w:b/>
          <w:bCs/>
        </w:rPr>
        <w:t>check_login</w:t>
      </w:r>
      <w:proofErr w:type="spellEnd"/>
    </w:p>
    <w:p w14:paraId="13AEB335" w14:textId="77777777" w:rsidR="005E7DD5" w:rsidRPr="005E7DD5" w:rsidRDefault="005E7DD5" w:rsidP="00625898">
      <w:pPr>
        <w:numPr>
          <w:ilvl w:val="1"/>
          <w:numId w:val="6"/>
        </w:numPr>
        <w:spacing w:before="120" w:after="160" w:line="259" w:lineRule="auto"/>
        <w:rPr>
          <w:b/>
          <w:bCs/>
        </w:rPr>
      </w:pPr>
      <w:proofErr w:type="spellStart"/>
      <w:r w:rsidRPr="005E7DD5">
        <w:rPr>
          <w:b/>
          <w:bCs/>
        </w:rPr>
        <w:t>handle_context_limit</w:t>
      </w:r>
      <w:proofErr w:type="spellEnd"/>
    </w:p>
    <w:p w14:paraId="301DAB22" w14:textId="77777777" w:rsidR="005E7DD5" w:rsidRPr="005E7DD5" w:rsidRDefault="005E7DD5" w:rsidP="00625898">
      <w:pPr>
        <w:numPr>
          <w:ilvl w:val="1"/>
          <w:numId w:val="6"/>
        </w:numPr>
        <w:spacing w:before="120" w:after="160" w:line="259" w:lineRule="auto"/>
        <w:rPr>
          <w:b/>
          <w:bCs/>
        </w:rPr>
      </w:pPr>
      <w:proofErr w:type="spellStart"/>
      <w:r w:rsidRPr="005E7DD5">
        <w:rPr>
          <w:b/>
          <w:bCs/>
        </w:rPr>
        <w:t>reset_context_manual</w:t>
      </w:r>
      <w:proofErr w:type="spellEnd"/>
    </w:p>
    <w:p w14:paraId="7D3AF7A3" w14:textId="77777777" w:rsidR="005E7DD5" w:rsidRPr="005E7DD5" w:rsidRDefault="005E7DD5" w:rsidP="00625898">
      <w:pPr>
        <w:numPr>
          <w:ilvl w:val="0"/>
          <w:numId w:val="6"/>
        </w:num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t xml:space="preserve">interaction_utils.py - Funzioni per interagire con l'interfaccia </w:t>
      </w:r>
      <w:proofErr w:type="spellStart"/>
      <w:r w:rsidRPr="005E7DD5">
        <w:rPr>
          <w:b/>
          <w:bCs/>
        </w:rPr>
        <w:t>Genspark</w:t>
      </w:r>
      <w:proofErr w:type="spellEnd"/>
      <w:r w:rsidRPr="005E7DD5">
        <w:rPr>
          <w:b/>
          <w:bCs/>
        </w:rPr>
        <w:t>:</w:t>
      </w:r>
    </w:p>
    <w:p w14:paraId="5A3B2292" w14:textId="77777777" w:rsidR="005E7DD5" w:rsidRPr="005E7DD5" w:rsidRDefault="005E7DD5" w:rsidP="00625898">
      <w:pPr>
        <w:numPr>
          <w:ilvl w:val="1"/>
          <w:numId w:val="6"/>
        </w:numPr>
        <w:spacing w:before="120" w:after="160" w:line="259" w:lineRule="auto"/>
        <w:rPr>
          <w:b/>
          <w:bCs/>
        </w:rPr>
      </w:pPr>
      <w:proofErr w:type="spellStart"/>
      <w:r w:rsidRPr="005E7DD5">
        <w:rPr>
          <w:b/>
          <w:bCs/>
        </w:rPr>
        <w:t>get_clean_input_box</w:t>
      </w:r>
      <w:proofErr w:type="spellEnd"/>
    </w:p>
    <w:p w14:paraId="29AA2CB5" w14:textId="77777777" w:rsidR="005E7DD5" w:rsidRPr="005E7DD5" w:rsidRDefault="005E7DD5" w:rsidP="00625898">
      <w:pPr>
        <w:numPr>
          <w:ilvl w:val="1"/>
          <w:numId w:val="6"/>
        </w:numPr>
        <w:spacing w:before="120" w:after="160" w:line="259" w:lineRule="auto"/>
        <w:rPr>
          <w:b/>
          <w:bCs/>
        </w:rPr>
      </w:pPr>
      <w:proofErr w:type="spellStart"/>
      <w:r w:rsidRPr="005E7DD5">
        <w:rPr>
          <w:b/>
          <w:bCs/>
        </w:rPr>
        <w:t>safe_text_input</w:t>
      </w:r>
      <w:proofErr w:type="spellEnd"/>
    </w:p>
    <w:p w14:paraId="0081E44A" w14:textId="77777777" w:rsidR="005E7DD5" w:rsidRPr="005E7DD5" w:rsidRDefault="005E7DD5" w:rsidP="00625898">
      <w:pPr>
        <w:numPr>
          <w:ilvl w:val="1"/>
          <w:numId w:val="6"/>
        </w:numPr>
        <w:spacing w:before="120" w:after="160" w:line="259" w:lineRule="auto"/>
        <w:rPr>
          <w:b/>
          <w:bCs/>
        </w:rPr>
      </w:pPr>
      <w:proofErr w:type="spellStart"/>
      <w:r w:rsidRPr="005E7DD5">
        <w:rPr>
          <w:b/>
          <w:bCs/>
        </w:rPr>
        <w:t>click_send_button</w:t>
      </w:r>
      <w:proofErr w:type="spellEnd"/>
    </w:p>
    <w:p w14:paraId="121F97C5" w14:textId="77777777" w:rsidR="005E7DD5" w:rsidRPr="005E7DD5" w:rsidRDefault="005E7DD5" w:rsidP="00625898">
      <w:pPr>
        <w:numPr>
          <w:ilvl w:val="1"/>
          <w:numId w:val="6"/>
        </w:numPr>
        <w:spacing w:before="120" w:after="160" w:line="259" w:lineRule="auto"/>
        <w:rPr>
          <w:b/>
          <w:bCs/>
        </w:rPr>
      </w:pPr>
      <w:proofErr w:type="spellStart"/>
      <w:r w:rsidRPr="005E7DD5">
        <w:rPr>
          <w:b/>
          <w:bCs/>
        </w:rPr>
        <w:t>wait_for_stable_response</w:t>
      </w:r>
      <w:proofErr w:type="spellEnd"/>
    </w:p>
    <w:p w14:paraId="610E0C79" w14:textId="77777777" w:rsidR="005E7DD5" w:rsidRPr="005E7DD5" w:rsidRDefault="005E7DD5" w:rsidP="00625898">
      <w:pPr>
        <w:numPr>
          <w:ilvl w:val="0"/>
          <w:numId w:val="6"/>
        </w:num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t>file_text_utils.py - Funzioni per manipolare testo e file:</w:t>
      </w:r>
    </w:p>
    <w:p w14:paraId="7301743B" w14:textId="77777777" w:rsidR="005E7DD5" w:rsidRPr="005E7DD5" w:rsidRDefault="005E7DD5" w:rsidP="00625898">
      <w:pPr>
        <w:numPr>
          <w:ilvl w:val="1"/>
          <w:numId w:val="6"/>
        </w:numPr>
        <w:spacing w:before="120" w:after="160" w:line="259" w:lineRule="auto"/>
        <w:rPr>
          <w:b/>
          <w:bCs/>
        </w:rPr>
      </w:pPr>
      <w:proofErr w:type="spellStart"/>
      <w:r w:rsidRPr="005E7DD5">
        <w:rPr>
          <w:b/>
          <w:bCs/>
        </w:rPr>
        <w:t>replace_variables_advanced</w:t>
      </w:r>
      <w:proofErr w:type="spellEnd"/>
    </w:p>
    <w:p w14:paraId="19D4DDBE" w14:textId="77777777" w:rsidR="005E7DD5" w:rsidRPr="005E7DD5" w:rsidRDefault="005E7DD5" w:rsidP="00625898">
      <w:pPr>
        <w:numPr>
          <w:ilvl w:val="1"/>
          <w:numId w:val="6"/>
        </w:numPr>
        <w:spacing w:before="120" w:after="160" w:line="259" w:lineRule="auto"/>
        <w:rPr>
          <w:b/>
          <w:bCs/>
        </w:rPr>
      </w:pPr>
      <w:proofErr w:type="spellStart"/>
      <w:r w:rsidRPr="005E7DD5">
        <w:rPr>
          <w:b/>
          <w:bCs/>
        </w:rPr>
        <w:t>check_unresolved_placeholders</w:t>
      </w:r>
      <w:proofErr w:type="spellEnd"/>
    </w:p>
    <w:p w14:paraId="164B817E" w14:textId="77777777" w:rsidR="005E7DD5" w:rsidRPr="005E7DD5" w:rsidRDefault="005E7DD5" w:rsidP="00625898">
      <w:pPr>
        <w:numPr>
          <w:ilvl w:val="1"/>
          <w:numId w:val="6"/>
        </w:numPr>
        <w:spacing w:before="120" w:after="160" w:line="259" w:lineRule="auto"/>
        <w:rPr>
          <w:b/>
          <w:bCs/>
        </w:rPr>
      </w:pPr>
      <w:proofErr w:type="spellStart"/>
      <w:r w:rsidRPr="005E7DD5">
        <w:rPr>
          <w:b/>
          <w:bCs/>
        </w:rPr>
        <w:t>create_focused_context</w:t>
      </w:r>
      <w:proofErr w:type="spellEnd"/>
    </w:p>
    <w:p w14:paraId="69B36C7A" w14:textId="77777777" w:rsidR="005E7DD5" w:rsidRPr="005E7DD5" w:rsidRDefault="005E7DD5" w:rsidP="00625898">
      <w:pPr>
        <w:numPr>
          <w:ilvl w:val="0"/>
          <w:numId w:val="6"/>
        </w:num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t xml:space="preserve">genspark_driver.py - Funzioni di alto livello per interagire con </w:t>
      </w:r>
      <w:proofErr w:type="spellStart"/>
      <w:r w:rsidRPr="005E7DD5">
        <w:rPr>
          <w:b/>
          <w:bCs/>
        </w:rPr>
        <w:t>Genspark</w:t>
      </w:r>
      <w:proofErr w:type="spellEnd"/>
      <w:r w:rsidRPr="005E7DD5">
        <w:rPr>
          <w:b/>
          <w:bCs/>
        </w:rPr>
        <w:t>:</w:t>
      </w:r>
    </w:p>
    <w:p w14:paraId="23557CE2" w14:textId="77777777" w:rsidR="005E7DD5" w:rsidRPr="005E7DD5" w:rsidRDefault="005E7DD5" w:rsidP="00625898">
      <w:pPr>
        <w:numPr>
          <w:ilvl w:val="1"/>
          <w:numId w:val="6"/>
        </w:numPr>
        <w:spacing w:before="120" w:after="160" w:line="259" w:lineRule="auto"/>
        <w:rPr>
          <w:b/>
          <w:bCs/>
        </w:rPr>
      </w:pPr>
      <w:proofErr w:type="spellStart"/>
      <w:r w:rsidRPr="005E7DD5">
        <w:rPr>
          <w:b/>
          <w:bCs/>
        </w:rPr>
        <w:t>send_to_genspark</w:t>
      </w:r>
      <w:proofErr w:type="spellEnd"/>
    </w:p>
    <w:p w14:paraId="21A4A78C" w14:textId="77777777" w:rsidR="005E7DD5" w:rsidRPr="005E7DD5" w:rsidRDefault="005E7DD5" w:rsidP="00625898">
      <w:pPr>
        <w:numPr>
          <w:ilvl w:val="1"/>
          <w:numId w:val="6"/>
        </w:numPr>
        <w:spacing w:before="120" w:after="160" w:line="259" w:lineRule="auto"/>
        <w:rPr>
          <w:b/>
          <w:bCs/>
        </w:rPr>
      </w:pPr>
      <w:proofErr w:type="spellStart"/>
      <w:r w:rsidRPr="005E7DD5">
        <w:rPr>
          <w:b/>
          <w:bCs/>
        </w:rPr>
        <w:t>get_last_response</w:t>
      </w:r>
      <w:proofErr w:type="spellEnd"/>
    </w:p>
    <w:p w14:paraId="44BC573D" w14:textId="77777777" w:rsidR="005E7DD5" w:rsidRPr="005E7DD5" w:rsidRDefault="005E7DD5" w:rsidP="00625898">
      <w:pPr>
        <w:numPr>
          <w:ilvl w:val="1"/>
          <w:numId w:val="6"/>
        </w:numPr>
        <w:spacing w:before="120" w:after="160" w:line="259" w:lineRule="auto"/>
        <w:rPr>
          <w:b/>
          <w:bCs/>
        </w:rPr>
      </w:pPr>
      <w:proofErr w:type="spellStart"/>
      <w:r w:rsidRPr="005E7DD5">
        <w:rPr>
          <w:b/>
          <w:bCs/>
        </w:rPr>
        <w:t>check_for_generation_error</w:t>
      </w:r>
      <w:proofErr w:type="spellEnd"/>
    </w:p>
    <w:p w14:paraId="086B8D8A" w14:textId="77777777" w:rsidR="005E7DD5" w:rsidRPr="005E7DD5" w:rsidRDefault="005E7DD5" w:rsidP="00625898">
      <w:p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t>b) Creare i moduli del framework/</w:t>
      </w:r>
    </w:p>
    <w:p w14:paraId="21219A76" w14:textId="77777777" w:rsidR="005E7DD5" w:rsidRPr="005E7DD5" w:rsidRDefault="005E7DD5" w:rsidP="00625898">
      <w:pPr>
        <w:numPr>
          <w:ilvl w:val="0"/>
          <w:numId w:val="7"/>
        </w:num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t>crisp_framework.py (esistente) - Il core del framework CRISP</w:t>
      </w:r>
    </w:p>
    <w:p w14:paraId="212F649B" w14:textId="77777777" w:rsidR="005E7DD5" w:rsidRPr="005E7DD5" w:rsidRDefault="005E7DD5" w:rsidP="00625898">
      <w:pPr>
        <w:numPr>
          <w:ilvl w:val="0"/>
          <w:numId w:val="7"/>
        </w:num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lastRenderedPageBreak/>
        <w:t>analysis/market_analysis.py - Funzioni di analisi di mercato:</w:t>
      </w:r>
    </w:p>
    <w:p w14:paraId="32334994" w14:textId="77777777" w:rsidR="005E7DD5" w:rsidRPr="005E7DD5" w:rsidRDefault="005E7DD5" w:rsidP="00625898">
      <w:pPr>
        <w:numPr>
          <w:ilvl w:val="1"/>
          <w:numId w:val="7"/>
        </w:numPr>
        <w:spacing w:before="120" w:after="160" w:line="259" w:lineRule="auto"/>
        <w:rPr>
          <w:b/>
          <w:bCs/>
        </w:rPr>
      </w:pPr>
      <w:proofErr w:type="spellStart"/>
      <w:r w:rsidRPr="005E7DD5">
        <w:rPr>
          <w:b/>
          <w:bCs/>
        </w:rPr>
        <w:t>analyze_market_crisp</w:t>
      </w:r>
      <w:proofErr w:type="spellEnd"/>
    </w:p>
    <w:p w14:paraId="749A803D" w14:textId="77777777" w:rsidR="005E7DD5" w:rsidRPr="005E7DD5" w:rsidRDefault="005E7DD5" w:rsidP="00625898">
      <w:pPr>
        <w:numPr>
          <w:ilvl w:val="1"/>
          <w:numId w:val="7"/>
        </w:numPr>
        <w:spacing w:before="120" w:after="160" w:line="259" w:lineRule="auto"/>
        <w:rPr>
          <w:b/>
          <w:bCs/>
        </w:rPr>
      </w:pPr>
      <w:proofErr w:type="spellStart"/>
      <w:r w:rsidRPr="005E7DD5">
        <w:rPr>
          <w:b/>
          <w:bCs/>
        </w:rPr>
        <w:t>analyze_market_legacy</w:t>
      </w:r>
      <w:proofErr w:type="spellEnd"/>
    </w:p>
    <w:p w14:paraId="66369D51" w14:textId="77777777" w:rsidR="005E7DD5" w:rsidRPr="005E7DD5" w:rsidRDefault="005E7DD5" w:rsidP="00625898">
      <w:pPr>
        <w:numPr>
          <w:ilvl w:val="1"/>
          <w:numId w:val="7"/>
        </w:num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t>_</w:t>
      </w:r>
      <w:proofErr w:type="spellStart"/>
      <w:r w:rsidRPr="005E7DD5">
        <w:rPr>
          <w:b/>
          <w:bCs/>
        </w:rPr>
        <w:t>filter_legacy_prompt_sections</w:t>
      </w:r>
      <w:proofErr w:type="spellEnd"/>
    </w:p>
    <w:p w14:paraId="583E21B0" w14:textId="77777777" w:rsidR="005E7DD5" w:rsidRPr="005E7DD5" w:rsidRDefault="005E7DD5" w:rsidP="00625898">
      <w:p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t>c) Aggiornare i moduli UI/</w:t>
      </w:r>
    </w:p>
    <w:p w14:paraId="629F410A" w14:textId="77777777" w:rsidR="005E7DD5" w:rsidRPr="005E7DD5" w:rsidRDefault="005E7DD5" w:rsidP="00625898">
      <w:pPr>
        <w:numPr>
          <w:ilvl w:val="0"/>
          <w:numId w:val="8"/>
        </w:num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t>book_builder.py - La classe principale modificata per delegare ai moduli specializzati</w:t>
      </w:r>
    </w:p>
    <w:p w14:paraId="128F1040" w14:textId="77777777" w:rsidR="005E7DD5" w:rsidRPr="005E7DD5" w:rsidRDefault="005E7DD5" w:rsidP="00625898">
      <w:pPr>
        <w:numPr>
          <w:ilvl w:val="0"/>
          <w:numId w:val="8"/>
        </w:num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t xml:space="preserve">app_launcher.py - Per l'inizializzazione dell'interfaccia </w:t>
      </w:r>
      <w:proofErr w:type="spellStart"/>
      <w:r w:rsidRPr="005E7DD5">
        <w:rPr>
          <w:b/>
          <w:bCs/>
        </w:rPr>
        <w:t>Gradio</w:t>
      </w:r>
      <w:proofErr w:type="spellEnd"/>
    </w:p>
    <w:p w14:paraId="156F2525" w14:textId="77777777" w:rsidR="005E7DD5" w:rsidRPr="005E7DD5" w:rsidRDefault="005E7DD5" w:rsidP="00625898">
      <w:pPr>
        <w:numPr>
          <w:ilvl w:val="0"/>
          <w:numId w:val="8"/>
        </w:num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t>chat_manager.py - Per la gestione delle chat e dei log</w:t>
      </w:r>
    </w:p>
    <w:p w14:paraId="63F0B144" w14:textId="77777777" w:rsidR="005E7DD5" w:rsidRPr="005E7DD5" w:rsidRDefault="005E7DD5" w:rsidP="00625898">
      <w:p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t>3. Specificare quale file iniziare a spostare</w:t>
      </w:r>
    </w:p>
    <w:p w14:paraId="23CD59B8" w14:textId="77777777" w:rsidR="005E7DD5" w:rsidRPr="005E7DD5" w:rsidRDefault="005E7DD5" w:rsidP="00625898">
      <w:p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t>Iniziamo dalla creazione del modulo ai_interfaces/browser_manager.py che è relativamente indipendente. Dovremo estrarre le seguenti funzioni dal file originale book_builder.py:</w:t>
      </w:r>
    </w:p>
    <w:p w14:paraId="17F79D6C" w14:textId="77777777" w:rsidR="005E7DD5" w:rsidRPr="005E7DD5" w:rsidRDefault="005E7DD5" w:rsidP="00625898">
      <w:pPr>
        <w:spacing w:before="120" w:after="160" w:line="259" w:lineRule="auto"/>
        <w:rPr>
          <w:b/>
          <w:bCs/>
          <w:lang w:val="en-GB"/>
        </w:rPr>
      </w:pPr>
      <w:r w:rsidRPr="005E7DD5">
        <w:rPr>
          <w:b/>
          <w:bCs/>
          <w:lang w:val="en-GB"/>
        </w:rPr>
        <w:t>Copy# publiscript/ai_interfaces/browser_manager.py</w:t>
      </w:r>
    </w:p>
    <w:p w14:paraId="115EE6D8" w14:textId="77777777" w:rsidR="005E7DD5" w:rsidRPr="005E7DD5" w:rsidRDefault="005E7DD5" w:rsidP="00625898">
      <w:pPr>
        <w:spacing w:before="120" w:after="160" w:line="259" w:lineRule="auto"/>
        <w:rPr>
          <w:b/>
          <w:bCs/>
          <w:lang w:val="en-GB"/>
        </w:rPr>
      </w:pPr>
    </w:p>
    <w:p w14:paraId="00CA9F33" w14:textId="77777777" w:rsidR="005E7DD5" w:rsidRPr="005E7DD5" w:rsidRDefault="005E7DD5" w:rsidP="00625898">
      <w:pPr>
        <w:spacing w:before="120" w:after="160" w:line="259" w:lineRule="auto"/>
        <w:rPr>
          <w:b/>
          <w:bCs/>
          <w:lang w:val="en-GB"/>
        </w:rPr>
      </w:pPr>
      <w:r w:rsidRPr="005E7DD5">
        <w:rPr>
          <w:b/>
          <w:bCs/>
          <w:lang w:val="en-GB"/>
        </w:rPr>
        <w:t>import time</w:t>
      </w:r>
    </w:p>
    <w:p w14:paraId="784A19E0" w14:textId="77777777" w:rsidR="005E7DD5" w:rsidRPr="005E7DD5" w:rsidRDefault="005E7DD5" w:rsidP="00625898">
      <w:pPr>
        <w:spacing w:before="120" w:after="160" w:line="259" w:lineRule="auto"/>
        <w:rPr>
          <w:b/>
          <w:bCs/>
          <w:lang w:val="en-GB"/>
        </w:rPr>
      </w:pPr>
      <w:r w:rsidRPr="005E7DD5">
        <w:rPr>
          <w:b/>
          <w:bCs/>
          <w:lang w:val="en-GB"/>
        </w:rPr>
        <w:t xml:space="preserve">from selenium import </w:t>
      </w:r>
      <w:proofErr w:type="spellStart"/>
      <w:r w:rsidRPr="005E7DD5">
        <w:rPr>
          <w:b/>
          <w:bCs/>
          <w:lang w:val="en-GB"/>
        </w:rPr>
        <w:t>webdriver</w:t>
      </w:r>
      <w:proofErr w:type="spellEnd"/>
    </w:p>
    <w:p w14:paraId="4DCFA8FA" w14:textId="77777777" w:rsidR="005E7DD5" w:rsidRPr="005E7DD5" w:rsidRDefault="005E7DD5" w:rsidP="00625898">
      <w:pPr>
        <w:spacing w:before="120" w:after="160" w:line="259" w:lineRule="auto"/>
        <w:rPr>
          <w:b/>
          <w:bCs/>
          <w:lang w:val="en-GB"/>
        </w:rPr>
      </w:pPr>
      <w:r w:rsidRPr="005E7DD5">
        <w:rPr>
          <w:b/>
          <w:bCs/>
          <w:lang w:val="en-GB"/>
        </w:rPr>
        <w:t>from selenium.webdriver.common.by import By</w:t>
      </w:r>
    </w:p>
    <w:p w14:paraId="329254EA" w14:textId="77777777" w:rsidR="005E7DD5" w:rsidRPr="005E7DD5" w:rsidRDefault="005E7DD5" w:rsidP="00625898">
      <w:pPr>
        <w:spacing w:before="120" w:after="160" w:line="259" w:lineRule="auto"/>
        <w:rPr>
          <w:b/>
          <w:bCs/>
          <w:lang w:val="en-GB"/>
        </w:rPr>
      </w:pPr>
      <w:r w:rsidRPr="005E7DD5">
        <w:rPr>
          <w:b/>
          <w:bCs/>
          <w:lang w:val="en-GB"/>
        </w:rPr>
        <w:t xml:space="preserve">from </w:t>
      </w:r>
      <w:proofErr w:type="spellStart"/>
      <w:r w:rsidRPr="005E7DD5">
        <w:rPr>
          <w:b/>
          <w:bCs/>
          <w:lang w:val="en-GB"/>
        </w:rPr>
        <w:t>selenium.webdriver.support.ui</w:t>
      </w:r>
      <w:proofErr w:type="spellEnd"/>
      <w:r w:rsidRPr="005E7DD5">
        <w:rPr>
          <w:b/>
          <w:bCs/>
          <w:lang w:val="en-GB"/>
        </w:rPr>
        <w:t xml:space="preserve"> import </w:t>
      </w:r>
      <w:proofErr w:type="spellStart"/>
      <w:r w:rsidRPr="005E7DD5">
        <w:rPr>
          <w:b/>
          <w:bCs/>
          <w:lang w:val="en-GB"/>
        </w:rPr>
        <w:t>WebDriverWait</w:t>
      </w:r>
      <w:proofErr w:type="spellEnd"/>
    </w:p>
    <w:p w14:paraId="32D06389" w14:textId="77777777" w:rsidR="005E7DD5" w:rsidRPr="005E7DD5" w:rsidRDefault="005E7DD5" w:rsidP="00625898">
      <w:pPr>
        <w:spacing w:before="120" w:after="160" w:line="259" w:lineRule="auto"/>
        <w:rPr>
          <w:b/>
          <w:bCs/>
          <w:lang w:val="en-GB"/>
        </w:rPr>
      </w:pPr>
      <w:r w:rsidRPr="005E7DD5">
        <w:rPr>
          <w:b/>
          <w:bCs/>
          <w:lang w:val="en-GB"/>
        </w:rPr>
        <w:t xml:space="preserve">from </w:t>
      </w:r>
      <w:proofErr w:type="spellStart"/>
      <w:r w:rsidRPr="005E7DD5">
        <w:rPr>
          <w:b/>
          <w:bCs/>
          <w:lang w:val="en-GB"/>
        </w:rPr>
        <w:t>selenium.webdriver.support</w:t>
      </w:r>
      <w:proofErr w:type="spellEnd"/>
      <w:r w:rsidRPr="005E7DD5">
        <w:rPr>
          <w:b/>
          <w:bCs/>
          <w:lang w:val="en-GB"/>
        </w:rPr>
        <w:t xml:space="preserve"> import </w:t>
      </w:r>
      <w:proofErr w:type="spellStart"/>
      <w:r w:rsidRPr="005E7DD5">
        <w:rPr>
          <w:b/>
          <w:bCs/>
          <w:lang w:val="en-GB"/>
        </w:rPr>
        <w:t>expected_conditions</w:t>
      </w:r>
      <w:proofErr w:type="spellEnd"/>
      <w:r w:rsidRPr="005E7DD5">
        <w:rPr>
          <w:b/>
          <w:bCs/>
          <w:lang w:val="en-GB"/>
        </w:rPr>
        <w:t xml:space="preserve"> as EC</w:t>
      </w:r>
    </w:p>
    <w:p w14:paraId="7F874007" w14:textId="77777777" w:rsidR="005E7DD5" w:rsidRPr="005E7DD5" w:rsidRDefault="005E7DD5" w:rsidP="00625898">
      <w:pPr>
        <w:spacing w:before="120" w:after="160" w:line="259" w:lineRule="auto"/>
        <w:rPr>
          <w:b/>
          <w:bCs/>
          <w:lang w:val="en-GB"/>
        </w:rPr>
      </w:pPr>
      <w:r w:rsidRPr="005E7DD5">
        <w:rPr>
          <w:b/>
          <w:bCs/>
          <w:lang w:val="en-GB"/>
        </w:rPr>
        <w:t>from datetime import datetime</w:t>
      </w:r>
    </w:p>
    <w:p w14:paraId="02B054C4" w14:textId="77777777" w:rsidR="005E7DD5" w:rsidRPr="005E7DD5" w:rsidRDefault="005E7DD5" w:rsidP="00625898">
      <w:pPr>
        <w:spacing w:before="120" w:after="160" w:line="259" w:lineRule="auto"/>
        <w:rPr>
          <w:b/>
          <w:bCs/>
          <w:lang w:val="en-GB"/>
        </w:rPr>
      </w:pPr>
      <w:r w:rsidRPr="005E7DD5">
        <w:rPr>
          <w:b/>
          <w:bCs/>
          <w:lang w:val="en-GB"/>
        </w:rPr>
        <w:t xml:space="preserve">from </w:t>
      </w:r>
      <w:proofErr w:type="spellStart"/>
      <w:r w:rsidRPr="005E7DD5">
        <w:rPr>
          <w:b/>
          <w:bCs/>
          <w:lang w:val="en-GB"/>
        </w:rPr>
        <w:t>pathlib</w:t>
      </w:r>
      <w:proofErr w:type="spellEnd"/>
      <w:r w:rsidRPr="005E7DD5">
        <w:rPr>
          <w:b/>
          <w:bCs/>
          <w:lang w:val="en-GB"/>
        </w:rPr>
        <w:t xml:space="preserve"> import Path</w:t>
      </w:r>
    </w:p>
    <w:p w14:paraId="41B09F5F" w14:textId="77777777" w:rsidR="005E7DD5" w:rsidRPr="005E7DD5" w:rsidRDefault="005E7DD5" w:rsidP="00625898">
      <w:pPr>
        <w:spacing w:before="120" w:after="160" w:line="259" w:lineRule="auto"/>
        <w:rPr>
          <w:b/>
          <w:bCs/>
          <w:lang w:val="en-GB"/>
        </w:rPr>
      </w:pPr>
    </w:p>
    <w:p w14:paraId="2FDED3E2" w14:textId="77777777" w:rsidR="005E7DD5" w:rsidRPr="005E7DD5" w:rsidRDefault="005E7DD5" w:rsidP="00625898">
      <w:pPr>
        <w:spacing w:before="120" w:after="160" w:line="259" w:lineRule="auto"/>
        <w:rPr>
          <w:b/>
          <w:bCs/>
        </w:rPr>
      </w:pPr>
      <w:proofErr w:type="spellStart"/>
      <w:r w:rsidRPr="005E7DD5">
        <w:rPr>
          <w:b/>
          <w:bCs/>
        </w:rPr>
        <w:t>def</w:t>
      </w:r>
      <w:proofErr w:type="spellEnd"/>
      <w:r w:rsidRPr="005E7DD5">
        <w:rPr>
          <w:b/>
          <w:bCs/>
        </w:rPr>
        <w:t xml:space="preserve"> </w:t>
      </w:r>
      <w:proofErr w:type="spellStart"/>
      <w:r w:rsidRPr="005E7DD5">
        <w:rPr>
          <w:b/>
          <w:bCs/>
        </w:rPr>
        <w:t>setup_</w:t>
      </w:r>
      <w:proofErr w:type="gramStart"/>
      <w:r w:rsidRPr="005E7DD5">
        <w:rPr>
          <w:b/>
          <w:bCs/>
        </w:rPr>
        <w:t>browser</w:t>
      </w:r>
      <w:proofErr w:type="spellEnd"/>
      <w:r w:rsidRPr="005E7DD5">
        <w:rPr>
          <w:b/>
          <w:bCs/>
        </w:rPr>
        <w:t>(</w:t>
      </w:r>
      <w:proofErr w:type="gramEnd"/>
      <w:r w:rsidRPr="005E7DD5">
        <w:rPr>
          <w:b/>
          <w:bCs/>
        </w:rPr>
        <w:t>):</w:t>
      </w:r>
    </w:p>
    <w:p w14:paraId="127363D0" w14:textId="77777777" w:rsidR="005E7DD5" w:rsidRPr="005E7DD5" w:rsidRDefault="005E7DD5" w:rsidP="00625898">
      <w:p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t xml:space="preserve">    """Configura e inizializza il browser </w:t>
      </w:r>
      <w:proofErr w:type="spellStart"/>
      <w:r w:rsidRPr="005E7DD5">
        <w:rPr>
          <w:b/>
          <w:bCs/>
        </w:rPr>
        <w:t>Selenium</w:t>
      </w:r>
      <w:proofErr w:type="spellEnd"/>
      <w:r w:rsidRPr="005E7DD5">
        <w:rPr>
          <w:b/>
          <w:bCs/>
        </w:rPr>
        <w:t>."""</w:t>
      </w:r>
    </w:p>
    <w:p w14:paraId="6FC8ECD0" w14:textId="77777777" w:rsidR="005E7DD5" w:rsidRPr="005E7DD5" w:rsidRDefault="005E7DD5" w:rsidP="00625898">
      <w:p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t xml:space="preserve">    # Codice estratto dal metodo originale di </w:t>
      </w:r>
      <w:proofErr w:type="spellStart"/>
      <w:r w:rsidRPr="005E7DD5">
        <w:rPr>
          <w:b/>
          <w:bCs/>
        </w:rPr>
        <w:t>AIBookBuilder</w:t>
      </w:r>
      <w:proofErr w:type="spellEnd"/>
      <w:r w:rsidRPr="005E7DD5">
        <w:rPr>
          <w:b/>
          <w:bCs/>
        </w:rPr>
        <w:t xml:space="preserve"> o da altre funzioni correlate</w:t>
      </w:r>
    </w:p>
    <w:p w14:paraId="0A31E7FE" w14:textId="77777777" w:rsidR="005E7DD5" w:rsidRPr="005E7DD5" w:rsidRDefault="005E7DD5" w:rsidP="00625898">
      <w:p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t xml:space="preserve">    # ...</w:t>
      </w:r>
    </w:p>
    <w:p w14:paraId="379DBBA3" w14:textId="77777777" w:rsidR="005E7DD5" w:rsidRPr="005E7DD5" w:rsidRDefault="005E7DD5" w:rsidP="00625898">
      <w:pPr>
        <w:spacing w:before="120" w:after="160" w:line="259" w:lineRule="auto"/>
        <w:rPr>
          <w:b/>
          <w:bCs/>
        </w:rPr>
      </w:pPr>
    </w:p>
    <w:p w14:paraId="3934372E" w14:textId="77777777" w:rsidR="005E7DD5" w:rsidRPr="005E7DD5" w:rsidRDefault="005E7DD5" w:rsidP="00625898">
      <w:pPr>
        <w:spacing w:before="120" w:after="160" w:line="259" w:lineRule="auto"/>
        <w:rPr>
          <w:b/>
          <w:bCs/>
        </w:rPr>
      </w:pPr>
      <w:proofErr w:type="spellStart"/>
      <w:r w:rsidRPr="005E7DD5">
        <w:rPr>
          <w:b/>
          <w:bCs/>
        </w:rPr>
        <w:t>def</w:t>
      </w:r>
      <w:proofErr w:type="spellEnd"/>
      <w:r w:rsidRPr="005E7DD5">
        <w:rPr>
          <w:b/>
          <w:bCs/>
        </w:rPr>
        <w:t xml:space="preserve"> </w:t>
      </w:r>
      <w:proofErr w:type="spellStart"/>
      <w:r w:rsidRPr="005E7DD5">
        <w:rPr>
          <w:b/>
          <w:bCs/>
        </w:rPr>
        <w:t>check_login</w:t>
      </w:r>
      <w:proofErr w:type="spellEnd"/>
      <w:r w:rsidRPr="005E7DD5">
        <w:rPr>
          <w:b/>
          <w:bCs/>
        </w:rPr>
        <w:t>(driver):</w:t>
      </w:r>
    </w:p>
    <w:p w14:paraId="2335A6D2" w14:textId="77777777" w:rsidR="005E7DD5" w:rsidRPr="005E7DD5" w:rsidRDefault="005E7DD5" w:rsidP="00625898">
      <w:p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t xml:space="preserve">    """Verifica se l'utente è loggato in </w:t>
      </w:r>
      <w:proofErr w:type="spellStart"/>
      <w:r w:rsidRPr="005E7DD5">
        <w:rPr>
          <w:b/>
          <w:bCs/>
        </w:rPr>
        <w:t>Genspark</w:t>
      </w:r>
      <w:proofErr w:type="spellEnd"/>
      <w:r w:rsidRPr="005E7DD5">
        <w:rPr>
          <w:b/>
          <w:bCs/>
        </w:rPr>
        <w:t>."""</w:t>
      </w:r>
    </w:p>
    <w:p w14:paraId="5C4D8839" w14:textId="77777777" w:rsidR="005E7DD5" w:rsidRPr="005E7DD5" w:rsidRDefault="005E7DD5" w:rsidP="00625898">
      <w:p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t xml:space="preserve">    # Codice estratto dal metodo originale</w:t>
      </w:r>
    </w:p>
    <w:p w14:paraId="256FECEB" w14:textId="77777777" w:rsidR="005E7DD5" w:rsidRPr="005E7DD5" w:rsidRDefault="005E7DD5" w:rsidP="00625898">
      <w:p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t xml:space="preserve">    # ...</w:t>
      </w:r>
    </w:p>
    <w:p w14:paraId="51E0B0A9" w14:textId="77777777" w:rsidR="005E7DD5" w:rsidRPr="005E7DD5" w:rsidRDefault="005E7DD5" w:rsidP="00625898">
      <w:pPr>
        <w:spacing w:before="120" w:after="160" w:line="259" w:lineRule="auto"/>
        <w:rPr>
          <w:b/>
          <w:bCs/>
        </w:rPr>
      </w:pPr>
    </w:p>
    <w:p w14:paraId="33E63390" w14:textId="77777777" w:rsidR="005E7DD5" w:rsidRPr="005E7DD5" w:rsidRDefault="005E7DD5" w:rsidP="00625898">
      <w:pPr>
        <w:spacing w:before="120" w:after="160" w:line="259" w:lineRule="auto"/>
        <w:rPr>
          <w:b/>
          <w:bCs/>
          <w:lang w:val="en-GB"/>
        </w:rPr>
      </w:pPr>
      <w:r w:rsidRPr="005E7DD5">
        <w:rPr>
          <w:b/>
          <w:bCs/>
          <w:lang w:val="en-GB"/>
        </w:rPr>
        <w:t xml:space="preserve">def </w:t>
      </w:r>
      <w:proofErr w:type="spellStart"/>
      <w:r w:rsidRPr="005E7DD5">
        <w:rPr>
          <w:b/>
          <w:bCs/>
          <w:lang w:val="en-GB"/>
        </w:rPr>
        <w:t>handle_context_limit</w:t>
      </w:r>
      <w:proofErr w:type="spellEnd"/>
      <w:r w:rsidRPr="005E7DD5">
        <w:rPr>
          <w:b/>
          <w:bCs/>
          <w:lang w:val="en-GB"/>
        </w:rPr>
        <w:t xml:space="preserve">(driver, </w:t>
      </w:r>
      <w:proofErr w:type="spellStart"/>
      <w:r w:rsidRPr="005E7DD5">
        <w:rPr>
          <w:b/>
          <w:bCs/>
          <w:lang w:val="en-GB"/>
        </w:rPr>
        <w:t>log_callback</w:t>
      </w:r>
      <w:proofErr w:type="spellEnd"/>
      <w:r w:rsidRPr="005E7DD5">
        <w:rPr>
          <w:b/>
          <w:bCs/>
          <w:lang w:val="en-GB"/>
        </w:rPr>
        <w:t>=None):</w:t>
      </w:r>
    </w:p>
    <w:p w14:paraId="2154F1EF" w14:textId="77777777" w:rsidR="005E7DD5" w:rsidRPr="005E7DD5" w:rsidRDefault="005E7DD5" w:rsidP="00625898">
      <w:pPr>
        <w:spacing w:before="120" w:after="160" w:line="259" w:lineRule="auto"/>
        <w:rPr>
          <w:b/>
          <w:bCs/>
        </w:rPr>
      </w:pPr>
      <w:r w:rsidRPr="005E7DD5">
        <w:rPr>
          <w:b/>
          <w:bCs/>
          <w:lang w:val="en-GB"/>
        </w:rPr>
        <w:lastRenderedPageBreak/>
        <w:t xml:space="preserve">    </w:t>
      </w:r>
      <w:r w:rsidRPr="005E7DD5">
        <w:rPr>
          <w:b/>
          <w:bCs/>
        </w:rPr>
        <w:t>"""</w:t>
      </w:r>
    </w:p>
    <w:p w14:paraId="52D21066" w14:textId="77777777" w:rsidR="005E7DD5" w:rsidRPr="005E7DD5" w:rsidRDefault="005E7DD5" w:rsidP="00625898">
      <w:p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t xml:space="preserve">    Gestisce il limite di contesto in </w:t>
      </w:r>
      <w:proofErr w:type="spellStart"/>
      <w:r w:rsidRPr="005E7DD5">
        <w:rPr>
          <w:b/>
          <w:bCs/>
        </w:rPr>
        <w:t>Genspark</w:t>
      </w:r>
      <w:proofErr w:type="spellEnd"/>
      <w:r w:rsidRPr="005E7DD5">
        <w:rPr>
          <w:b/>
          <w:bCs/>
        </w:rPr>
        <w:t>.</w:t>
      </w:r>
    </w:p>
    <w:p w14:paraId="5FCC0A32" w14:textId="77777777" w:rsidR="005E7DD5" w:rsidRPr="005E7DD5" w:rsidRDefault="005E7DD5" w:rsidP="00625898">
      <w:p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t xml:space="preserve">    </w:t>
      </w:r>
    </w:p>
    <w:p w14:paraId="31B004A5" w14:textId="77777777" w:rsidR="005E7DD5" w:rsidRPr="005E7DD5" w:rsidRDefault="005E7DD5" w:rsidP="00625898">
      <w:p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t xml:space="preserve">    </w:t>
      </w:r>
      <w:proofErr w:type="spellStart"/>
      <w:r w:rsidRPr="005E7DD5">
        <w:rPr>
          <w:b/>
          <w:bCs/>
        </w:rPr>
        <w:t>Args</w:t>
      </w:r>
      <w:proofErr w:type="spellEnd"/>
      <w:r w:rsidRPr="005E7DD5">
        <w:rPr>
          <w:b/>
          <w:bCs/>
        </w:rPr>
        <w:t>:</w:t>
      </w:r>
    </w:p>
    <w:p w14:paraId="48AEF7AC" w14:textId="77777777" w:rsidR="005E7DD5" w:rsidRPr="005E7DD5" w:rsidRDefault="005E7DD5" w:rsidP="00625898">
      <w:p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t xml:space="preserve">        driver: Il driver </w:t>
      </w:r>
      <w:proofErr w:type="spellStart"/>
      <w:r w:rsidRPr="005E7DD5">
        <w:rPr>
          <w:b/>
          <w:bCs/>
        </w:rPr>
        <w:t>Selenium</w:t>
      </w:r>
      <w:proofErr w:type="spellEnd"/>
    </w:p>
    <w:p w14:paraId="7B605121" w14:textId="77777777" w:rsidR="005E7DD5" w:rsidRPr="005E7DD5" w:rsidRDefault="005E7DD5" w:rsidP="00625898">
      <w:p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t xml:space="preserve">        </w:t>
      </w:r>
      <w:proofErr w:type="spellStart"/>
      <w:r w:rsidRPr="005E7DD5">
        <w:rPr>
          <w:b/>
          <w:bCs/>
        </w:rPr>
        <w:t>log_callback</w:t>
      </w:r>
      <w:proofErr w:type="spellEnd"/>
      <w:r w:rsidRPr="005E7DD5">
        <w:rPr>
          <w:b/>
          <w:bCs/>
        </w:rPr>
        <w:t xml:space="preserve">: Funzione di </w:t>
      </w:r>
      <w:proofErr w:type="spellStart"/>
      <w:r w:rsidRPr="005E7DD5">
        <w:rPr>
          <w:b/>
          <w:bCs/>
        </w:rPr>
        <w:t>callback</w:t>
      </w:r>
      <w:proofErr w:type="spellEnd"/>
      <w:r w:rsidRPr="005E7DD5">
        <w:rPr>
          <w:b/>
          <w:bCs/>
        </w:rPr>
        <w:t xml:space="preserve"> per il </w:t>
      </w:r>
      <w:proofErr w:type="spellStart"/>
      <w:r w:rsidRPr="005E7DD5">
        <w:rPr>
          <w:b/>
          <w:bCs/>
        </w:rPr>
        <w:t>logging</w:t>
      </w:r>
      <w:proofErr w:type="spellEnd"/>
      <w:r w:rsidRPr="005E7DD5">
        <w:rPr>
          <w:b/>
          <w:bCs/>
        </w:rPr>
        <w:t xml:space="preserve"> (opzionale)</w:t>
      </w:r>
    </w:p>
    <w:p w14:paraId="3915626A" w14:textId="77777777" w:rsidR="005E7DD5" w:rsidRPr="005E7DD5" w:rsidRDefault="005E7DD5" w:rsidP="00625898">
      <w:p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t xml:space="preserve">        </w:t>
      </w:r>
    </w:p>
    <w:p w14:paraId="046D4711" w14:textId="77777777" w:rsidR="005E7DD5" w:rsidRPr="005E7DD5" w:rsidRDefault="005E7DD5" w:rsidP="00625898">
      <w:p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t xml:space="preserve">    </w:t>
      </w:r>
      <w:proofErr w:type="spellStart"/>
      <w:r w:rsidRPr="005E7DD5">
        <w:rPr>
          <w:b/>
          <w:bCs/>
        </w:rPr>
        <w:t>Returns</w:t>
      </w:r>
      <w:proofErr w:type="spellEnd"/>
      <w:r w:rsidRPr="005E7DD5">
        <w:rPr>
          <w:b/>
          <w:bCs/>
        </w:rPr>
        <w:t>:</w:t>
      </w:r>
    </w:p>
    <w:p w14:paraId="6F4C0062" w14:textId="77777777" w:rsidR="005E7DD5" w:rsidRPr="005E7DD5" w:rsidRDefault="005E7DD5" w:rsidP="00625898">
      <w:p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t xml:space="preserve">        </w:t>
      </w:r>
      <w:proofErr w:type="spellStart"/>
      <w:r w:rsidRPr="005E7DD5">
        <w:rPr>
          <w:b/>
          <w:bCs/>
        </w:rPr>
        <w:t>bool</w:t>
      </w:r>
      <w:proofErr w:type="spellEnd"/>
      <w:r w:rsidRPr="005E7DD5">
        <w:rPr>
          <w:b/>
          <w:bCs/>
        </w:rPr>
        <w:t>: True se è stato rilevato e gestito un limite di contesto, False altrimenti</w:t>
      </w:r>
    </w:p>
    <w:p w14:paraId="51B7AC0F" w14:textId="77777777" w:rsidR="005E7DD5" w:rsidRPr="005E7DD5" w:rsidRDefault="005E7DD5" w:rsidP="00625898">
      <w:p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t xml:space="preserve">    """</w:t>
      </w:r>
    </w:p>
    <w:p w14:paraId="0E508A0D" w14:textId="77777777" w:rsidR="005E7DD5" w:rsidRPr="005E7DD5" w:rsidRDefault="005E7DD5" w:rsidP="00625898">
      <w:p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t xml:space="preserve">    # Codice estratto dal metodo </w:t>
      </w:r>
      <w:proofErr w:type="spellStart"/>
      <w:r w:rsidRPr="005E7DD5">
        <w:rPr>
          <w:b/>
          <w:bCs/>
        </w:rPr>
        <w:t>handle_context_limit</w:t>
      </w:r>
      <w:proofErr w:type="spellEnd"/>
      <w:r w:rsidRPr="005E7DD5">
        <w:rPr>
          <w:b/>
          <w:bCs/>
        </w:rPr>
        <w:t xml:space="preserve"> di </w:t>
      </w:r>
      <w:proofErr w:type="spellStart"/>
      <w:r w:rsidRPr="005E7DD5">
        <w:rPr>
          <w:b/>
          <w:bCs/>
        </w:rPr>
        <w:t>AIBookBuilder</w:t>
      </w:r>
      <w:proofErr w:type="spellEnd"/>
    </w:p>
    <w:p w14:paraId="42CCDCF4" w14:textId="77777777" w:rsidR="005E7DD5" w:rsidRPr="005E7DD5" w:rsidRDefault="005E7DD5" w:rsidP="00625898">
      <w:pPr>
        <w:spacing w:before="120" w:after="160" w:line="259" w:lineRule="auto"/>
        <w:rPr>
          <w:b/>
          <w:bCs/>
          <w:lang w:val="en-GB"/>
        </w:rPr>
      </w:pPr>
      <w:r w:rsidRPr="005E7DD5">
        <w:rPr>
          <w:b/>
          <w:bCs/>
        </w:rPr>
        <w:t xml:space="preserve">    </w:t>
      </w:r>
      <w:r w:rsidRPr="005E7DD5">
        <w:rPr>
          <w:b/>
          <w:bCs/>
          <w:lang w:val="en-GB"/>
        </w:rPr>
        <w:t># ...</w:t>
      </w:r>
    </w:p>
    <w:p w14:paraId="48455A60" w14:textId="77777777" w:rsidR="005E7DD5" w:rsidRPr="005E7DD5" w:rsidRDefault="005E7DD5" w:rsidP="00625898">
      <w:pPr>
        <w:spacing w:before="120" w:after="160" w:line="259" w:lineRule="auto"/>
        <w:rPr>
          <w:b/>
          <w:bCs/>
          <w:lang w:val="en-GB"/>
        </w:rPr>
      </w:pPr>
    </w:p>
    <w:p w14:paraId="27A8F7A2" w14:textId="77777777" w:rsidR="005E7DD5" w:rsidRPr="005E7DD5" w:rsidRDefault="005E7DD5" w:rsidP="00625898">
      <w:pPr>
        <w:spacing w:before="120" w:after="160" w:line="259" w:lineRule="auto"/>
        <w:rPr>
          <w:b/>
          <w:bCs/>
          <w:lang w:val="en-GB"/>
        </w:rPr>
      </w:pPr>
      <w:r w:rsidRPr="005E7DD5">
        <w:rPr>
          <w:b/>
          <w:bCs/>
          <w:lang w:val="en-GB"/>
        </w:rPr>
        <w:t xml:space="preserve">def </w:t>
      </w:r>
      <w:proofErr w:type="spellStart"/>
      <w:r w:rsidRPr="005E7DD5">
        <w:rPr>
          <w:b/>
          <w:bCs/>
          <w:lang w:val="en-GB"/>
        </w:rPr>
        <w:t>reset_context_manual</w:t>
      </w:r>
      <w:proofErr w:type="spellEnd"/>
      <w:r w:rsidRPr="005E7DD5">
        <w:rPr>
          <w:b/>
          <w:bCs/>
          <w:lang w:val="en-GB"/>
        </w:rPr>
        <w:t xml:space="preserve">(driver, </w:t>
      </w:r>
      <w:proofErr w:type="spellStart"/>
      <w:r w:rsidRPr="005E7DD5">
        <w:rPr>
          <w:b/>
          <w:bCs/>
          <w:lang w:val="en-GB"/>
        </w:rPr>
        <w:t>log_callback</w:t>
      </w:r>
      <w:proofErr w:type="spellEnd"/>
      <w:r w:rsidRPr="005E7DD5">
        <w:rPr>
          <w:b/>
          <w:bCs/>
          <w:lang w:val="en-GB"/>
        </w:rPr>
        <w:t>=None):</w:t>
      </w:r>
    </w:p>
    <w:p w14:paraId="1830C4C4" w14:textId="77777777" w:rsidR="005E7DD5" w:rsidRPr="005E7DD5" w:rsidRDefault="005E7DD5" w:rsidP="00625898">
      <w:pPr>
        <w:spacing w:before="120" w:after="160" w:line="259" w:lineRule="auto"/>
        <w:rPr>
          <w:b/>
          <w:bCs/>
        </w:rPr>
      </w:pPr>
      <w:r w:rsidRPr="005E7DD5">
        <w:rPr>
          <w:b/>
          <w:bCs/>
          <w:lang w:val="en-GB"/>
        </w:rPr>
        <w:t xml:space="preserve">    </w:t>
      </w:r>
      <w:r w:rsidRPr="005E7DD5">
        <w:rPr>
          <w:b/>
          <w:bCs/>
        </w:rPr>
        <w:t>"""</w:t>
      </w:r>
    </w:p>
    <w:p w14:paraId="21F94E8C" w14:textId="77777777" w:rsidR="005E7DD5" w:rsidRPr="005E7DD5" w:rsidRDefault="005E7DD5" w:rsidP="00625898">
      <w:p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t xml:space="preserve">    Reset completo del contesto: chiude la chat corrente, apre una nuova sessione,</w:t>
      </w:r>
    </w:p>
    <w:p w14:paraId="7447254D" w14:textId="77777777" w:rsidR="005E7DD5" w:rsidRPr="005E7DD5" w:rsidRDefault="005E7DD5" w:rsidP="00625898">
      <w:p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t xml:space="preserve">    e ricarica il contesto se necessario.</w:t>
      </w:r>
    </w:p>
    <w:p w14:paraId="686EF002" w14:textId="77777777" w:rsidR="005E7DD5" w:rsidRPr="005E7DD5" w:rsidRDefault="005E7DD5" w:rsidP="00625898">
      <w:p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t xml:space="preserve">    </w:t>
      </w:r>
    </w:p>
    <w:p w14:paraId="02FA7271" w14:textId="77777777" w:rsidR="005E7DD5" w:rsidRPr="005E7DD5" w:rsidRDefault="005E7DD5" w:rsidP="00625898">
      <w:p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t xml:space="preserve">    </w:t>
      </w:r>
      <w:proofErr w:type="spellStart"/>
      <w:r w:rsidRPr="005E7DD5">
        <w:rPr>
          <w:b/>
          <w:bCs/>
        </w:rPr>
        <w:t>Args</w:t>
      </w:r>
      <w:proofErr w:type="spellEnd"/>
      <w:r w:rsidRPr="005E7DD5">
        <w:rPr>
          <w:b/>
          <w:bCs/>
        </w:rPr>
        <w:t>:</w:t>
      </w:r>
    </w:p>
    <w:p w14:paraId="5D051A3D" w14:textId="77777777" w:rsidR="005E7DD5" w:rsidRPr="005E7DD5" w:rsidRDefault="005E7DD5" w:rsidP="00625898">
      <w:p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t xml:space="preserve">        driver: Il driver </w:t>
      </w:r>
      <w:proofErr w:type="spellStart"/>
      <w:r w:rsidRPr="005E7DD5">
        <w:rPr>
          <w:b/>
          <w:bCs/>
        </w:rPr>
        <w:t>Selenium</w:t>
      </w:r>
      <w:proofErr w:type="spellEnd"/>
    </w:p>
    <w:p w14:paraId="27CC710D" w14:textId="77777777" w:rsidR="005E7DD5" w:rsidRPr="005E7DD5" w:rsidRDefault="005E7DD5" w:rsidP="00625898">
      <w:p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t xml:space="preserve">        </w:t>
      </w:r>
      <w:proofErr w:type="spellStart"/>
      <w:r w:rsidRPr="005E7DD5">
        <w:rPr>
          <w:b/>
          <w:bCs/>
        </w:rPr>
        <w:t>log_callback</w:t>
      </w:r>
      <w:proofErr w:type="spellEnd"/>
      <w:r w:rsidRPr="005E7DD5">
        <w:rPr>
          <w:b/>
          <w:bCs/>
        </w:rPr>
        <w:t xml:space="preserve">: Funzione di </w:t>
      </w:r>
      <w:proofErr w:type="spellStart"/>
      <w:r w:rsidRPr="005E7DD5">
        <w:rPr>
          <w:b/>
          <w:bCs/>
        </w:rPr>
        <w:t>callback</w:t>
      </w:r>
      <w:proofErr w:type="spellEnd"/>
      <w:r w:rsidRPr="005E7DD5">
        <w:rPr>
          <w:b/>
          <w:bCs/>
        </w:rPr>
        <w:t xml:space="preserve"> per il </w:t>
      </w:r>
      <w:proofErr w:type="spellStart"/>
      <w:r w:rsidRPr="005E7DD5">
        <w:rPr>
          <w:b/>
          <w:bCs/>
        </w:rPr>
        <w:t>logging</w:t>
      </w:r>
      <w:proofErr w:type="spellEnd"/>
      <w:r w:rsidRPr="005E7DD5">
        <w:rPr>
          <w:b/>
          <w:bCs/>
        </w:rPr>
        <w:t xml:space="preserve"> (opzionale)</w:t>
      </w:r>
    </w:p>
    <w:p w14:paraId="6919D6DD" w14:textId="77777777" w:rsidR="005E7DD5" w:rsidRPr="005E7DD5" w:rsidRDefault="005E7DD5" w:rsidP="00625898">
      <w:p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t xml:space="preserve">        </w:t>
      </w:r>
    </w:p>
    <w:p w14:paraId="1F54BFA4" w14:textId="77777777" w:rsidR="005E7DD5" w:rsidRPr="005E7DD5" w:rsidRDefault="005E7DD5" w:rsidP="00625898">
      <w:p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t xml:space="preserve">    </w:t>
      </w:r>
      <w:proofErr w:type="spellStart"/>
      <w:r w:rsidRPr="005E7DD5">
        <w:rPr>
          <w:b/>
          <w:bCs/>
        </w:rPr>
        <w:t>Returns</w:t>
      </w:r>
      <w:proofErr w:type="spellEnd"/>
      <w:r w:rsidRPr="005E7DD5">
        <w:rPr>
          <w:b/>
          <w:bCs/>
        </w:rPr>
        <w:t>:</w:t>
      </w:r>
    </w:p>
    <w:p w14:paraId="1148CAE0" w14:textId="77777777" w:rsidR="005E7DD5" w:rsidRPr="005E7DD5" w:rsidRDefault="005E7DD5" w:rsidP="00625898">
      <w:p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t xml:space="preserve">        </w:t>
      </w:r>
      <w:proofErr w:type="spellStart"/>
      <w:r w:rsidRPr="005E7DD5">
        <w:rPr>
          <w:b/>
          <w:bCs/>
        </w:rPr>
        <w:t>bool</w:t>
      </w:r>
      <w:proofErr w:type="spellEnd"/>
      <w:r w:rsidRPr="005E7DD5">
        <w:rPr>
          <w:b/>
          <w:bCs/>
        </w:rPr>
        <w:t>: True se il reset è riuscito, False altrimenti</w:t>
      </w:r>
    </w:p>
    <w:p w14:paraId="309BB41D" w14:textId="77777777" w:rsidR="005E7DD5" w:rsidRPr="005E7DD5" w:rsidRDefault="005E7DD5" w:rsidP="00625898">
      <w:p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t xml:space="preserve">    """</w:t>
      </w:r>
    </w:p>
    <w:p w14:paraId="605993FA" w14:textId="77777777" w:rsidR="005E7DD5" w:rsidRPr="005E7DD5" w:rsidRDefault="005E7DD5" w:rsidP="00625898">
      <w:p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t xml:space="preserve">    # Codice estratto dal metodo </w:t>
      </w:r>
      <w:proofErr w:type="spellStart"/>
      <w:r w:rsidRPr="005E7DD5">
        <w:rPr>
          <w:b/>
          <w:bCs/>
        </w:rPr>
        <w:t>reset_context_manual</w:t>
      </w:r>
      <w:proofErr w:type="spellEnd"/>
      <w:r w:rsidRPr="005E7DD5">
        <w:rPr>
          <w:b/>
          <w:bCs/>
        </w:rPr>
        <w:t xml:space="preserve"> di </w:t>
      </w:r>
      <w:proofErr w:type="spellStart"/>
      <w:r w:rsidRPr="005E7DD5">
        <w:rPr>
          <w:b/>
          <w:bCs/>
        </w:rPr>
        <w:t>AIBookBuilder</w:t>
      </w:r>
      <w:proofErr w:type="spellEnd"/>
    </w:p>
    <w:p w14:paraId="678EB6AF" w14:textId="77777777" w:rsidR="005E7DD5" w:rsidRPr="005E7DD5" w:rsidRDefault="005E7DD5" w:rsidP="00625898">
      <w:pPr>
        <w:spacing w:before="120" w:after="160" w:line="259" w:lineRule="auto"/>
        <w:rPr>
          <w:b/>
          <w:bCs/>
          <w:lang w:val="en-GB"/>
        </w:rPr>
      </w:pPr>
      <w:r w:rsidRPr="005E7DD5">
        <w:rPr>
          <w:b/>
          <w:bCs/>
        </w:rPr>
        <w:t xml:space="preserve">    </w:t>
      </w:r>
      <w:r w:rsidRPr="005E7DD5">
        <w:rPr>
          <w:b/>
          <w:bCs/>
          <w:lang w:val="en-GB"/>
        </w:rPr>
        <w:t># ...</w:t>
      </w:r>
    </w:p>
    <w:p w14:paraId="690341BF" w14:textId="77777777" w:rsidR="005E7DD5" w:rsidRPr="005E7DD5" w:rsidRDefault="005E7DD5" w:rsidP="00625898">
      <w:pPr>
        <w:spacing w:before="120" w:after="160" w:line="259" w:lineRule="auto"/>
        <w:rPr>
          <w:b/>
          <w:bCs/>
          <w:lang w:val="en-GB"/>
        </w:rPr>
      </w:pPr>
    </w:p>
    <w:p w14:paraId="3CFE24FD" w14:textId="77777777" w:rsidR="005E7DD5" w:rsidRPr="005E7DD5" w:rsidRDefault="005E7DD5" w:rsidP="00625898">
      <w:pPr>
        <w:spacing w:before="120" w:after="160" w:line="259" w:lineRule="auto"/>
        <w:rPr>
          <w:b/>
          <w:bCs/>
          <w:lang w:val="en-GB"/>
        </w:rPr>
      </w:pPr>
      <w:r w:rsidRPr="005E7DD5">
        <w:rPr>
          <w:b/>
          <w:bCs/>
          <w:lang w:val="en-GB"/>
        </w:rPr>
        <w:t xml:space="preserve">def </w:t>
      </w:r>
      <w:proofErr w:type="spellStart"/>
      <w:r w:rsidRPr="005E7DD5">
        <w:rPr>
          <w:b/>
          <w:bCs/>
          <w:lang w:val="en-GB"/>
        </w:rPr>
        <w:t>take_debug_screenshot</w:t>
      </w:r>
      <w:proofErr w:type="spellEnd"/>
      <w:r w:rsidRPr="005E7DD5">
        <w:rPr>
          <w:b/>
          <w:bCs/>
          <w:lang w:val="en-GB"/>
        </w:rPr>
        <w:t xml:space="preserve">(driver, prefix, </w:t>
      </w:r>
      <w:proofErr w:type="spellStart"/>
      <w:r w:rsidRPr="005E7DD5">
        <w:rPr>
          <w:b/>
          <w:bCs/>
          <w:lang w:val="en-GB"/>
        </w:rPr>
        <w:t>log_callback</w:t>
      </w:r>
      <w:proofErr w:type="spellEnd"/>
      <w:r w:rsidRPr="005E7DD5">
        <w:rPr>
          <w:b/>
          <w:bCs/>
          <w:lang w:val="en-GB"/>
        </w:rPr>
        <w:t>=None):</w:t>
      </w:r>
    </w:p>
    <w:p w14:paraId="7CDDC743" w14:textId="77777777" w:rsidR="005E7DD5" w:rsidRPr="005E7DD5" w:rsidRDefault="005E7DD5" w:rsidP="00625898">
      <w:pPr>
        <w:spacing w:before="120" w:after="160" w:line="259" w:lineRule="auto"/>
        <w:rPr>
          <w:b/>
          <w:bCs/>
        </w:rPr>
      </w:pPr>
      <w:r w:rsidRPr="005E7DD5">
        <w:rPr>
          <w:b/>
          <w:bCs/>
          <w:lang w:val="en-GB"/>
        </w:rPr>
        <w:t xml:space="preserve">    </w:t>
      </w:r>
      <w:r w:rsidRPr="005E7DD5">
        <w:rPr>
          <w:b/>
          <w:bCs/>
        </w:rPr>
        <w:t xml:space="preserve">"""Scatta uno </w:t>
      </w:r>
      <w:proofErr w:type="spellStart"/>
      <w:r w:rsidRPr="005E7DD5">
        <w:rPr>
          <w:b/>
          <w:bCs/>
        </w:rPr>
        <w:t>screenshot</w:t>
      </w:r>
      <w:proofErr w:type="spellEnd"/>
      <w:r w:rsidRPr="005E7DD5">
        <w:rPr>
          <w:b/>
          <w:bCs/>
        </w:rPr>
        <w:t xml:space="preserve"> per debugging."""</w:t>
      </w:r>
    </w:p>
    <w:p w14:paraId="63324EDF" w14:textId="77777777" w:rsidR="005E7DD5" w:rsidRPr="005E7DD5" w:rsidRDefault="005E7DD5" w:rsidP="00625898">
      <w:p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t xml:space="preserve">    # Codice estratto dal metodo </w:t>
      </w:r>
      <w:proofErr w:type="spellStart"/>
      <w:r w:rsidRPr="005E7DD5">
        <w:rPr>
          <w:b/>
          <w:bCs/>
        </w:rPr>
        <w:t>take_debug_screenshot</w:t>
      </w:r>
      <w:proofErr w:type="spellEnd"/>
      <w:r w:rsidRPr="005E7DD5">
        <w:rPr>
          <w:b/>
          <w:bCs/>
        </w:rPr>
        <w:t xml:space="preserve"> di </w:t>
      </w:r>
      <w:proofErr w:type="spellStart"/>
      <w:r w:rsidRPr="005E7DD5">
        <w:rPr>
          <w:b/>
          <w:bCs/>
        </w:rPr>
        <w:t>AIBookBuilder</w:t>
      </w:r>
      <w:proofErr w:type="spellEnd"/>
    </w:p>
    <w:p w14:paraId="1C08B2D5" w14:textId="77777777" w:rsidR="005E7DD5" w:rsidRPr="005E7DD5" w:rsidRDefault="005E7DD5" w:rsidP="00625898">
      <w:p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t xml:space="preserve">    # ...</w:t>
      </w:r>
    </w:p>
    <w:p w14:paraId="14C1457C" w14:textId="77777777" w:rsidR="005E7DD5" w:rsidRPr="005E7DD5" w:rsidRDefault="005E7DD5" w:rsidP="00625898">
      <w:p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lastRenderedPageBreak/>
        <w:t xml:space="preserve">Vuoi che procediamo con questo file per primo e ti mostri come dovrebbe essere dopo la </w:t>
      </w:r>
      <w:proofErr w:type="spellStart"/>
      <w:r w:rsidRPr="005E7DD5">
        <w:rPr>
          <w:b/>
          <w:bCs/>
        </w:rPr>
        <w:t>rifattorizzazione</w:t>
      </w:r>
      <w:proofErr w:type="spellEnd"/>
      <w:r w:rsidRPr="005E7DD5">
        <w:rPr>
          <w:b/>
          <w:bCs/>
        </w:rPr>
        <w:t>?</w:t>
      </w:r>
    </w:p>
    <w:p w14:paraId="5B6386E0" w14:textId="77777777" w:rsidR="005E7DD5" w:rsidRDefault="005E7DD5" w:rsidP="00625898">
      <w:pPr>
        <w:spacing w:before="120" w:after="160" w:line="259" w:lineRule="auto"/>
        <w:rPr>
          <w:b/>
          <w:bCs/>
        </w:rPr>
      </w:pPr>
    </w:p>
    <w:p w14:paraId="1384690D" w14:textId="77777777" w:rsidR="005E7DD5" w:rsidRDefault="005E7DD5" w:rsidP="00625898">
      <w:pPr>
        <w:spacing w:before="120" w:after="160" w:line="259" w:lineRule="auto"/>
        <w:rPr>
          <w:b/>
          <w:bCs/>
        </w:rPr>
      </w:pPr>
    </w:p>
    <w:p w14:paraId="6C32E313" w14:textId="143A16AB" w:rsidR="005E7DD5" w:rsidRPr="005E7DD5" w:rsidRDefault="005E7DD5" w:rsidP="00625898">
      <w:p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t>1. Crea la struttura framework/</w:t>
      </w:r>
    </w:p>
    <w:p w14:paraId="773E5113" w14:textId="77777777" w:rsidR="005E7DD5" w:rsidRPr="005E7DD5" w:rsidRDefault="005E7DD5" w:rsidP="00625898">
      <w:pPr>
        <w:spacing w:before="120" w:after="160" w:line="259" w:lineRule="auto"/>
      </w:pPr>
      <w:r w:rsidRPr="005E7DD5">
        <w:t>Controlla se hai già creato questi file:</w:t>
      </w:r>
    </w:p>
    <w:p w14:paraId="2CB94BCD" w14:textId="77777777" w:rsidR="005E7DD5" w:rsidRPr="005E7DD5" w:rsidRDefault="005E7DD5" w:rsidP="00625898">
      <w:pPr>
        <w:spacing w:before="120" w:after="160" w:line="259" w:lineRule="auto"/>
      </w:pPr>
      <w:r w:rsidRPr="005E7DD5">
        <w:t>framework/</w:t>
      </w:r>
    </w:p>
    <w:p w14:paraId="5B9DC1BA" w14:textId="77777777" w:rsidR="005E7DD5" w:rsidRPr="005E7DD5" w:rsidRDefault="005E7DD5" w:rsidP="00625898">
      <w:pPr>
        <w:spacing w:before="120" w:after="160" w:line="259" w:lineRule="auto"/>
      </w:pPr>
      <w:r w:rsidRPr="005E7DD5">
        <w:rPr>
          <w:rFonts w:ascii="Arial" w:hAnsi="Arial" w:cs="Arial"/>
        </w:rPr>
        <w:t>├</w:t>
      </w:r>
      <w:r w:rsidRPr="005E7DD5">
        <w:rPr>
          <w:rFonts w:ascii="Calibri" w:hAnsi="Calibri" w:cs="Calibri"/>
        </w:rPr>
        <w:t>──</w:t>
      </w:r>
      <w:r w:rsidRPr="005E7DD5">
        <w:t xml:space="preserve"> crisp_framework.py    # Framework CRISP principale</w:t>
      </w:r>
    </w:p>
    <w:p w14:paraId="4E1DD6A2" w14:textId="77777777" w:rsidR="005E7DD5" w:rsidRPr="005E7DD5" w:rsidRDefault="005E7DD5" w:rsidP="00625898">
      <w:pPr>
        <w:spacing w:before="120" w:after="160" w:line="259" w:lineRule="auto"/>
      </w:pPr>
      <w:r w:rsidRPr="005E7DD5">
        <w:rPr>
          <w:rFonts w:ascii="Arial" w:hAnsi="Arial" w:cs="Arial"/>
        </w:rPr>
        <w:t>├</w:t>
      </w:r>
      <w:r w:rsidRPr="005E7DD5">
        <w:rPr>
          <w:rFonts w:ascii="Calibri" w:hAnsi="Calibri" w:cs="Calibri"/>
        </w:rPr>
        <w:t>──</w:t>
      </w:r>
      <w:r w:rsidRPr="005E7DD5">
        <w:t xml:space="preserve"> crisp_extractors.py   # Estrattori di dati</w:t>
      </w:r>
    </w:p>
    <w:p w14:paraId="69BFEB6D" w14:textId="77777777" w:rsidR="005E7DD5" w:rsidRPr="005E7DD5" w:rsidRDefault="005E7DD5" w:rsidP="00625898">
      <w:pPr>
        <w:spacing w:before="120" w:after="160" w:line="259" w:lineRule="auto"/>
      </w:pPr>
      <w:r w:rsidRPr="005E7DD5">
        <w:rPr>
          <w:rFonts w:ascii="Arial" w:hAnsi="Arial" w:cs="Arial"/>
        </w:rPr>
        <w:t>├</w:t>
      </w:r>
      <w:r w:rsidRPr="005E7DD5">
        <w:rPr>
          <w:rFonts w:ascii="Calibri" w:hAnsi="Calibri" w:cs="Calibri"/>
        </w:rPr>
        <w:t>──</w:t>
      </w:r>
      <w:r w:rsidRPr="005E7DD5">
        <w:t xml:space="preserve"> crisp_utils.py        # Utility per CRISP</w:t>
      </w:r>
    </w:p>
    <w:p w14:paraId="02B7A7FE" w14:textId="77777777" w:rsidR="005E7DD5" w:rsidRPr="005E7DD5" w:rsidRDefault="005E7DD5" w:rsidP="00625898">
      <w:pPr>
        <w:spacing w:before="120" w:after="160" w:line="259" w:lineRule="auto"/>
      </w:pPr>
      <w:r w:rsidRPr="005E7DD5">
        <w:t xml:space="preserve">└── </w:t>
      </w:r>
      <w:proofErr w:type="spellStart"/>
      <w:r w:rsidRPr="005E7DD5">
        <w:t>analysis</w:t>
      </w:r>
      <w:proofErr w:type="spellEnd"/>
      <w:r w:rsidRPr="005E7DD5">
        <w:t>/             # Sottocartella per funzioni di analisi</w:t>
      </w:r>
    </w:p>
    <w:p w14:paraId="5AB46442" w14:textId="77777777" w:rsidR="005E7DD5" w:rsidRPr="005E7DD5" w:rsidRDefault="005E7DD5" w:rsidP="00625898">
      <w:pPr>
        <w:spacing w:before="120" w:after="160" w:line="259" w:lineRule="auto"/>
        <w:rPr>
          <w:lang w:val="en-GB"/>
        </w:rPr>
      </w:pPr>
      <w:r w:rsidRPr="005E7DD5">
        <w:t xml:space="preserve">    </w:t>
      </w:r>
      <w:r w:rsidRPr="005E7DD5">
        <w:rPr>
          <w:rFonts w:ascii="Arial" w:hAnsi="Arial" w:cs="Arial"/>
          <w:lang w:val="en-GB"/>
        </w:rPr>
        <w:t>├</w:t>
      </w:r>
      <w:r w:rsidRPr="005E7DD5">
        <w:rPr>
          <w:rFonts w:ascii="Calibri" w:hAnsi="Calibri" w:cs="Calibri"/>
          <w:lang w:val="en-GB"/>
        </w:rPr>
        <w:t>──</w:t>
      </w:r>
      <w:r w:rsidRPr="005E7DD5">
        <w:rPr>
          <w:lang w:val="en-GB"/>
        </w:rPr>
        <w:t xml:space="preserve"> market_analysis.py</w:t>
      </w:r>
    </w:p>
    <w:p w14:paraId="55771F87" w14:textId="77777777" w:rsidR="005E7DD5" w:rsidRPr="005E7DD5" w:rsidRDefault="005E7DD5" w:rsidP="00625898">
      <w:pPr>
        <w:spacing w:before="120" w:after="160" w:line="259" w:lineRule="auto"/>
        <w:rPr>
          <w:lang w:val="en-GB"/>
        </w:rPr>
      </w:pPr>
      <w:r w:rsidRPr="005E7DD5">
        <w:rPr>
          <w:lang w:val="en-GB"/>
        </w:rPr>
        <w:t xml:space="preserve">    </w:t>
      </w:r>
      <w:r w:rsidRPr="005E7DD5">
        <w:rPr>
          <w:rFonts w:ascii="Arial" w:hAnsi="Arial" w:cs="Arial"/>
          <w:lang w:val="en-GB"/>
        </w:rPr>
        <w:t>├</w:t>
      </w:r>
      <w:r w:rsidRPr="005E7DD5">
        <w:rPr>
          <w:rFonts w:ascii="Calibri" w:hAnsi="Calibri" w:cs="Calibri"/>
          <w:lang w:val="en-GB"/>
        </w:rPr>
        <w:t>──</w:t>
      </w:r>
      <w:r w:rsidRPr="005E7DD5">
        <w:rPr>
          <w:lang w:val="en-GB"/>
        </w:rPr>
        <w:t xml:space="preserve"> buyer_persona.py</w:t>
      </w:r>
    </w:p>
    <w:p w14:paraId="56016FEF" w14:textId="77777777" w:rsidR="005E7DD5" w:rsidRPr="005E7DD5" w:rsidRDefault="005E7DD5" w:rsidP="00625898">
      <w:pPr>
        <w:spacing w:before="120" w:after="160" w:line="259" w:lineRule="auto"/>
      </w:pPr>
      <w:r w:rsidRPr="005E7DD5">
        <w:rPr>
          <w:lang w:val="en-GB"/>
        </w:rPr>
        <w:t xml:space="preserve">    </w:t>
      </w:r>
      <w:r w:rsidRPr="005E7DD5">
        <w:t>└── gap_analysis.py</w:t>
      </w:r>
    </w:p>
    <w:p w14:paraId="10300143" w14:textId="77777777" w:rsidR="005E7DD5" w:rsidRPr="005E7DD5" w:rsidRDefault="005E7DD5" w:rsidP="00625898">
      <w:pPr>
        <w:spacing w:before="120" w:after="160" w:line="259" w:lineRule="auto"/>
      </w:pPr>
      <w:r w:rsidRPr="005E7DD5">
        <w:t>Se non li hai ancora creati, il prossimo passo sarebbe spostare o creare questi file. Il file più importante qui è framework/analysis/market_analysis.py che dovrebbe contenere il metodo _</w:t>
      </w:r>
      <w:proofErr w:type="spellStart"/>
      <w:r w:rsidRPr="005E7DD5">
        <w:t>analyze_market_crisp</w:t>
      </w:r>
      <w:proofErr w:type="spellEnd"/>
      <w:r w:rsidRPr="005E7DD5">
        <w:t> che abbiamo corretto prima.</w:t>
      </w:r>
    </w:p>
    <w:p w14:paraId="1CAD2E39" w14:textId="77777777" w:rsidR="005E7DD5" w:rsidRPr="005E7DD5" w:rsidRDefault="005E7DD5" w:rsidP="00625898">
      <w:pPr>
        <w:spacing w:before="120" w:after="160" w:line="259" w:lineRule="auto"/>
        <w:rPr>
          <w:b/>
          <w:bCs/>
        </w:rPr>
      </w:pPr>
      <w:r w:rsidRPr="005E7DD5">
        <w:rPr>
          <w:b/>
          <w:bCs/>
        </w:rPr>
        <w:t xml:space="preserve">2. Crea la struttura </w:t>
      </w:r>
      <w:proofErr w:type="spellStart"/>
      <w:r w:rsidRPr="005E7DD5">
        <w:rPr>
          <w:b/>
          <w:bCs/>
        </w:rPr>
        <w:t>ui</w:t>
      </w:r>
      <w:proofErr w:type="spellEnd"/>
      <w:r w:rsidRPr="005E7DD5">
        <w:rPr>
          <w:b/>
          <w:bCs/>
        </w:rPr>
        <w:t>/</w:t>
      </w:r>
    </w:p>
    <w:p w14:paraId="3AD3141A" w14:textId="77777777" w:rsidR="005E7DD5" w:rsidRPr="005E7DD5" w:rsidRDefault="005E7DD5" w:rsidP="00625898">
      <w:pPr>
        <w:spacing w:before="120" w:after="160" w:line="259" w:lineRule="auto"/>
      </w:pPr>
      <w:r w:rsidRPr="005E7DD5">
        <w:t>Verifica se hai già creato questi file:</w:t>
      </w:r>
    </w:p>
    <w:p w14:paraId="4EB709A7" w14:textId="77777777" w:rsidR="005E7DD5" w:rsidRPr="005E7DD5" w:rsidRDefault="005E7DD5" w:rsidP="00625898">
      <w:pPr>
        <w:spacing w:before="120" w:after="160" w:line="259" w:lineRule="auto"/>
      </w:pPr>
      <w:proofErr w:type="spellStart"/>
      <w:r w:rsidRPr="005E7DD5">
        <w:t>ui</w:t>
      </w:r>
      <w:proofErr w:type="spellEnd"/>
      <w:r w:rsidRPr="005E7DD5">
        <w:t>/</w:t>
      </w:r>
    </w:p>
    <w:p w14:paraId="5EFA2E32" w14:textId="77777777" w:rsidR="005E7DD5" w:rsidRPr="005E7DD5" w:rsidRDefault="005E7DD5" w:rsidP="00625898">
      <w:pPr>
        <w:spacing w:before="120" w:after="160" w:line="259" w:lineRule="auto"/>
      </w:pPr>
      <w:r w:rsidRPr="005E7DD5">
        <w:rPr>
          <w:rFonts w:ascii="Arial" w:hAnsi="Arial" w:cs="Arial"/>
        </w:rPr>
        <w:t>├</w:t>
      </w:r>
      <w:r w:rsidRPr="005E7DD5">
        <w:rPr>
          <w:rFonts w:ascii="Calibri" w:hAnsi="Calibri" w:cs="Calibri"/>
        </w:rPr>
        <w:t>──</w:t>
      </w:r>
      <w:r w:rsidRPr="005E7DD5">
        <w:t xml:space="preserve"> app_launcher.py     # Avvio dell'interfaccia</w:t>
      </w:r>
    </w:p>
    <w:p w14:paraId="3ECB2EE6" w14:textId="77777777" w:rsidR="005E7DD5" w:rsidRPr="005E7DD5" w:rsidRDefault="005E7DD5" w:rsidP="00625898">
      <w:pPr>
        <w:spacing w:before="120" w:after="160" w:line="259" w:lineRule="auto"/>
      </w:pPr>
      <w:r w:rsidRPr="005E7DD5">
        <w:rPr>
          <w:rFonts w:ascii="Arial" w:hAnsi="Arial" w:cs="Arial"/>
        </w:rPr>
        <w:t>├</w:t>
      </w:r>
      <w:r w:rsidRPr="005E7DD5">
        <w:rPr>
          <w:rFonts w:ascii="Calibri" w:hAnsi="Calibri" w:cs="Calibri"/>
        </w:rPr>
        <w:t>──</w:t>
      </w:r>
      <w:r w:rsidRPr="005E7DD5">
        <w:t xml:space="preserve"> ai_connection.py    # Gestione connessione AI</w:t>
      </w:r>
    </w:p>
    <w:p w14:paraId="13D2F544" w14:textId="77777777" w:rsidR="005E7DD5" w:rsidRPr="005E7DD5" w:rsidRDefault="005E7DD5" w:rsidP="00625898">
      <w:pPr>
        <w:spacing w:before="120" w:after="160" w:line="259" w:lineRule="auto"/>
      </w:pPr>
      <w:r w:rsidRPr="005E7DD5">
        <w:rPr>
          <w:rFonts w:ascii="Arial" w:hAnsi="Arial" w:cs="Arial"/>
        </w:rPr>
        <w:t>├</w:t>
      </w:r>
      <w:r w:rsidRPr="005E7DD5">
        <w:rPr>
          <w:rFonts w:ascii="Calibri" w:hAnsi="Calibri" w:cs="Calibri"/>
        </w:rPr>
        <w:t>──</w:t>
      </w:r>
      <w:r w:rsidRPr="005E7DD5">
        <w:t xml:space="preserve"> chat_manager.py     # Gestione chat e messaggi</w:t>
      </w:r>
    </w:p>
    <w:p w14:paraId="1F17DEAA" w14:textId="77777777" w:rsidR="005E7DD5" w:rsidRPr="005E7DD5" w:rsidRDefault="005E7DD5" w:rsidP="00625898">
      <w:pPr>
        <w:spacing w:before="120" w:after="160" w:line="259" w:lineRule="auto"/>
      </w:pPr>
      <w:r w:rsidRPr="005E7DD5">
        <w:rPr>
          <w:rFonts w:ascii="Arial" w:hAnsi="Arial" w:cs="Arial"/>
        </w:rPr>
        <w:t>├</w:t>
      </w:r>
      <w:r w:rsidRPr="005E7DD5">
        <w:rPr>
          <w:rFonts w:ascii="Calibri" w:hAnsi="Calibri" w:cs="Calibri"/>
        </w:rPr>
        <w:t>──</w:t>
      </w:r>
      <w:r w:rsidRPr="005E7DD5">
        <w:t xml:space="preserve"> cooldown_manager.py # Gestione degli intervalli di richiesta</w:t>
      </w:r>
    </w:p>
    <w:p w14:paraId="71C5D2A2" w14:textId="77777777" w:rsidR="005E7DD5" w:rsidRPr="005E7DD5" w:rsidRDefault="005E7DD5" w:rsidP="00625898">
      <w:pPr>
        <w:spacing w:before="120" w:after="160" w:line="259" w:lineRule="auto"/>
      </w:pPr>
      <w:r w:rsidRPr="005E7DD5">
        <w:rPr>
          <w:rFonts w:ascii="Arial" w:hAnsi="Arial" w:cs="Arial"/>
        </w:rPr>
        <w:t>├</w:t>
      </w:r>
      <w:r w:rsidRPr="005E7DD5">
        <w:rPr>
          <w:rFonts w:ascii="Calibri" w:hAnsi="Calibri" w:cs="Calibri"/>
        </w:rPr>
        <w:t>──</w:t>
      </w:r>
      <w:r w:rsidRPr="005E7DD5">
        <w:t xml:space="preserve"> book_builder.py     # Interfaccia principale del builder</w:t>
      </w:r>
    </w:p>
    <w:p w14:paraId="4D2E7781" w14:textId="77777777" w:rsidR="005E7DD5" w:rsidRPr="005E7DD5" w:rsidRDefault="005E7DD5" w:rsidP="00625898">
      <w:pPr>
        <w:spacing w:before="120" w:after="160" w:line="259" w:lineRule="auto"/>
      </w:pPr>
      <w:r w:rsidRPr="005E7DD5">
        <w:t xml:space="preserve">└── log_utils.py        # Utilità di </w:t>
      </w:r>
      <w:proofErr w:type="spellStart"/>
      <w:r w:rsidRPr="005E7DD5">
        <w:t>logging</w:t>
      </w:r>
      <w:proofErr w:type="spellEnd"/>
    </w:p>
    <w:p w14:paraId="0AAB6403" w14:textId="77777777" w:rsidR="005E7DD5" w:rsidRPr="005E7DD5" w:rsidRDefault="005E7DD5" w:rsidP="00625898">
      <w:pPr>
        <w:spacing w:before="120" w:after="160" w:line="259" w:lineRule="auto"/>
      </w:pPr>
      <w:r w:rsidRPr="005E7DD5">
        <w:t xml:space="preserve">Il file ui/book_builder.py dovrebbe contenere la versione </w:t>
      </w:r>
      <w:proofErr w:type="spellStart"/>
      <w:r w:rsidRPr="005E7DD5">
        <w:t>rifattorizzata</w:t>
      </w:r>
      <w:proofErr w:type="spellEnd"/>
      <w:r w:rsidRPr="005E7DD5">
        <w:t xml:space="preserve"> della classe </w:t>
      </w:r>
      <w:proofErr w:type="spellStart"/>
      <w:r w:rsidRPr="005E7DD5">
        <w:t>AIBookBuilder</w:t>
      </w:r>
      <w:proofErr w:type="spellEnd"/>
      <w:r w:rsidRPr="005E7DD5">
        <w:t> che ora delegherà molte delle sue funzionalità ai moduli specializzati.</w:t>
      </w:r>
    </w:p>
    <w:p w14:paraId="62D36D73" w14:textId="77777777" w:rsidR="005E7DD5" w:rsidRPr="005E7DD5" w:rsidRDefault="005E7DD5" w:rsidP="00625898">
      <w:pPr>
        <w:spacing w:before="120" w:after="160" w:line="259" w:lineRule="auto"/>
      </w:pPr>
    </w:p>
    <w:p w14:paraId="0919570E" w14:textId="0A99D022" w:rsidR="005E7DD5" w:rsidRDefault="005E7DD5" w:rsidP="00625898">
      <w:pPr>
        <w:spacing w:before="120" w:after="160" w:line="259" w:lineRule="auto"/>
        <w:rPr>
          <w:rFonts w:ascii="Arial" w:hAnsi="Arial" w:cs="Arial"/>
          <w:color w:val="232425"/>
          <w:shd w:val="clear" w:color="auto" w:fill="F5F5F5"/>
          <w:lang w:val="en-GB"/>
        </w:rPr>
      </w:pPr>
      <w:r w:rsidRPr="00625898">
        <w:rPr>
          <w:lang w:val="en-GB"/>
        </w:rPr>
        <w:br/>
      </w:r>
      <w:r w:rsidRPr="00625898">
        <w:rPr>
          <w:lang w:val="en-GB"/>
        </w:rPr>
        <w:br/>
      </w:r>
      <w:proofErr w:type="spellStart"/>
      <w:r>
        <w:rPr>
          <w:lang w:val="en-GB"/>
        </w:rPr>
        <w:t>Cartelle</w:t>
      </w:r>
      <w:proofErr w:type="spellEnd"/>
      <w:r>
        <w:rPr>
          <w:lang w:val="en-GB"/>
        </w:rPr>
        <w:t xml:space="preserve"> e file </w:t>
      </w:r>
      <w:proofErr w:type="spellStart"/>
      <w:r>
        <w:rPr>
          <w:lang w:val="en-GB"/>
        </w:rPr>
        <w:t>ch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già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ho</w:t>
      </w:r>
      <w:proofErr w:type="spellEnd"/>
      <w:r>
        <w:rPr>
          <w:lang w:val="en-GB"/>
        </w:rPr>
        <w:t>:</w:t>
      </w:r>
      <w:r>
        <w:rPr>
          <w:lang w:val="en-GB"/>
        </w:rPr>
        <w:br/>
      </w:r>
      <w:r w:rsidRPr="005E7DD5">
        <w:rPr>
          <w:lang w:val="en-GB"/>
        </w:rPr>
        <w:br/>
      </w:r>
      <w:r w:rsidRPr="005E7DD5">
        <w:rPr>
          <w:rFonts w:ascii="Arial" w:hAnsi="Arial" w:cs="Arial"/>
          <w:color w:val="232425"/>
          <w:shd w:val="clear" w:color="auto" w:fill="F5F5F5"/>
          <w:lang w:val="en-GB"/>
        </w:rPr>
        <w:t xml:space="preserve">/Framework: "C:\Users\a\Documents\PubliScript_Refactored\framework\__init__.py" "C:\Users\a\Documents\PubliScript_Refactored\framework\crisp_extractors.py" </w:t>
      </w:r>
      <w:r w:rsidRPr="005E7DD5">
        <w:rPr>
          <w:rFonts w:ascii="Arial" w:hAnsi="Arial" w:cs="Arial"/>
          <w:color w:val="232425"/>
          <w:shd w:val="clear" w:color="auto" w:fill="F5F5F5"/>
          <w:lang w:val="en-GB"/>
        </w:rPr>
        <w:lastRenderedPageBreak/>
        <w:t xml:space="preserve">"C:\Users\a\Documents\PubliScript_Refactored\framework\crisp_framework.py" "C:\Users\a\Documents\PubliScript_Refactored\framework\crisp_utils.py" "C:\Users\a\Documents\PubliScript_Refactored\framework\__pycache__" "C:\Users\a\Documents\PubliScript_Refactored\framework\analysis" </w:t>
      </w:r>
    </w:p>
    <w:p w14:paraId="65524C54" w14:textId="77777777" w:rsidR="005E7DD5" w:rsidRDefault="005E7DD5" w:rsidP="00625898">
      <w:pPr>
        <w:spacing w:before="120" w:after="160" w:line="259" w:lineRule="auto"/>
        <w:rPr>
          <w:rFonts w:ascii="Arial" w:hAnsi="Arial" w:cs="Arial"/>
          <w:color w:val="232425"/>
          <w:shd w:val="clear" w:color="auto" w:fill="F5F5F5"/>
          <w:lang w:val="en-GB"/>
        </w:rPr>
      </w:pPr>
    </w:p>
    <w:p w14:paraId="3E6408B6" w14:textId="77777777" w:rsidR="005E7DD5" w:rsidRDefault="005E7DD5" w:rsidP="00625898">
      <w:pPr>
        <w:spacing w:before="120" w:after="160" w:line="259" w:lineRule="auto"/>
        <w:rPr>
          <w:rFonts w:ascii="Arial" w:hAnsi="Arial" w:cs="Arial"/>
          <w:color w:val="232425"/>
          <w:shd w:val="clear" w:color="auto" w:fill="F5F5F5"/>
          <w:lang w:val="en-GB"/>
        </w:rPr>
      </w:pPr>
      <w:r w:rsidRPr="005E7DD5">
        <w:rPr>
          <w:rFonts w:ascii="Arial" w:hAnsi="Arial" w:cs="Arial"/>
          <w:color w:val="232425"/>
          <w:shd w:val="clear" w:color="auto" w:fill="F5F5F5"/>
          <w:lang w:val="en-GB"/>
        </w:rPr>
        <w:t>/</w:t>
      </w:r>
      <w:proofErr w:type="spellStart"/>
      <w:proofErr w:type="gramStart"/>
      <w:r w:rsidRPr="005E7DD5">
        <w:rPr>
          <w:rFonts w:ascii="Arial" w:hAnsi="Arial" w:cs="Arial"/>
          <w:color w:val="232425"/>
          <w:shd w:val="clear" w:color="auto" w:fill="F5F5F5"/>
          <w:lang w:val="en-GB"/>
        </w:rPr>
        <w:t>ai</w:t>
      </w:r>
      <w:proofErr w:type="gramEnd"/>
      <w:r w:rsidRPr="005E7DD5">
        <w:rPr>
          <w:rFonts w:ascii="Arial" w:hAnsi="Arial" w:cs="Arial"/>
          <w:color w:val="232425"/>
          <w:shd w:val="clear" w:color="auto" w:fill="F5F5F5"/>
          <w:lang w:val="en-GB"/>
        </w:rPr>
        <w:t>_interfaces</w:t>
      </w:r>
      <w:proofErr w:type="spellEnd"/>
      <w:r w:rsidRPr="005E7DD5">
        <w:rPr>
          <w:rFonts w:ascii="Arial" w:hAnsi="Arial" w:cs="Arial"/>
          <w:color w:val="232425"/>
          <w:shd w:val="clear" w:color="auto" w:fill="F5F5F5"/>
          <w:lang w:val="en-GB"/>
        </w:rPr>
        <w:t xml:space="preserve"> "C:\Users\a\Documents\PubliScript_Refactored\ai_interfaces\__pycache__" "C:\Users\a\Documents\PubliScript_Refactored\ai_interfaces\__init__.py" "C:\Users\a\Documents\PubliScript_Refactored\ai_interfaces\browser_manager.py" "C:\Users\a\Documents\PubliScript_Refactored\ai_interfaces\file_text_utils.py" "C:\Users\a\Documents\PubliScript_Refactored\ai_interfaces\genspark_driver.py" "C:\Users\a\Documents\PubliScript_Refactored\ai_interfaces\interaction_utils.py" </w:t>
      </w:r>
    </w:p>
    <w:p w14:paraId="3DB3FDF3" w14:textId="77777777" w:rsidR="005E7DD5" w:rsidRDefault="005E7DD5" w:rsidP="00625898">
      <w:pPr>
        <w:spacing w:before="120" w:after="160" w:line="259" w:lineRule="auto"/>
        <w:rPr>
          <w:rFonts w:ascii="Arial" w:hAnsi="Arial" w:cs="Arial"/>
          <w:color w:val="232425"/>
          <w:shd w:val="clear" w:color="auto" w:fill="F5F5F5"/>
          <w:lang w:val="en-GB"/>
        </w:rPr>
      </w:pPr>
    </w:p>
    <w:p w14:paraId="3C11AAEE" w14:textId="1EAF148C" w:rsidR="005E7DD5" w:rsidRDefault="005E7DD5" w:rsidP="00625898">
      <w:pPr>
        <w:spacing w:before="120" w:after="160" w:line="259" w:lineRule="auto"/>
        <w:rPr>
          <w:rFonts w:ascii="Courier New" w:eastAsia="Times New Roman" w:hAnsi="Courier New" w:cs="Courier New"/>
          <w:b/>
          <w:bCs/>
          <w:sz w:val="20"/>
          <w:szCs w:val="20"/>
          <w:lang w:val="en-GB" w:eastAsia="it-IT"/>
        </w:rPr>
      </w:pPr>
      <w:r w:rsidRPr="005E7DD5">
        <w:rPr>
          <w:rFonts w:ascii="Arial" w:hAnsi="Arial" w:cs="Arial"/>
          <w:color w:val="232425"/>
          <w:shd w:val="clear" w:color="auto" w:fill="F5F5F5"/>
          <w:lang w:val="en-GB"/>
        </w:rPr>
        <w:t>/</w:t>
      </w:r>
      <w:proofErr w:type="spellStart"/>
      <w:r w:rsidRPr="005E7DD5">
        <w:rPr>
          <w:rFonts w:ascii="Arial" w:hAnsi="Arial" w:cs="Arial"/>
          <w:color w:val="232425"/>
          <w:shd w:val="clear" w:color="auto" w:fill="F5F5F5"/>
          <w:lang w:val="en-GB"/>
        </w:rPr>
        <w:t>ui</w:t>
      </w:r>
      <w:proofErr w:type="spellEnd"/>
      <w:r w:rsidRPr="005E7DD5">
        <w:rPr>
          <w:rFonts w:ascii="Arial" w:hAnsi="Arial" w:cs="Arial"/>
          <w:color w:val="232425"/>
          <w:shd w:val="clear" w:color="auto" w:fill="F5F5F5"/>
          <w:lang w:val="en-GB"/>
        </w:rPr>
        <w:t xml:space="preserve">: "C:\Users\a\Documents\PubliScript_Refactored\ui\book_builder - </w:t>
      </w:r>
      <w:proofErr w:type="spellStart"/>
      <w:r w:rsidRPr="005E7DD5">
        <w:rPr>
          <w:rFonts w:ascii="Arial" w:hAnsi="Arial" w:cs="Arial"/>
          <w:color w:val="232425"/>
          <w:shd w:val="clear" w:color="auto" w:fill="F5F5F5"/>
          <w:lang w:val="en-GB"/>
        </w:rPr>
        <w:t>Copia.py.bak</w:t>
      </w:r>
      <w:proofErr w:type="spellEnd"/>
      <w:r w:rsidRPr="005E7DD5">
        <w:rPr>
          <w:rFonts w:ascii="Arial" w:hAnsi="Arial" w:cs="Arial"/>
          <w:color w:val="232425"/>
          <w:shd w:val="clear" w:color="auto" w:fill="F5F5F5"/>
          <w:lang w:val="en-GB"/>
        </w:rPr>
        <w:t>" "C:\Users\a\Documents\PubliScript_Refactored\ui\book_builder.py" "C:\Users\a\Documents\PubliScript_Refactored\ui\book_builder.py.backup" "C:\Users\a\Documents\PubliScript_Refactored\ui\chat_manager.py" "C:\Users\a\Documents\PubliScript_Refactored\ui\components.py" "C:\Users\a\Documents\PubliScript_Refactored\ui\cooldown_manager.py" "C:\Users\a\Documents\PubliScript_Refactored\ui\database_manager.py" "C:\Users\a\Documents\PubliScript_Refactored\ui\log_utils.py" "C:\Users\a\Documents\PubliScript_Refactored\ui\__pycache__" "C:\Users\a\Documents\PubliScript_Refactored\ui\__init__.py" "C:\Users\a\Documents\PubliScript_Refactored\ui\ai_connection.py" "C:\Users\a\Documents\PubliScript_Refactored\ui\app_launcher.py"</w:t>
      </w:r>
      <w:r>
        <w:rPr>
          <w:b/>
          <w:bCs/>
          <w:lang w:val="en-GB"/>
        </w:rPr>
        <w:br w:type="page"/>
      </w:r>
    </w:p>
    <w:p w14:paraId="18BCCAE8" w14:textId="172D3331" w:rsidR="005E7DD5" w:rsidRPr="005E7DD5" w:rsidRDefault="005E7DD5" w:rsidP="00625898">
      <w:pPr>
        <w:pStyle w:val="PreformattatoHTML"/>
        <w:shd w:val="clear" w:color="auto" w:fill="F5F5F5"/>
        <w:rPr>
          <w:rFonts w:ascii="Arial" w:hAnsi="Arial" w:cs="Arial"/>
          <w:color w:val="232425"/>
          <w:bdr w:val="single" w:sz="2" w:space="0" w:color="auto" w:frame="1"/>
          <w:lang w:val="en-GB"/>
        </w:rPr>
      </w:pPr>
      <w:r w:rsidRPr="005E7DD5">
        <w:rPr>
          <w:b/>
          <w:bCs/>
          <w:lang w:val="en-GB"/>
        </w:rPr>
        <w:lastRenderedPageBreak/>
        <w:t xml:space="preserve">Tutti </w:t>
      </w:r>
      <w:proofErr w:type="spellStart"/>
      <w:r w:rsidRPr="005E7DD5">
        <w:rPr>
          <w:b/>
          <w:bCs/>
          <w:lang w:val="en-GB"/>
        </w:rPr>
        <w:t>i</w:t>
      </w:r>
      <w:proofErr w:type="spellEnd"/>
      <w:r w:rsidRPr="005E7DD5">
        <w:rPr>
          <w:b/>
          <w:bCs/>
          <w:lang w:val="en-GB"/>
        </w:rPr>
        <w:t xml:space="preserve"> def di book_builder.py</w:t>
      </w:r>
      <w:r w:rsidRPr="005E7DD5">
        <w:rPr>
          <w:b/>
          <w:bCs/>
          <w:lang w:val="en-GB"/>
        </w:rPr>
        <w:br/>
      </w:r>
      <w:r w:rsidRPr="005E7DD5">
        <w:rPr>
          <w:b/>
          <w:bCs/>
          <w:lang w:val="en-GB"/>
        </w:rPr>
        <w:br/>
      </w:r>
      <w:r w:rsidRPr="005E7DD5">
        <w:rPr>
          <w:rFonts w:ascii="Arial" w:hAnsi="Arial" w:cs="Arial"/>
          <w:color w:val="232425"/>
          <w:bdr w:val="single" w:sz="2" w:space="0" w:color="auto" w:frame="1"/>
          <w:lang w:val="en-GB"/>
        </w:rPr>
        <w:t>C:\Users\a\Documents\PubliScript_Refactored&gt;findstr /n "def " ui\book_builder.py</w:t>
      </w:r>
    </w:p>
    <w:p w14:paraId="1DC0ED64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</w:pPr>
      <w:proofErr w:type="gram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28:   </w:t>
      </w:r>
      <w:proofErr w:type="gram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def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 __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init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__(self):</w:t>
      </w:r>
    </w:p>
    <w:p w14:paraId="0D5FD745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</w:pPr>
      <w:proofErr w:type="gram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78:   </w:t>
      </w:r>
      <w:proofErr w:type="gram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     # Prompt di analisi default</w:t>
      </w:r>
    </w:p>
    <w:p w14:paraId="30D21F8D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79:       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self.default_analysis_prompt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 = """1) Analizza la concorrenza su {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amazon_url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} per la keyword {keyword} nel mercato {market}: elenca i primi 10 risultati Amazon con titolo, sottotitolo, BSR, prezzo, recensioni, formato, keyword usate nei titoli, pattern visivi delle copertine; aggiungi dati da Google Trends, query emergenti e insight dai social; concludi con una tabella di sintesi e commento su cosa domina e cosa manca; scrivi in {lingua}, titoli e keyword nella lingua del {market}; concludi con la parola FINE.</w:t>
      </w:r>
    </w:p>
    <w:p w14:paraId="08112185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84:6) Genera 3 idee editoriali differenzianti per un nuovo libro su {keyword} nel mercato {market}: per ciascuna proposta definisci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lÔÇÖangolo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 editoriale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lÔÇÖapproccio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 (pratico, teorico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visualeÔÇ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ª), il target specifico e una USP sintetica (max 2 righe) che risponda ai bisogni emersi; scrivi in {lingua}, titoli e keyword nella lingua del {market}; concludi con la parola FINE.</w:t>
      </w:r>
    </w:p>
    <w:p w14:paraId="143F8EC3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</w:pPr>
      <w:proofErr w:type="gram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90:   </w:t>
      </w:r>
      <w:proofErr w:type="gram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def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recupera_ultimo_progetto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(self):</w:t>
      </w:r>
    </w:p>
    <w:p w14:paraId="65547F17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</w:pPr>
      <w:proofErr w:type="gram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94:   </w:t>
      </w:r>
      <w:proofErr w:type="gram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def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ripristina_ultima_analisi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(self):</w:t>
      </w:r>
    </w:p>
    <w:p w14:paraId="759C94A8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98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ripristina_analisi_da_database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(self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selected_index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start_from_phase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=None):</w:t>
      </w:r>
    </w:p>
    <w:p w14:paraId="12FFE22D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143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resume_analysis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(self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project_id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selected_phases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=None):</w:t>
      </w:r>
    </w:p>
    <w:p w14:paraId="7D94969C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192:            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process_prompt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(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prompt_text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):</w:t>
      </w:r>
    </w:p>
    <w:p w14:paraId="4862DCB3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240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load_projects_list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(self):</w:t>
      </w:r>
    </w:p>
    <w:p w14:paraId="13B9ACF3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253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check_existing_analysis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(self, keyword):</w:t>
      </w:r>
    </w:p>
    <w:p w14:paraId="552CABA9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257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load_project_details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(self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selected_index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):</w:t>
      </w:r>
    </w:p>
    <w:p w14:paraId="2DC253E1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261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diagnose_and_fix_database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(self):</w:t>
      </w:r>
    </w:p>
    <w:p w14:paraId="13189E48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265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export_project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(self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selected_index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):</w:t>
      </w:r>
    </w:p>
    <w:p w14:paraId="327CE4D5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269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update_project_count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(self):</w:t>
      </w:r>
    </w:p>
    <w:p w14:paraId="7C638D73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273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delete_project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(self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project_display_name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):</w:t>
      </w:r>
    </w:p>
    <w:p w14:paraId="12367F53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282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create_test_project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(self):</w:t>
      </w:r>
    </w:p>
    <w:p w14:paraId="4FBF4115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286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search_projects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(self, keyword=""):</w:t>
      </w:r>
    </w:p>
    <w:p w14:paraId="7730A9BA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290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get_database_stats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(self):</w:t>
      </w:r>
    </w:p>
    <w:p w14:paraId="20EC4261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296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add_log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(self, message):</w:t>
      </w:r>
    </w:p>
    <w:p w14:paraId="22BB35D1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300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log_prompt_location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(self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prompt_id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section_number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, action, details=None):</w:t>
      </w:r>
    </w:p>
    <w:p w14:paraId="030C5DB5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304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connect_callback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(self):</w:t>
      </w:r>
    </w:p>
    <w:p w14:paraId="0C73A6DF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315:                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log_get_call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(url):</w:t>
      </w:r>
    </w:p>
    <w:p w14:paraId="4BD582BE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359:        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log_get_call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(url):</w:t>
      </w:r>
    </w:p>
    <w:p w14:paraId="590599AA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480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add_url_change_monitor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(self):</w:t>
      </w:r>
    </w:p>
    <w:p w14:paraId="46E4F9D5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515:    def _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analyze_market_crisp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(self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book_type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, keyword, language, market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selected_phases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=None):</w:t>
      </w:r>
    </w:p>
    <w:p w14:paraId="59512982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547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execute_prompt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(self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prompt_text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step_id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=None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project_data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=None):</w:t>
      </w:r>
    </w:p>
    <w:p w14:paraId="19B244DC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</w:pPr>
      <w:proofErr w:type="gram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1005:   </w:t>
      </w:r>
      <w:proofErr w:type="gram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                     # Se la sezione ha fallito definitivamente - decisione se continuare</w:t>
      </w:r>
    </w:p>
    <w:p w14:paraId="67085D39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</w:pPr>
      <w:proofErr w:type="gram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1006:   </w:t>
      </w:r>
      <w:proofErr w:type="gram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                    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self.add_log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(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f"ÔØî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 Fallimento definitivo per sezione {i+1}/{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len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(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sections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)}")</w:t>
      </w:r>
    </w:p>
    <w:p w14:paraId="46ED417A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1007:                        print(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f"DEBUG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: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Fallimento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definitivo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 per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sezione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 {i+1}/{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len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(sections)}")</w:t>
      </w:r>
    </w:p>
    <w:p w14:paraId="16F5C322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1167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check_unresolved_placeholders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(self, text):</w:t>
      </w:r>
    </w:p>
    <w:p w14:paraId="6D4BB2B6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1173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get_clean_input_box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(self):</w:t>
      </w:r>
    </w:p>
    <w:p w14:paraId="0C13D546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1209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safe_text_input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(self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input_box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, text):</w:t>
      </w:r>
    </w:p>
    <w:p w14:paraId="6FE99A4B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1225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click_send_button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(self):</w:t>
      </w:r>
    </w:p>
    <w:p w14:paraId="6FD13477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1252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wait_for_stable_response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(self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max_wait_cycles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=45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stability_threshold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=5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cycle_wait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=20):</w:t>
      </w:r>
    </w:p>
    <w:p w14:paraId="47D6B7EF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1329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save_response_to_project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(self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project_data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prompt_id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, line, response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is_final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):</w:t>
      </w:r>
    </w:p>
    <w:p w14:paraId="135B2BA9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1400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process_combined_response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(self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response_list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prompt_id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project_data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):</w:t>
      </w:r>
    </w:p>
    <w:p w14:paraId="2BA6B216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1425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get_fallback_response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(self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prompt_id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project_data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):</w:t>
      </w:r>
    </w:p>
    <w:p w14:paraId="350AB89B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1451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execute_with_updates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(self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func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, *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args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, **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kwargs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):</w:t>
      </w:r>
    </w:p>
    <w:p w14:paraId="7758D824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1479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analyze_market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(self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book_type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, keyword, language, market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analysis_prompt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=None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use_crisp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=None):</w:t>
      </w:r>
    </w:p>
    <w:p w14:paraId="2668C202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</w:pPr>
      <w:proofErr w:type="gram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1489:   </w:t>
      </w:r>
      <w:proofErr w:type="gram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        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use_crisp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: Se True, usa il framework CRISP; se None, usa il valore di default</w:t>
      </w:r>
    </w:p>
    <w:p w14:paraId="1BE793FB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1684:                   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analysis_prompt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 =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self.default_analysis_prompt</w:t>
      </w:r>
      <w:proofErr w:type="spellEnd"/>
    </w:p>
    <w:p w14:paraId="1E24C214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1752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load_project_list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(self):</w:t>
      </w:r>
    </w:p>
    <w:p w14:paraId="03362E18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1802:    def _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analyze_market_legacy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(self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book_type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, keyword, language, market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analysis_prompt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):</w:t>
      </w:r>
    </w:p>
    <w:p w14:paraId="5093045E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1822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select_all_phases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(self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analysis_type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):</w:t>
      </w:r>
    </w:p>
    <w:p w14:paraId="331B6617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1841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deselect_all_phases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(self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analysis_type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):</w:t>
      </w:r>
    </w:p>
    <w:p w14:paraId="3D2845F7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1861:    def _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filter_legacy_prompt_sections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(self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analysis_prompt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selected_phases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):</w:t>
      </w:r>
    </w:p>
    <w:p w14:paraId="4D10E4C1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1872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take_debug_screenshot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(self, prefix):</w:t>
      </w:r>
    </w:p>
    <w:p w14:paraId="1C2499A8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lastRenderedPageBreak/>
        <w:t xml:space="preserve">1884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get_last_response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(self):</w:t>
      </w:r>
    </w:p>
    <w:p w14:paraId="432777D4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1958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handle_context_limit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(self):</w:t>
      </w:r>
    </w:p>
    <w:p w14:paraId="5C2CE9E3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2026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reset_context_manual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(self, driver):</w:t>
      </w:r>
    </w:p>
    <w:p w14:paraId="42159C8E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2129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update_analysis_status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(self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status_text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progress_percentage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=None):</w:t>
      </w:r>
    </w:p>
    <w:p w14:paraId="5223CD6D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2157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show_feedback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(self, title, message, type="info"):</w:t>
      </w:r>
    </w:p>
    <w:p w14:paraId="428CA045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2202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create_focused_context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(self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original_context_file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max_size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=8000):</w:t>
      </w:r>
    </w:p>
    <w:p w14:paraId="27ED5075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2280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send_essential_context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(self, driver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context_file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):</w:t>
      </w:r>
    </w:p>
    <w:p w14:paraId="563466BA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2352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check_for_generation_error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(self, response):</w:t>
      </w:r>
    </w:p>
    <w:p w14:paraId="3355DFB0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2412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handle_consecutive_errors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(self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prompt_text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max_retries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=3):</w:t>
      </w:r>
    </w:p>
    <w:p w14:paraId="00732EEB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2461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continue_analysis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(self):</w:t>
      </w:r>
    </w:p>
    <w:p w14:paraId="5DDBA7E3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2473:    def _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continue_analysis_crisp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(self):</w:t>
      </w:r>
    </w:p>
    <w:p w14:paraId="4EC4AA59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2506:        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continue_executor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(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prompt_text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):</w:t>
      </w:r>
    </w:p>
    <w:p w14:paraId="69C7F970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2541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complete_analysis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(self):</w:t>
      </w:r>
    </w:p>
    <w:p w14:paraId="37B9271D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3487:    def _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complete_analysis_crisp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(self):</w:t>
      </w:r>
    </w:p>
    <w:p w14:paraId="551E4CD0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3628:    def _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complete_analysis_legacy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(self):</w:t>
      </w:r>
    </w:p>
    <w:p w14:paraId="0675BA22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3793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create_selection_dialog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(self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titoli_options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indici_options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voice_style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):</w:t>
      </w:r>
    </w:p>
    <w:p w14:paraId="6D725369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</w:pPr>
      <w:proofErr w:type="gram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3799:   </w:t>
      </w:r>
      <w:proofErr w:type="gram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        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titoli_options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 = [{"id": 1, "titolo": "Il tuo nuovo libro", "sottotitolo": "", "display": "Titolo predefinito"}]</w:t>
      </w:r>
    </w:p>
    <w:p w14:paraId="55F6D1AA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</w:pPr>
      <w:proofErr w:type="gram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3801:   </w:t>
      </w:r>
      <w:proofErr w:type="gram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        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indici_options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 = [{"id": 1, "content": "INTRODUZIONE\n\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nCAPITOLO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 1: Fondamenti\n\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nCAPITOLO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 2: Metodologia\n\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nCAPITOLO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 3: Applicazione\n\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nCONCLUSIONE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", "display": "Indice predefinito"}]</w:t>
      </w:r>
    </w:p>
    <w:p w14:paraId="78D63D99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3864:        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update_title_preview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(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title_display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):</w:t>
      </w:r>
    </w:p>
    <w:p w14:paraId="4E06046D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3870:        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update_index_preview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(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index_display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):</w:t>
      </w:r>
    </w:p>
    <w:p w14:paraId="57E4AE86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3876:        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confirm_selection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(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title_display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index_display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voice_style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):</w:t>
      </w:r>
    </w:p>
    <w:p w14:paraId="7B083E37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</w:pPr>
      <w:proofErr w:type="gram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3911:   </w:t>
      </w:r>
      <w:proofErr w:type="gram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        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def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cancel_selection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():</w:t>
      </w:r>
    </w:p>
    <w:p w14:paraId="0647C7A2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</w:pPr>
      <w:proofErr w:type="gram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3912:   </w:t>
      </w:r>
      <w:proofErr w:type="gram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             # Usa i valori predefiniti</w:t>
      </w:r>
    </w:p>
    <w:p w14:paraId="0AC24AE0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</w:pPr>
      <w:proofErr w:type="gram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3913:   </w:t>
      </w:r>
      <w:proofErr w:type="gram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            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default_title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 =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titoli_options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[0]["titolo"] + " - " +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titoli_options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[0]["sottotitolo"]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if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titoli_options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 else "Il tuo nuovo libro"</w:t>
      </w:r>
    </w:p>
    <w:p w14:paraId="5ABF2F9E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</w:pPr>
      <w:proofErr w:type="gram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3914:   </w:t>
      </w:r>
      <w:proofErr w:type="gram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            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default_index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 =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indici_options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[0]["content"]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if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indici_options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 else "INTRODUZIONE\n\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nCAPITOLO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 1: Fondamenti\n\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nCAPITOLO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 2: Metodologia\n\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nCAPITOLO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 3: Applicazione\n\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nCONCLUSIONE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"</w:t>
      </w:r>
    </w:p>
    <w:p w14:paraId="73929BBC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3918:                   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self.book_title.update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(value=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default_title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)</w:t>
      </w:r>
    </w:p>
    <w:p w14:paraId="5A6D653F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3921:                   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self.book_index.update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(value=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default_index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)</w:t>
      </w:r>
    </w:p>
    <w:p w14:paraId="31D1F5BC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</w:pPr>
      <w:proofErr w:type="gram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3926:   </w:t>
      </w:r>
      <w:proofErr w:type="gram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            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self.add_log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("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ÔÜá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´©Å Selezione annullata, usati valori predefiniti")</w:t>
      </w:r>
    </w:p>
    <w:p w14:paraId="5ECCEA96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3959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handle_selection_result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(self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title_display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index_display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voice_style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):</w:t>
      </w:r>
    </w:p>
    <w:p w14:paraId="76506CA8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3999:    def _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generate_book_crisp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(self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book_title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book_language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voice_style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book_index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):</w:t>
      </w:r>
    </w:p>
    <w:p w14:paraId="06656604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4229:    def _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generate_book_legacy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(self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book_title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book_language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voice_style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book_index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):</w:t>
      </w:r>
    </w:p>
    <w:p w14:paraId="7B075A07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4249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split_prompt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(self, text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prompt_id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=None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section_number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=None):</w:t>
      </w:r>
    </w:p>
    <w:p w14:paraId="6415AFAF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4290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send_to_genspark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(self, text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prompt_id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=None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section_number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=None):</w:t>
      </w:r>
    </w:p>
    <w:p w14:paraId="2F01B134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4320:    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update_ui_and_return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(response, success=True, message=None):</w:t>
      </w:r>
    </w:p>
    <w:p w14:paraId="6EF7EF8E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4858:    def _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set_use_crisp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(self, value):</w:t>
      </w:r>
    </w:p>
    <w:p w14:paraId="38AE085B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4869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log_history_string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(self):</w:t>
      </w:r>
    </w:p>
    <w:p w14:paraId="078368F3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4873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generate_book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(self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book_title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book_language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voice_style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book_index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):</w:t>
      </w:r>
    </w:p>
    <w:p w14:paraId="575DD63E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4952:    def _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parse_book_index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(self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book_index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):</w:t>
      </w:r>
    </w:p>
    <w:p w14:paraId="45F0E98E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4980:    def _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load_chapter_prompt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(self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book_type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):</w:t>
      </w:r>
    </w:p>
    <w:p w14:paraId="463CCF0B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</w:pPr>
      <w:proofErr w:type="gram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4982:   </w:t>
      </w:r>
      <w:proofErr w:type="gram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     # Cerca prima in un file, altrimenti usa il template predefinito</w:t>
      </w:r>
    </w:p>
    <w:p w14:paraId="25DFA666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4988:            # Template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predefinito</w:t>
      </w:r>
      <w:proofErr w:type="spellEnd"/>
    </w:p>
    <w:p w14:paraId="0FFF62E3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5014:    def _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handle_missing_placeholders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(self, text):</w:t>
      </w:r>
    </w:p>
    <w:p w14:paraId="53814B0C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5026:    def _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generate_chapter_content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(self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chapter_title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, prompt):</w:t>
      </w:r>
    </w:p>
    <w:p w14:paraId="2228E81F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5058:    def _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save_chapter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(self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chapter_title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chapter_content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book_title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):</w:t>
      </w:r>
    </w:p>
    <w:p w14:paraId="165DC229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5089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load_analysis_results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(self):</w:t>
      </w:r>
    </w:p>
    <w:p w14:paraId="25EE4AA8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5220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export_to_docx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(self):</w:t>
      </w:r>
    </w:p>
    <w:p w14:paraId="41B2C581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5311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export_to_pdf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(self):</w:t>
      </w:r>
    </w:p>
    <w:p w14:paraId="024FC1BB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5346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export_to_txt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(self):</w:t>
      </w:r>
    </w:p>
    <w:p w14:paraId="48C7CA92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</w:pPr>
      <w:proofErr w:type="gram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5356:   </w:t>
      </w:r>
      <w:proofErr w:type="gram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         # 2. Ottieni la keyword corrente o usa un valore predefinito</w:t>
      </w:r>
    </w:p>
    <w:p w14:paraId="33B32041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5380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debug_check_components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(self):</w:t>
      </w:r>
    </w:p>
    <w:p w14:paraId="79E92697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5391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load_saved_analyses_list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(self):</w:t>
      </w:r>
    </w:p>
    <w:p w14:paraId="007A6BEA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5407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load_saved_analysis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(self, keyword):</w:t>
      </w:r>
    </w:p>
    <w:p w14:paraId="738AA9A0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5437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get_current_keyword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(self):</w:t>
      </w:r>
    </w:p>
    <w:p w14:paraId="299A531E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lastRenderedPageBreak/>
        <w:t xml:space="preserve">5465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create_interface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(self):</w:t>
      </w:r>
    </w:p>
    <w:p w14:paraId="20736BCF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5558:                                    value=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self.default_analysis_prompt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,</w:t>
      </w:r>
    </w:p>
    <w:p w14:paraId="06FBA9BD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</w:pPr>
      <w:proofErr w:type="gram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6137:   </w:t>
      </w:r>
      <w:proofErr w:type="gram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        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def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clear_logs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():</w:t>
      </w:r>
    </w:p>
    <w:p w14:paraId="7FAB5A59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</w:pPr>
      <w:proofErr w:type="gram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6218:   </w:t>
      </w:r>
      <w:proofErr w:type="gram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         # Nel metodo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create_interface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 xml:space="preserve">, dopo aver definito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load_analysis_btn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eastAsia="it-IT"/>
        </w:rPr>
        <w:t>:</w:t>
      </w:r>
    </w:p>
    <w:p w14:paraId="6BB60C5A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6265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format_analysis_results_html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(self, keyword, market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book_type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, language, context=None):</w:t>
      </w:r>
    </w:p>
    <w:p w14:paraId="4204DAFF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6414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process_text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(self, text):</w:t>
      </w:r>
    </w:p>
    <w:p w14:paraId="4F523DAE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6432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process_list_html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(self, content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list_type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):</w:t>
      </w:r>
    </w:p>
    <w:p w14:paraId="21151C45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6491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process_patterns_html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(self, content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pattern_type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):</w:t>
      </w:r>
    </w:p>
    <w:p w14:paraId="41EA57A9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6564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process_table_html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(self, content):</w:t>
      </w:r>
    </w:p>
    <w:p w14:paraId="5631CB01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6605: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apply_debug_patching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(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builder_instance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):</w:t>
      </w:r>
    </w:p>
    <w:p w14:paraId="4F45D2AF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6616:    def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debug_send_to_genspark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(self, text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prompt_id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 xml:space="preserve">=None, </w:t>
      </w:r>
      <w:proofErr w:type="spellStart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section_number</w:t>
      </w:r>
      <w:proofErr w:type="spellEnd"/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=None):</w:t>
      </w:r>
    </w:p>
    <w:p w14:paraId="44B05DF0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</w:pPr>
    </w:p>
    <w:p w14:paraId="3D109C46" w14:textId="77777777" w:rsidR="005E7DD5" w:rsidRPr="005E7DD5" w:rsidRDefault="005E7DD5" w:rsidP="00625898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232425"/>
          <w:sz w:val="24"/>
          <w:szCs w:val="24"/>
          <w:lang w:val="en-GB" w:eastAsia="it-IT"/>
        </w:rPr>
      </w:pPr>
      <w:r w:rsidRPr="005E7DD5">
        <w:rPr>
          <w:rFonts w:ascii="Arial" w:eastAsia="Times New Roman" w:hAnsi="Arial" w:cs="Arial"/>
          <w:color w:val="232425"/>
          <w:sz w:val="20"/>
          <w:szCs w:val="20"/>
          <w:bdr w:val="single" w:sz="2" w:space="0" w:color="auto" w:frame="1"/>
          <w:lang w:val="en-GB" w:eastAsia="it-IT"/>
        </w:rPr>
        <w:t>C:\Users\a\Documents\PubliScript_Refactored&gt;</w:t>
      </w:r>
    </w:p>
    <w:p w14:paraId="2EC093B5" w14:textId="41480C56" w:rsidR="005E7DD5" w:rsidRPr="005E7DD5" w:rsidRDefault="005E7DD5" w:rsidP="00625898">
      <w:pPr>
        <w:rPr>
          <w:b/>
          <w:bCs/>
          <w:lang w:val="en-GB"/>
        </w:rPr>
      </w:pPr>
    </w:p>
    <w:p w14:paraId="76E372AE" w14:textId="77777777" w:rsidR="005E7DD5" w:rsidRPr="005E7DD5" w:rsidRDefault="005E7DD5" w:rsidP="00625898">
      <w:pPr>
        <w:rPr>
          <w:b/>
          <w:bCs/>
          <w:lang w:val="en-GB"/>
        </w:rPr>
      </w:pPr>
    </w:p>
    <w:p w14:paraId="403CA6FC" w14:textId="2CEF6431" w:rsidR="005E7DD5" w:rsidRPr="005E7DD5" w:rsidRDefault="005E7DD5" w:rsidP="00625898">
      <w:pPr>
        <w:rPr>
          <w:b/>
          <w:bCs/>
        </w:rPr>
      </w:pPr>
      <w:r w:rsidRPr="005E7DD5">
        <w:rPr>
          <w:b/>
          <w:bCs/>
        </w:rPr>
        <w:t>1. Da spostare in framework/book_generator.py:</w:t>
      </w:r>
    </w:p>
    <w:p w14:paraId="71DEF413" w14:textId="77777777" w:rsidR="005E7DD5" w:rsidRPr="005E7DD5" w:rsidRDefault="005E7DD5" w:rsidP="00625898">
      <w:pPr>
        <w:numPr>
          <w:ilvl w:val="0"/>
          <w:numId w:val="1"/>
        </w:numPr>
      </w:pPr>
      <w:r w:rsidRPr="005E7DD5">
        <w:t>_</w:t>
      </w:r>
      <w:proofErr w:type="spellStart"/>
      <w:r w:rsidRPr="005E7DD5">
        <w:t>generate_book_crisp</w:t>
      </w:r>
      <w:proofErr w:type="spellEnd"/>
      <w:r w:rsidRPr="005E7DD5">
        <w:t> (riga 3999)</w:t>
      </w:r>
    </w:p>
    <w:p w14:paraId="114677A3" w14:textId="77777777" w:rsidR="005E7DD5" w:rsidRPr="005E7DD5" w:rsidRDefault="005E7DD5" w:rsidP="00625898">
      <w:pPr>
        <w:numPr>
          <w:ilvl w:val="0"/>
          <w:numId w:val="1"/>
        </w:numPr>
      </w:pPr>
      <w:r w:rsidRPr="005E7DD5">
        <w:t>_</w:t>
      </w:r>
      <w:proofErr w:type="spellStart"/>
      <w:r w:rsidRPr="005E7DD5">
        <w:t>generate_book_legacy</w:t>
      </w:r>
      <w:proofErr w:type="spellEnd"/>
      <w:r w:rsidRPr="005E7DD5">
        <w:t> (riga 4229)</w:t>
      </w:r>
    </w:p>
    <w:p w14:paraId="57687012" w14:textId="77777777" w:rsidR="005E7DD5" w:rsidRPr="005E7DD5" w:rsidRDefault="005E7DD5" w:rsidP="00625898">
      <w:pPr>
        <w:numPr>
          <w:ilvl w:val="0"/>
          <w:numId w:val="1"/>
        </w:numPr>
      </w:pPr>
      <w:proofErr w:type="spellStart"/>
      <w:r w:rsidRPr="005E7DD5">
        <w:t>generate_book</w:t>
      </w:r>
      <w:proofErr w:type="spellEnd"/>
      <w:r w:rsidRPr="005E7DD5">
        <w:t> (riga 4873)</w:t>
      </w:r>
    </w:p>
    <w:p w14:paraId="5CA043CB" w14:textId="77777777" w:rsidR="005E7DD5" w:rsidRPr="005E7DD5" w:rsidRDefault="005E7DD5" w:rsidP="00625898">
      <w:pPr>
        <w:numPr>
          <w:ilvl w:val="0"/>
          <w:numId w:val="1"/>
        </w:numPr>
      </w:pPr>
      <w:r w:rsidRPr="005E7DD5">
        <w:t>_</w:t>
      </w:r>
      <w:proofErr w:type="spellStart"/>
      <w:r w:rsidRPr="005E7DD5">
        <w:t>parse_book_index</w:t>
      </w:r>
      <w:proofErr w:type="spellEnd"/>
      <w:r w:rsidRPr="005E7DD5">
        <w:t> (riga 4952)</w:t>
      </w:r>
    </w:p>
    <w:p w14:paraId="0B55BA1C" w14:textId="77777777" w:rsidR="005E7DD5" w:rsidRPr="005E7DD5" w:rsidRDefault="005E7DD5" w:rsidP="00625898">
      <w:pPr>
        <w:numPr>
          <w:ilvl w:val="0"/>
          <w:numId w:val="1"/>
        </w:numPr>
      </w:pPr>
      <w:r w:rsidRPr="005E7DD5">
        <w:t>_</w:t>
      </w:r>
      <w:proofErr w:type="spellStart"/>
      <w:r w:rsidRPr="005E7DD5">
        <w:t>load_chapter_prompt</w:t>
      </w:r>
      <w:proofErr w:type="spellEnd"/>
      <w:r w:rsidRPr="005E7DD5">
        <w:t> (riga 4980)</w:t>
      </w:r>
    </w:p>
    <w:p w14:paraId="72D18535" w14:textId="77777777" w:rsidR="005E7DD5" w:rsidRPr="005E7DD5" w:rsidRDefault="005E7DD5" w:rsidP="00625898">
      <w:pPr>
        <w:numPr>
          <w:ilvl w:val="0"/>
          <w:numId w:val="1"/>
        </w:numPr>
      </w:pPr>
      <w:r w:rsidRPr="005E7DD5">
        <w:t>_</w:t>
      </w:r>
      <w:proofErr w:type="spellStart"/>
      <w:r w:rsidRPr="005E7DD5">
        <w:t>handle_missing_placeholders</w:t>
      </w:r>
      <w:proofErr w:type="spellEnd"/>
      <w:r w:rsidRPr="005E7DD5">
        <w:t> (riga 5014)</w:t>
      </w:r>
    </w:p>
    <w:p w14:paraId="6AF03591" w14:textId="77777777" w:rsidR="005E7DD5" w:rsidRPr="005E7DD5" w:rsidRDefault="005E7DD5" w:rsidP="00625898">
      <w:pPr>
        <w:numPr>
          <w:ilvl w:val="0"/>
          <w:numId w:val="1"/>
        </w:numPr>
      </w:pPr>
      <w:r w:rsidRPr="005E7DD5">
        <w:t>_</w:t>
      </w:r>
      <w:proofErr w:type="spellStart"/>
      <w:r w:rsidRPr="005E7DD5">
        <w:t>generate_chapter_content</w:t>
      </w:r>
      <w:proofErr w:type="spellEnd"/>
      <w:r w:rsidRPr="005E7DD5">
        <w:t> (riga 5026)</w:t>
      </w:r>
    </w:p>
    <w:p w14:paraId="1C43EA7F" w14:textId="77777777" w:rsidR="005E7DD5" w:rsidRPr="005E7DD5" w:rsidRDefault="005E7DD5" w:rsidP="00625898">
      <w:pPr>
        <w:numPr>
          <w:ilvl w:val="0"/>
          <w:numId w:val="1"/>
        </w:numPr>
      </w:pPr>
      <w:r w:rsidRPr="005E7DD5">
        <w:t>_</w:t>
      </w:r>
      <w:proofErr w:type="spellStart"/>
      <w:r w:rsidRPr="005E7DD5">
        <w:t>save_chapter</w:t>
      </w:r>
      <w:proofErr w:type="spellEnd"/>
      <w:r w:rsidRPr="005E7DD5">
        <w:t> (riga 5058)</w:t>
      </w:r>
    </w:p>
    <w:p w14:paraId="7487D67C" w14:textId="77777777" w:rsidR="005E7DD5" w:rsidRPr="005E7DD5" w:rsidRDefault="005E7DD5" w:rsidP="00625898">
      <w:pPr>
        <w:rPr>
          <w:b/>
          <w:bCs/>
        </w:rPr>
      </w:pPr>
      <w:r w:rsidRPr="005E7DD5">
        <w:rPr>
          <w:b/>
          <w:bCs/>
        </w:rPr>
        <w:t>2. Da spostare in framework/formatters.py:</w:t>
      </w:r>
    </w:p>
    <w:p w14:paraId="1A3C56C6" w14:textId="77777777" w:rsidR="005E7DD5" w:rsidRPr="005E7DD5" w:rsidRDefault="005E7DD5" w:rsidP="00625898">
      <w:pPr>
        <w:numPr>
          <w:ilvl w:val="0"/>
          <w:numId w:val="2"/>
        </w:numPr>
        <w:rPr>
          <w:lang w:val="en-GB"/>
        </w:rPr>
      </w:pPr>
      <w:proofErr w:type="spellStart"/>
      <w:r w:rsidRPr="005E7DD5">
        <w:rPr>
          <w:lang w:val="en-GB"/>
        </w:rPr>
        <w:t>format_analysis_results_html</w:t>
      </w:r>
      <w:proofErr w:type="spellEnd"/>
      <w:r w:rsidRPr="005E7DD5">
        <w:rPr>
          <w:lang w:val="en-GB"/>
        </w:rPr>
        <w:t> (</w:t>
      </w:r>
      <w:proofErr w:type="spellStart"/>
      <w:r w:rsidRPr="005E7DD5">
        <w:rPr>
          <w:lang w:val="en-GB"/>
        </w:rPr>
        <w:t>riga</w:t>
      </w:r>
      <w:proofErr w:type="spellEnd"/>
      <w:r w:rsidRPr="005E7DD5">
        <w:rPr>
          <w:lang w:val="en-GB"/>
        </w:rPr>
        <w:t xml:space="preserve"> 6265)</w:t>
      </w:r>
    </w:p>
    <w:p w14:paraId="17D9A9FF" w14:textId="77777777" w:rsidR="005E7DD5" w:rsidRPr="005E7DD5" w:rsidRDefault="005E7DD5" w:rsidP="00625898">
      <w:pPr>
        <w:numPr>
          <w:ilvl w:val="0"/>
          <w:numId w:val="2"/>
        </w:numPr>
      </w:pPr>
      <w:proofErr w:type="spellStart"/>
      <w:r w:rsidRPr="005E7DD5">
        <w:t>process_text</w:t>
      </w:r>
      <w:proofErr w:type="spellEnd"/>
      <w:r w:rsidRPr="005E7DD5">
        <w:t> (riga 6414)</w:t>
      </w:r>
    </w:p>
    <w:p w14:paraId="145B5ABB" w14:textId="77777777" w:rsidR="005E7DD5" w:rsidRPr="005E7DD5" w:rsidRDefault="005E7DD5" w:rsidP="00625898">
      <w:pPr>
        <w:numPr>
          <w:ilvl w:val="0"/>
          <w:numId w:val="2"/>
        </w:numPr>
      </w:pPr>
      <w:proofErr w:type="spellStart"/>
      <w:r w:rsidRPr="005E7DD5">
        <w:t>process_list_html</w:t>
      </w:r>
      <w:proofErr w:type="spellEnd"/>
      <w:r w:rsidRPr="005E7DD5">
        <w:t> (riga 6432)</w:t>
      </w:r>
    </w:p>
    <w:p w14:paraId="0FB4692A" w14:textId="77777777" w:rsidR="005E7DD5" w:rsidRPr="005E7DD5" w:rsidRDefault="005E7DD5" w:rsidP="00625898">
      <w:pPr>
        <w:numPr>
          <w:ilvl w:val="0"/>
          <w:numId w:val="2"/>
        </w:numPr>
      </w:pPr>
      <w:proofErr w:type="spellStart"/>
      <w:r w:rsidRPr="005E7DD5">
        <w:t>process_patterns_html</w:t>
      </w:r>
      <w:proofErr w:type="spellEnd"/>
      <w:r w:rsidRPr="005E7DD5">
        <w:t> (riga 6491)</w:t>
      </w:r>
    </w:p>
    <w:p w14:paraId="173330B3" w14:textId="77777777" w:rsidR="005E7DD5" w:rsidRPr="005E7DD5" w:rsidRDefault="005E7DD5" w:rsidP="00625898">
      <w:pPr>
        <w:numPr>
          <w:ilvl w:val="0"/>
          <w:numId w:val="2"/>
        </w:numPr>
      </w:pPr>
      <w:proofErr w:type="spellStart"/>
      <w:r w:rsidRPr="005E7DD5">
        <w:t>process_table_html</w:t>
      </w:r>
      <w:proofErr w:type="spellEnd"/>
      <w:r w:rsidRPr="005E7DD5">
        <w:t> (riga 6564)</w:t>
      </w:r>
    </w:p>
    <w:p w14:paraId="21DFFE99" w14:textId="77777777" w:rsidR="005E7DD5" w:rsidRPr="005E7DD5" w:rsidRDefault="005E7DD5" w:rsidP="00625898">
      <w:pPr>
        <w:rPr>
          <w:b/>
          <w:bCs/>
        </w:rPr>
      </w:pPr>
      <w:r w:rsidRPr="005E7DD5">
        <w:rPr>
          <w:b/>
          <w:bCs/>
        </w:rPr>
        <w:t>3. Da spostare in </w:t>
      </w:r>
      <w:proofErr w:type="spellStart"/>
      <w:r w:rsidRPr="005E7DD5">
        <w:rPr>
          <w:b/>
          <w:bCs/>
        </w:rPr>
        <w:t>ai_interfaces</w:t>
      </w:r>
      <w:proofErr w:type="spellEnd"/>
      <w:r w:rsidRPr="005E7DD5">
        <w:rPr>
          <w:b/>
          <w:bCs/>
        </w:rPr>
        <w:t>/context_manager.py:</w:t>
      </w:r>
    </w:p>
    <w:p w14:paraId="2936F692" w14:textId="77777777" w:rsidR="005E7DD5" w:rsidRPr="005E7DD5" w:rsidRDefault="005E7DD5" w:rsidP="00625898">
      <w:pPr>
        <w:numPr>
          <w:ilvl w:val="0"/>
          <w:numId w:val="3"/>
        </w:numPr>
      </w:pPr>
      <w:proofErr w:type="spellStart"/>
      <w:r w:rsidRPr="005E7DD5">
        <w:t>create_focused_context</w:t>
      </w:r>
      <w:proofErr w:type="spellEnd"/>
      <w:r w:rsidRPr="005E7DD5">
        <w:t> (riga 2202)</w:t>
      </w:r>
    </w:p>
    <w:p w14:paraId="3C9E015A" w14:textId="77777777" w:rsidR="005E7DD5" w:rsidRPr="005E7DD5" w:rsidRDefault="005E7DD5" w:rsidP="00625898">
      <w:pPr>
        <w:numPr>
          <w:ilvl w:val="0"/>
          <w:numId w:val="3"/>
        </w:numPr>
      </w:pPr>
      <w:proofErr w:type="spellStart"/>
      <w:r w:rsidRPr="005E7DD5">
        <w:t>send_essential_context</w:t>
      </w:r>
      <w:proofErr w:type="spellEnd"/>
      <w:r w:rsidRPr="005E7DD5">
        <w:t> (riga 2280)</w:t>
      </w:r>
    </w:p>
    <w:p w14:paraId="14A6AA05" w14:textId="77777777" w:rsidR="005E7DD5" w:rsidRPr="005E7DD5" w:rsidRDefault="005E7DD5" w:rsidP="00625898">
      <w:pPr>
        <w:numPr>
          <w:ilvl w:val="0"/>
          <w:numId w:val="3"/>
        </w:numPr>
      </w:pPr>
      <w:proofErr w:type="spellStart"/>
      <w:r w:rsidRPr="005E7DD5">
        <w:t>handle_context_limit</w:t>
      </w:r>
      <w:proofErr w:type="spellEnd"/>
      <w:r w:rsidRPr="005E7DD5">
        <w:t> (riga 1958) - già spostato?</w:t>
      </w:r>
    </w:p>
    <w:p w14:paraId="58D550DD" w14:textId="77777777" w:rsidR="005E7DD5" w:rsidRPr="005E7DD5" w:rsidRDefault="005E7DD5" w:rsidP="00625898">
      <w:pPr>
        <w:numPr>
          <w:ilvl w:val="0"/>
          <w:numId w:val="3"/>
        </w:numPr>
      </w:pPr>
      <w:proofErr w:type="spellStart"/>
      <w:r w:rsidRPr="005E7DD5">
        <w:t>reset_context_manual</w:t>
      </w:r>
      <w:proofErr w:type="spellEnd"/>
      <w:r w:rsidRPr="005E7DD5">
        <w:t> (riga 2026) - già spostato?</w:t>
      </w:r>
    </w:p>
    <w:p w14:paraId="0A8C2054" w14:textId="77777777" w:rsidR="005E7DD5" w:rsidRPr="005E7DD5" w:rsidRDefault="005E7DD5" w:rsidP="00625898">
      <w:pPr>
        <w:rPr>
          <w:b/>
          <w:bCs/>
        </w:rPr>
      </w:pPr>
      <w:r w:rsidRPr="005E7DD5">
        <w:rPr>
          <w:b/>
          <w:bCs/>
        </w:rPr>
        <w:t>4. Da spostare in </w:t>
      </w:r>
      <w:proofErr w:type="spellStart"/>
      <w:r w:rsidRPr="005E7DD5">
        <w:rPr>
          <w:b/>
          <w:bCs/>
        </w:rPr>
        <w:t>ui</w:t>
      </w:r>
      <w:proofErr w:type="spellEnd"/>
      <w:r w:rsidRPr="005E7DD5">
        <w:rPr>
          <w:b/>
          <w:bCs/>
        </w:rPr>
        <w:t>/interface_utils.py:</w:t>
      </w:r>
    </w:p>
    <w:p w14:paraId="3CC0FB86" w14:textId="77777777" w:rsidR="005E7DD5" w:rsidRPr="005E7DD5" w:rsidRDefault="005E7DD5" w:rsidP="00625898">
      <w:pPr>
        <w:numPr>
          <w:ilvl w:val="0"/>
          <w:numId w:val="4"/>
        </w:numPr>
      </w:pPr>
      <w:proofErr w:type="spellStart"/>
      <w:r w:rsidRPr="005E7DD5">
        <w:t>update_analysis_status</w:t>
      </w:r>
      <w:proofErr w:type="spellEnd"/>
      <w:r w:rsidRPr="005E7DD5">
        <w:t> (riga 2129)</w:t>
      </w:r>
    </w:p>
    <w:p w14:paraId="527E28AF" w14:textId="77777777" w:rsidR="005E7DD5" w:rsidRPr="005E7DD5" w:rsidRDefault="005E7DD5" w:rsidP="00625898">
      <w:pPr>
        <w:numPr>
          <w:ilvl w:val="0"/>
          <w:numId w:val="4"/>
        </w:numPr>
      </w:pPr>
      <w:proofErr w:type="spellStart"/>
      <w:r w:rsidRPr="005E7DD5">
        <w:t>show_feedback</w:t>
      </w:r>
      <w:proofErr w:type="spellEnd"/>
      <w:r w:rsidRPr="005E7DD5">
        <w:t> (riga 2157)</w:t>
      </w:r>
    </w:p>
    <w:p w14:paraId="4CEB95B8" w14:textId="77777777" w:rsidR="005E7DD5" w:rsidRPr="005E7DD5" w:rsidRDefault="005E7DD5" w:rsidP="00625898">
      <w:pPr>
        <w:numPr>
          <w:ilvl w:val="0"/>
          <w:numId w:val="4"/>
        </w:numPr>
      </w:pPr>
      <w:proofErr w:type="spellStart"/>
      <w:r w:rsidRPr="005E7DD5">
        <w:t>debug_check_components</w:t>
      </w:r>
      <w:proofErr w:type="spellEnd"/>
      <w:r w:rsidRPr="005E7DD5">
        <w:t> (riga 5380)</w:t>
      </w:r>
    </w:p>
    <w:p w14:paraId="04DB8D03" w14:textId="77777777" w:rsidR="005E7DD5" w:rsidRPr="005E7DD5" w:rsidRDefault="005E7DD5" w:rsidP="00625898">
      <w:pPr>
        <w:rPr>
          <w:b/>
          <w:bCs/>
        </w:rPr>
      </w:pPr>
      <w:r w:rsidRPr="005E7DD5">
        <w:rPr>
          <w:b/>
          <w:bCs/>
        </w:rPr>
        <w:t>5. Funzioni per file utility generici</w:t>
      </w:r>
    </w:p>
    <w:p w14:paraId="75BD6568" w14:textId="77777777" w:rsidR="005E7DD5" w:rsidRPr="005E7DD5" w:rsidRDefault="005E7DD5" w:rsidP="00625898">
      <w:pPr>
        <w:numPr>
          <w:ilvl w:val="0"/>
          <w:numId w:val="5"/>
        </w:numPr>
        <w:rPr>
          <w:lang w:val="en-GB"/>
        </w:rPr>
      </w:pPr>
      <w:proofErr w:type="spellStart"/>
      <w:r w:rsidRPr="005E7DD5">
        <w:rPr>
          <w:lang w:val="en-GB"/>
        </w:rPr>
        <w:t>execute_with_updates</w:t>
      </w:r>
      <w:proofErr w:type="spellEnd"/>
      <w:r w:rsidRPr="005E7DD5">
        <w:rPr>
          <w:lang w:val="en-GB"/>
        </w:rPr>
        <w:t> (</w:t>
      </w:r>
      <w:proofErr w:type="spellStart"/>
      <w:r w:rsidRPr="005E7DD5">
        <w:rPr>
          <w:lang w:val="en-GB"/>
        </w:rPr>
        <w:t>riga</w:t>
      </w:r>
      <w:proofErr w:type="spellEnd"/>
      <w:r w:rsidRPr="005E7DD5">
        <w:rPr>
          <w:lang w:val="en-GB"/>
        </w:rPr>
        <w:t xml:space="preserve"> 1451) → framework/utils.py</w:t>
      </w:r>
    </w:p>
    <w:p w14:paraId="7DE84542" w14:textId="77777777" w:rsidR="005E7DD5" w:rsidRPr="005E7DD5" w:rsidRDefault="005E7DD5" w:rsidP="00625898">
      <w:pPr>
        <w:numPr>
          <w:ilvl w:val="0"/>
          <w:numId w:val="5"/>
        </w:numPr>
        <w:rPr>
          <w:lang w:val="en-GB"/>
        </w:rPr>
      </w:pPr>
      <w:proofErr w:type="spellStart"/>
      <w:r w:rsidRPr="005E7DD5">
        <w:rPr>
          <w:lang w:val="en-GB"/>
        </w:rPr>
        <w:t>check_unresolved_placeholders</w:t>
      </w:r>
      <w:proofErr w:type="spellEnd"/>
      <w:r w:rsidRPr="005E7DD5">
        <w:rPr>
          <w:lang w:val="en-GB"/>
        </w:rPr>
        <w:t> (</w:t>
      </w:r>
      <w:proofErr w:type="spellStart"/>
      <w:r w:rsidRPr="005E7DD5">
        <w:rPr>
          <w:lang w:val="en-GB"/>
        </w:rPr>
        <w:t>riga</w:t>
      </w:r>
      <w:proofErr w:type="spellEnd"/>
      <w:r w:rsidRPr="005E7DD5">
        <w:rPr>
          <w:lang w:val="en-GB"/>
        </w:rPr>
        <w:t xml:space="preserve"> 1167) → framework/utils.py o </w:t>
      </w:r>
      <w:proofErr w:type="spellStart"/>
      <w:r w:rsidRPr="005E7DD5">
        <w:rPr>
          <w:lang w:val="en-GB"/>
        </w:rPr>
        <w:t>già</w:t>
      </w:r>
      <w:proofErr w:type="spellEnd"/>
      <w:r w:rsidRPr="005E7DD5">
        <w:rPr>
          <w:lang w:val="en-GB"/>
        </w:rPr>
        <w:t xml:space="preserve"> </w:t>
      </w:r>
      <w:proofErr w:type="spellStart"/>
      <w:r w:rsidRPr="005E7DD5">
        <w:rPr>
          <w:lang w:val="en-GB"/>
        </w:rPr>
        <w:t>spostato</w:t>
      </w:r>
      <w:proofErr w:type="spellEnd"/>
      <w:r w:rsidRPr="005E7DD5">
        <w:rPr>
          <w:lang w:val="en-GB"/>
        </w:rPr>
        <w:t>?</w:t>
      </w:r>
    </w:p>
    <w:p w14:paraId="21FE1053" w14:textId="77777777" w:rsidR="00E8524C" w:rsidRPr="005E7DD5" w:rsidRDefault="00E8524C" w:rsidP="00625898">
      <w:pPr>
        <w:rPr>
          <w:lang w:val="en-GB"/>
        </w:rPr>
      </w:pPr>
    </w:p>
    <w:sectPr w:rsidR="00E8524C" w:rsidRPr="005E7DD5" w:rsidSect="0098106D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C4E5E"/>
    <w:multiLevelType w:val="multilevel"/>
    <w:tmpl w:val="59E2A6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3044A2"/>
    <w:multiLevelType w:val="multilevel"/>
    <w:tmpl w:val="9A6E11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5704233"/>
    <w:multiLevelType w:val="multilevel"/>
    <w:tmpl w:val="B5645A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69371F4"/>
    <w:multiLevelType w:val="multilevel"/>
    <w:tmpl w:val="F0D606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CEB3E76"/>
    <w:multiLevelType w:val="multilevel"/>
    <w:tmpl w:val="DD98C5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F946130"/>
    <w:multiLevelType w:val="multilevel"/>
    <w:tmpl w:val="7A5EC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A861E51"/>
    <w:multiLevelType w:val="multilevel"/>
    <w:tmpl w:val="735ABE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6F106D7"/>
    <w:multiLevelType w:val="multilevel"/>
    <w:tmpl w:val="142EAD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7156E56"/>
    <w:multiLevelType w:val="multilevel"/>
    <w:tmpl w:val="3DFEA7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CDC0704"/>
    <w:multiLevelType w:val="multilevel"/>
    <w:tmpl w:val="BC280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FC93D94"/>
    <w:multiLevelType w:val="multilevel"/>
    <w:tmpl w:val="5232B9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AE57F8C"/>
    <w:multiLevelType w:val="multilevel"/>
    <w:tmpl w:val="D1869D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DAE4052"/>
    <w:multiLevelType w:val="multilevel"/>
    <w:tmpl w:val="752238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5C974CD6"/>
    <w:multiLevelType w:val="multilevel"/>
    <w:tmpl w:val="F6B2C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C291045"/>
    <w:multiLevelType w:val="multilevel"/>
    <w:tmpl w:val="9E8CD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404839509">
    <w:abstractNumId w:val="5"/>
  </w:num>
  <w:num w:numId="2" w16cid:durableId="1681152154">
    <w:abstractNumId w:val="7"/>
  </w:num>
  <w:num w:numId="3" w16cid:durableId="334117918">
    <w:abstractNumId w:val="11"/>
  </w:num>
  <w:num w:numId="4" w16cid:durableId="1562907172">
    <w:abstractNumId w:val="1"/>
  </w:num>
  <w:num w:numId="5" w16cid:durableId="528569330">
    <w:abstractNumId w:val="6"/>
  </w:num>
  <w:num w:numId="6" w16cid:durableId="1554122726">
    <w:abstractNumId w:val="4"/>
  </w:num>
  <w:num w:numId="7" w16cid:durableId="1209342783">
    <w:abstractNumId w:val="10"/>
  </w:num>
  <w:num w:numId="8" w16cid:durableId="1773623319">
    <w:abstractNumId w:val="0"/>
  </w:num>
  <w:num w:numId="9" w16cid:durableId="1222520868">
    <w:abstractNumId w:val="2"/>
  </w:num>
  <w:num w:numId="10" w16cid:durableId="1264533566">
    <w:abstractNumId w:val="3"/>
  </w:num>
  <w:num w:numId="11" w16cid:durableId="1466776769">
    <w:abstractNumId w:val="12"/>
  </w:num>
  <w:num w:numId="12" w16cid:durableId="1230573586">
    <w:abstractNumId w:val="14"/>
  </w:num>
  <w:num w:numId="13" w16cid:durableId="418912446">
    <w:abstractNumId w:val="8"/>
  </w:num>
  <w:num w:numId="14" w16cid:durableId="910776937">
    <w:abstractNumId w:val="13"/>
  </w:num>
  <w:num w:numId="15" w16cid:durableId="208483658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yNzA3tDQzMDUwsDRU0lEKTi0uzszPAykwrAUA1kdrsCwAAAA="/>
  </w:docVars>
  <w:rsids>
    <w:rsidRoot w:val="005E7DD5"/>
    <w:rsid w:val="002E4861"/>
    <w:rsid w:val="005074C9"/>
    <w:rsid w:val="005E7DD5"/>
    <w:rsid w:val="00625898"/>
    <w:rsid w:val="00650903"/>
    <w:rsid w:val="006B29DE"/>
    <w:rsid w:val="006E5DC5"/>
    <w:rsid w:val="0098106D"/>
    <w:rsid w:val="00AA2B34"/>
    <w:rsid w:val="00E85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825881"/>
  <w15:chartTrackingRefBased/>
  <w15:docId w15:val="{AAFB3645-A5A3-4076-B004-3FD4A06459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before="120"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B29DE"/>
    <w:pPr>
      <w:spacing w:before="0" w:after="0" w:line="384" w:lineRule="atLeast"/>
    </w:pPr>
  </w:style>
  <w:style w:type="paragraph" w:styleId="Titolo1">
    <w:name w:val="heading 1"/>
    <w:basedOn w:val="Normale"/>
    <w:link w:val="Titolo1Carattere"/>
    <w:uiPriority w:val="9"/>
    <w:qFormat/>
    <w:rsid w:val="006B29DE"/>
    <w:pPr>
      <w:spacing w:before="154" w:after="38" w:line="576" w:lineRule="atLeast"/>
      <w:jc w:val="center"/>
      <w:outlineLvl w:val="0"/>
    </w:pPr>
    <w:rPr>
      <w:rFonts w:cs="Times New Roman"/>
      <w:b/>
      <w:bCs/>
      <w:sz w:val="52"/>
      <w:szCs w:val="48"/>
    </w:rPr>
  </w:style>
  <w:style w:type="paragraph" w:styleId="Titolo2">
    <w:name w:val="heading 2"/>
    <w:basedOn w:val="Normale"/>
    <w:link w:val="Titolo2Carattere"/>
    <w:uiPriority w:val="9"/>
    <w:unhideWhenUsed/>
    <w:qFormat/>
    <w:rsid w:val="006B29DE"/>
    <w:pPr>
      <w:spacing w:before="154" w:after="38" w:line="528" w:lineRule="atLeast"/>
      <w:outlineLvl w:val="1"/>
    </w:pPr>
    <w:rPr>
      <w:rFonts w:cs="Times New Roman"/>
      <w:b/>
      <w:bCs/>
      <w:color w:val="000000" w:themeColor="text1"/>
      <w:sz w:val="40"/>
      <w:szCs w:val="39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6B29D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6B29D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Para01">
    <w:name w:val="Para 01"/>
    <w:basedOn w:val="Normale"/>
    <w:qFormat/>
    <w:rsid w:val="006B29DE"/>
    <w:pPr>
      <w:pBdr>
        <w:left w:val="none" w:sz="0" w:space="5" w:color="auto"/>
      </w:pBdr>
      <w:ind w:left="601"/>
    </w:pPr>
    <w:rPr>
      <w:rFonts w:cs="Cambria"/>
    </w:rPr>
  </w:style>
  <w:style w:type="paragraph" w:customStyle="1" w:styleId="Para02">
    <w:name w:val="Para 02"/>
    <w:basedOn w:val="Normale"/>
    <w:qFormat/>
    <w:rsid w:val="006B29DE"/>
    <w:pPr>
      <w:ind w:left="425"/>
    </w:pPr>
    <w:rPr>
      <w:rFonts w:cs="Cambria"/>
    </w:rPr>
  </w:style>
  <w:style w:type="paragraph" w:customStyle="1" w:styleId="Para03">
    <w:name w:val="Para 03"/>
    <w:basedOn w:val="Normale"/>
    <w:qFormat/>
    <w:rsid w:val="006B29DE"/>
    <w:pPr>
      <w:ind w:firstLineChars="150" w:firstLine="150"/>
    </w:pPr>
    <w:rPr>
      <w:rFonts w:cs="Cambria"/>
    </w:rPr>
  </w:style>
  <w:style w:type="paragraph" w:customStyle="1" w:styleId="Para04">
    <w:name w:val="Para 04"/>
    <w:basedOn w:val="Normale"/>
    <w:qFormat/>
    <w:rsid w:val="006B29DE"/>
    <w:pPr>
      <w:pBdr>
        <w:left w:val="none" w:sz="0" w:space="1" w:color="auto"/>
      </w:pBdr>
      <w:ind w:left="688"/>
    </w:pPr>
    <w:rPr>
      <w:rFonts w:cs="Cambria"/>
    </w:rPr>
  </w:style>
  <w:style w:type="paragraph" w:customStyle="1" w:styleId="Para05">
    <w:name w:val="Para 05"/>
    <w:basedOn w:val="Normale"/>
    <w:qFormat/>
    <w:rsid w:val="006B29DE"/>
    <w:rPr>
      <w:rFonts w:cs="Times New Roman"/>
      <w:b/>
      <w:bCs/>
    </w:rPr>
  </w:style>
  <w:style w:type="paragraph" w:customStyle="1" w:styleId="Para06">
    <w:name w:val="Para 06"/>
    <w:basedOn w:val="Normale"/>
    <w:qFormat/>
    <w:rsid w:val="006B29DE"/>
    <w:pPr>
      <w:ind w:left="100" w:right="100"/>
    </w:pPr>
    <w:rPr>
      <w:rFonts w:cs="Cambria"/>
    </w:rPr>
  </w:style>
  <w:style w:type="paragraph" w:customStyle="1" w:styleId="Para07">
    <w:name w:val="Para 07"/>
    <w:basedOn w:val="Normale"/>
    <w:qFormat/>
    <w:rsid w:val="006B29DE"/>
    <w:pPr>
      <w:pBdr>
        <w:left w:val="none" w:sz="0" w:space="21" w:color="auto"/>
      </w:pBdr>
      <w:spacing w:after="51"/>
      <w:ind w:left="283" w:hangingChars="180" w:hanging="180"/>
    </w:pPr>
    <w:rPr>
      <w:rFonts w:cs="Times New Roman"/>
      <w:color w:val="0000FF"/>
      <w:u w:val="single"/>
    </w:rPr>
  </w:style>
  <w:style w:type="paragraph" w:customStyle="1" w:styleId="Para09">
    <w:name w:val="Para 09"/>
    <w:basedOn w:val="Normale"/>
    <w:qFormat/>
    <w:rsid w:val="006B29DE"/>
    <w:pPr>
      <w:spacing w:before="154" w:after="38" w:line="528" w:lineRule="atLeast"/>
      <w:jc w:val="center"/>
    </w:pPr>
    <w:rPr>
      <w:rFonts w:cs="Times New Roman"/>
      <w:b/>
      <w:bCs/>
      <w:sz w:val="44"/>
      <w:szCs w:val="44"/>
    </w:rPr>
  </w:style>
  <w:style w:type="paragraph" w:customStyle="1" w:styleId="Para10">
    <w:name w:val="Para 10"/>
    <w:basedOn w:val="Normale"/>
    <w:qFormat/>
    <w:rsid w:val="006B29DE"/>
    <w:pPr>
      <w:pBdr>
        <w:left w:val="none" w:sz="0" w:space="1" w:color="auto"/>
      </w:pBdr>
      <w:ind w:left="973"/>
    </w:pPr>
    <w:rPr>
      <w:rFonts w:cs="Cambria"/>
    </w:rPr>
  </w:style>
  <w:style w:type="paragraph" w:customStyle="1" w:styleId="Para11">
    <w:name w:val="Para 11"/>
    <w:basedOn w:val="Normale"/>
    <w:qFormat/>
    <w:rsid w:val="006B29DE"/>
    <w:pPr>
      <w:pBdr>
        <w:left w:val="none" w:sz="0" w:space="1" w:color="auto"/>
      </w:pBdr>
      <w:ind w:left="1114"/>
    </w:pPr>
    <w:rPr>
      <w:rFonts w:cs="Cambria"/>
    </w:rPr>
  </w:style>
  <w:style w:type="paragraph" w:customStyle="1" w:styleId="Para12">
    <w:name w:val="Para 12"/>
    <w:basedOn w:val="Normale"/>
    <w:qFormat/>
    <w:rsid w:val="006B29DE"/>
    <w:pPr>
      <w:ind w:left="719" w:hangingChars="150" w:hanging="150"/>
    </w:pPr>
    <w:rPr>
      <w:rFonts w:cs="Cambria"/>
    </w:rPr>
  </w:style>
  <w:style w:type="paragraph" w:customStyle="1" w:styleId="Para13">
    <w:name w:val="Para 13"/>
    <w:basedOn w:val="Normale"/>
    <w:qFormat/>
    <w:rsid w:val="006B29DE"/>
    <w:pPr>
      <w:pBdr>
        <w:left w:val="none" w:sz="0" w:space="5" w:color="auto"/>
      </w:pBdr>
      <w:ind w:left="809"/>
    </w:pPr>
    <w:rPr>
      <w:rFonts w:cs="Cambria"/>
    </w:rPr>
  </w:style>
  <w:style w:type="paragraph" w:customStyle="1" w:styleId="Para14">
    <w:name w:val="Para 14"/>
    <w:basedOn w:val="Normale"/>
    <w:qFormat/>
    <w:rsid w:val="006B29DE"/>
    <w:pPr>
      <w:ind w:firstLineChars="180" w:firstLine="180"/>
    </w:pPr>
    <w:rPr>
      <w:rFonts w:cs="Cambria"/>
    </w:rPr>
  </w:style>
  <w:style w:type="paragraph" w:customStyle="1" w:styleId="Para16">
    <w:name w:val="Para 16"/>
    <w:basedOn w:val="Normale"/>
    <w:qFormat/>
    <w:rsid w:val="006B29DE"/>
    <w:pPr>
      <w:ind w:left="425"/>
    </w:pPr>
    <w:rPr>
      <w:rFonts w:cs="Cambria"/>
    </w:rPr>
  </w:style>
  <w:style w:type="paragraph" w:customStyle="1" w:styleId="Para17">
    <w:name w:val="Para 17"/>
    <w:basedOn w:val="Normale"/>
    <w:qFormat/>
    <w:rsid w:val="006B29DE"/>
    <w:pPr>
      <w:jc w:val="center"/>
    </w:pPr>
    <w:rPr>
      <w:rFonts w:cs="Times New Roman"/>
      <w:b/>
      <w:bCs/>
      <w:sz w:val="40"/>
      <w:szCs w:val="40"/>
    </w:rPr>
  </w:style>
  <w:style w:type="paragraph" w:customStyle="1" w:styleId="Para18">
    <w:name w:val="Para 18"/>
    <w:basedOn w:val="Normale"/>
    <w:qFormat/>
    <w:rsid w:val="006B29DE"/>
    <w:pPr>
      <w:ind w:right="424"/>
    </w:pPr>
    <w:rPr>
      <w:rFonts w:cs="Cambria"/>
    </w:rPr>
  </w:style>
  <w:style w:type="paragraph" w:customStyle="1" w:styleId="Para19">
    <w:name w:val="Para 19"/>
    <w:basedOn w:val="Normale"/>
    <w:qFormat/>
    <w:rsid w:val="006B29DE"/>
    <w:pPr>
      <w:pBdr>
        <w:left w:val="none" w:sz="0" w:space="21" w:color="auto"/>
      </w:pBdr>
      <w:spacing w:after="51"/>
      <w:ind w:left="283" w:hangingChars="180" w:hanging="180"/>
    </w:pPr>
    <w:rPr>
      <w:rFonts w:cs="Cambria"/>
    </w:rPr>
  </w:style>
  <w:style w:type="paragraph" w:customStyle="1" w:styleId="Para20">
    <w:name w:val="Para 20"/>
    <w:basedOn w:val="Normale"/>
    <w:qFormat/>
    <w:rsid w:val="006B29DE"/>
    <w:pPr>
      <w:pBdr>
        <w:left w:val="none" w:sz="0" w:space="1" w:color="auto"/>
      </w:pBdr>
      <w:ind w:left="831"/>
    </w:pPr>
    <w:rPr>
      <w:rFonts w:cs="Cambria"/>
    </w:rPr>
  </w:style>
  <w:style w:type="paragraph" w:customStyle="1" w:styleId="Para21">
    <w:name w:val="Para 21"/>
    <w:basedOn w:val="Normale"/>
    <w:qFormat/>
    <w:rsid w:val="006B29DE"/>
    <w:pPr>
      <w:ind w:left="717"/>
    </w:pPr>
    <w:rPr>
      <w:rFonts w:cs="Cambria"/>
    </w:rPr>
  </w:style>
  <w:style w:type="paragraph" w:customStyle="1" w:styleId="Para22">
    <w:name w:val="Para 22"/>
    <w:basedOn w:val="Normale"/>
    <w:qFormat/>
    <w:rsid w:val="006B29DE"/>
    <w:pPr>
      <w:ind w:left="142" w:firstLineChars="150" w:firstLine="150"/>
    </w:pPr>
    <w:rPr>
      <w:rFonts w:cs="Cambria"/>
    </w:rPr>
  </w:style>
  <w:style w:type="paragraph" w:customStyle="1" w:styleId="Para23">
    <w:name w:val="Para 23"/>
    <w:basedOn w:val="Normale"/>
    <w:qFormat/>
    <w:rsid w:val="006B29DE"/>
    <w:pPr>
      <w:spacing w:after="116"/>
    </w:pPr>
    <w:rPr>
      <w:rFonts w:cs="Times New Roman"/>
      <w:color w:val="0000FF"/>
      <w:u w:val="single"/>
    </w:rPr>
  </w:style>
  <w:style w:type="paragraph" w:customStyle="1" w:styleId="Para24">
    <w:name w:val="Para 24"/>
    <w:basedOn w:val="Normale"/>
    <w:qFormat/>
    <w:rsid w:val="006B29DE"/>
    <w:pPr>
      <w:spacing w:after="116"/>
    </w:pPr>
    <w:rPr>
      <w:rFonts w:cs="Cambria"/>
    </w:rPr>
  </w:style>
  <w:style w:type="paragraph" w:customStyle="1" w:styleId="Para25">
    <w:name w:val="Para 25"/>
    <w:basedOn w:val="Normale"/>
    <w:qFormat/>
    <w:rsid w:val="006B29DE"/>
    <w:pPr>
      <w:pBdr>
        <w:left w:val="none" w:sz="0" w:space="1" w:color="auto"/>
      </w:pBdr>
      <w:ind w:left="1049" w:right="424"/>
    </w:pPr>
    <w:rPr>
      <w:rFonts w:cs="Cambria"/>
    </w:rPr>
  </w:style>
  <w:style w:type="paragraph" w:customStyle="1" w:styleId="Para26">
    <w:name w:val="Para 26"/>
    <w:basedOn w:val="Normale"/>
    <w:qFormat/>
    <w:rsid w:val="006B29DE"/>
    <w:pPr>
      <w:pBdr>
        <w:left w:val="none" w:sz="0" w:space="5" w:color="auto"/>
      </w:pBdr>
      <w:ind w:left="601" w:right="424"/>
    </w:pPr>
    <w:rPr>
      <w:rFonts w:cs="Cambria"/>
    </w:rPr>
  </w:style>
  <w:style w:type="paragraph" w:customStyle="1" w:styleId="Para27">
    <w:name w:val="Para 27"/>
    <w:basedOn w:val="Normale"/>
    <w:qFormat/>
    <w:rsid w:val="006B29DE"/>
    <w:pPr>
      <w:ind w:left="288" w:firstLineChars="120" w:firstLine="120"/>
      <w:jc w:val="both"/>
    </w:pPr>
    <w:rPr>
      <w:rFonts w:cs="Times New Roman"/>
      <w:sz w:val="40"/>
      <w:szCs w:val="40"/>
    </w:rPr>
  </w:style>
  <w:style w:type="paragraph" w:customStyle="1" w:styleId="Para28">
    <w:name w:val="Para 28"/>
    <w:basedOn w:val="Normale"/>
    <w:qFormat/>
    <w:rsid w:val="006B29DE"/>
    <w:pPr>
      <w:ind w:firstLineChars="240" w:firstLine="240"/>
    </w:pPr>
    <w:rPr>
      <w:rFonts w:cs="Cambria"/>
    </w:rPr>
  </w:style>
  <w:style w:type="paragraph" w:customStyle="1" w:styleId="Para29">
    <w:name w:val="Para 29"/>
    <w:basedOn w:val="Normale"/>
    <w:qFormat/>
    <w:rsid w:val="006B29DE"/>
    <w:pPr>
      <w:ind w:left="1004" w:hangingChars="150" w:hanging="150"/>
    </w:pPr>
    <w:rPr>
      <w:rFonts w:cs="Cambria"/>
    </w:rPr>
  </w:style>
  <w:style w:type="paragraph" w:customStyle="1" w:styleId="Para30">
    <w:name w:val="Para 30"/>
    <w:basedOn w:val="Normale"/>
    <w:qFormat/>
    <w:rsid w:val="006B29DE"/>
    <w:pPr>
      <w:ind w:left="288"/>
      <w:jc w:val="both"/>
    </w:pPr>
    <w:rPr>
      <w:rFonts w:cs="Times New Roman"/>
      <w:sz w:val="40"/>
      <w:szCs w:val="40"/>
    </w:rPr>
  </w:style>
  <w:style w:type="paragraph" w:customStyle="1" w:styleId="Para31">
    <w:name w:val="Para 31"/>
    <w:basedOn w:val="Normale"/>
    <w:qFormat/>
    <w:rsid w:val="006B29DE"/>
    <w:pPr>
      <w:ind w:firstLineChars="150" w:firstLine="15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ra32">
    <w:name w:val="Para 32"/>
    <w:basedOn w:val="Normale"/>
    <w:qFormat/>
    <w:rsid w:val="006B29DE"/>
    <w:pPr>
      <w:jc w:val="center"/>
    </w:pPr>
    <w:rPr>
      <w:rFonts w:cs="Cambria"/>
    </w:rPr>
  </w:style>
  <w:style w:type="paragraph" w:customStyle="1" w:styleId="Para33">
    <w:name w:val="Para 33"/>
    <w:basedOn w:val="Normale"/>
    <w:qFormat/>
    <w:rsid w:val="006B29DE"/>
    <w:pPr>
      <w:pBdr>
        <w:left w:val="none" w:sz="0" w:space="30" w:color="auto"/>
      </w:pBdr>
      <w:spacing w:before="154" w:after="38" w:line="528" w:lineRule="atLeast"/>
      <w:ind w:hangingChars="2700" w:hanging="2700"/>
      <w:jc w:val="center"/>
    </w:pPr>
    <w:rPr>
      <w:rFonts w:cs="Times New Roman"/>
      <w:b/>
      <w:bCs/>
      <w:sz w:val="39"/>
      <w:szCs w:val="39"/>
    </w:rPr>
  </w:style>
  <w:style w:type="paragraph" w:customStyle="1" w:styleId="Para34">
    <w:name w:val="Para 34"/>
    <w:basedOn w:val="Normale"/>
    <w:qFormat/>
    <w:rsid w:val="006B29DE"/>
    <w:pPr>
      <w:ind w:right="424"/>
    </w:pPr>
    <w:rPr>
      <w:rFonts w:cs="Times New Roman"/>
      <w:b/>
      <w:bCs/>
    </w:rPr>
  </w:style>
  <w:style w:type="paragraph" w:customStyle="1" w:styleId="Para35">
    <w:name w:val="Para 35"/>
    <w:basedOn w:val="Normale"/>
    <w:qFormat/>
    <w:rsid w:val="006B29DE"/>
    <w:pPr>
      <w:ind w:left="283"/>
    </w:pPr>
    <w:rPr>
      <w:rFonts w:cs="Cambria"/>
    </w:rPr>
  </w:style>
  <w:style w:type="paragraph" w:customStyle="1" w:styleId="Para36">
    <w:name w:val="Para 36"/>
    <w:basedOn w:val="Normale"/>
    <w:qFormat/>
    <w:rsid w:val="006B29DE"/>
    <w:pPr>
      <w:spacing w:before="64" w:after="64"/>
      <w:jc w:val="both"/>
    </w:pPr>
    <w:rPr>
      <w:rFonts w:cs="Times New Roman"/>
      <w:sz w:val="40"/>
      <w:szCs w:val="40"/>
    </w:rPr>
  </w:style>
  <w:style w:type="paragraph" w:customStyle="1" w:styleId="Para37">
    <w:name w:val="Para 37"/>
    <w:basedOn w:val="Normale"/>
    <w:qFormat/>
    <w:rsid w:val="006B29DE"/>
    <w:pPr>
      <w:spacing w:before="64" w:after="64"/>
      <w:jc w:val="both"/>
    </w:pPr>
    <w:rPr>
      <w:rFonts w:cs="Cambria"/>
    </w:rPr>
  </w:style>
  <w:style w:type="paragraph" w:customStyle="1" w:styleId="Para38">
    <w:name w:val="Para 38"/>
    <w:basedOn w:val="Normale"/>
    <w:qFormat/>
    <w:rsid w:val="006B29DE"/>
    <w:pPr>
      <w:jc w:val="both"/>
    </w:pPr>
    <w:rPr>
      <w:rFonts w:cs="Cambria"/>
    </w:rPr>
  </w:style>
  <w:style w:type="paragraph" w:customStyle="1" w:styleId="Para39">
    <w:name w:val="Para 39"/>
    <w:basedOn w:val="Normale"/>
    <w:qFormat/>
    <w:rsid w:val="006B29DE"/>
    <w:pPr>
      <w:spacing w:before="64" w:after="64"/>
      <w:jc w:val="center"/>
    </w:pPr>
    <w:rPr>
      <w:rFonts w:cs="Times New Roman"/>
      <w:b/>
      <w:bCs/>
      <w:sz w:val="40"/>
      <w:szCs w:val="40"/>
    </w:rPr>
  </w:style>
  <w:style w:type="paragraph" w:customStyle="1" w:styleId="Para40">
    <w:name w:val="Para 40"/>
    <w:basedOn w:val="Normale"/>
    <w:qFormat/>
    <w:rsid w:val="006B29DE"/>
    <w:pPr>
      <w:spacing w:before="64" w:after="64"/>
      <w:jc w:val="center"/>
    </w:pPr>
    <w:rPr>
      <w:rFonts w:cs="Cambria"/>
    </w:rPr>
  </w:style>
  <w:style w:type="paragraph" w:customStyle="1" w:styleId="Para41">
    <w:name w:val="Para 41"/>
    <w:basedOn w:val="Normale"/>
    <w:qFormat/>
    <w:rsid w:val="006B29DE"/>
    <w:pPr>
      <w:ind w:left="283" w:firstLineChars="59" w:firstLine="59"/>
    </w:pPr>
    <w:rPr>
      <w:rFonts w:cs="Cambria"/>
    </w:rPr>
  </w:style>
  <w:style w:type="paragraph" w:customStyle="1" w:styleId="Para42">
    <w:name w:val="Para 42"/>
    <w:basedOn w:val="Normale"/>
    <w:qFormat/>
    <w:rsid w:val="006B29DE"/>
    <w:pPr>
      <w:spacing w:after="38"/>
      <w:jc w:val="center"/>
    </w:pPr>
    <w:rPr>
      <w:rFonts w:cs="Cambria"/>
    </w:rPr>
  </w:style>
  <w:style w:type="paragraph" w:customStyle="1" w:styleId="Para43">
    <w:name w:val="Para 43"/>
    <w:basedOn w:val="Normale"/>
    <w:qFormat/>
    <w:rsid w:val="006B29DE"/>
    <w:pPr>
      <w:spacing w:before="154" w:after="38" w:line="576" w:lineRule="atLeast"/>
      <w:jc w:val="center"/>
    </w:pPr>
    <w:rPr>
      <w:rFonts w:cs="Times New Roman"/>
      <w:b/>
      <w:bCs/>
      <w:sz w:val="48"/>
      <w:szCs w:val="48"/>
    </w:rPr>
  </w:style>
  <w:style w:type="paragraph" w:customStyle="1" w:styleId="Para44">
    <w:name w:val="Para 44"/>
    <w:basedOn w:val="Normale"/>
    <w:qFormat/>
    <w:rsid w:val="006B29DE"/>
    <w:pPr>
      <w:spacing w:before="128" w:line="528" w:lineRule="atLeast"/>
      <w:jc w:val="center"/>
    </w:pPr>
    <w:rPr>
      <w:rFonts w:cs="Times New Roman"/>
      <w:b/>
      <w:bCs/>
      <w:sz w:val="39"/>
      <w:szCs w:val="39"/>
    </w:rPr>
  </w:style>
  <w:style w:type="paragraph" w:customStyle="1" w:styleId="Para45">
    <w:name w:val="Para 45"/>
    <w:basedOn w:val="Normale"/>
    <w:qFormat/>
    <w:rsid w:val="006B29DE"/>
    <w:pPr>
      <w:ind w:left="360"/>
    </w:pPr>
    <w:rPr>
      <w:rFonts w:cs="Cambria"/>
    </w:rPr>
  </w:style>
  <w:style w:type="paragraph" w:customStyle="1" w:styleId="Para46">
    <w:name w:val="Para 46"/>
    <w:basedOn w:val="Normale"/>
    <w:qFormat/>
    <w:rsid w:val="006B29DE"/>
    <w:pPr>
      <w:ind w:firstLineChars="300" w:firstLine="300"/>
    </w:pPr>
    <w:rPr>
      <w:rFonts w:cs="Cambria"/>
    </w:rPr>
  </w:style>
  <w:style w:type="paragraph" w:customStyle="1" w:styleId="Para47">
    <w:name w:val="Para 47"/>
    <w:basedOn w:val="Normale"/>
    <w:qFormat/>
    <w:rsid w:val="006B29DE"/>
    <w:pPr>
      <w:spacing w:before="64"/>
      <w:jc w:val="both"/>
    </w:pPr>
    <w:rPr>
      <w:rFonts w:cs="Times New Roman"/>
      <w:sz w:val="40"/>
      <w:szCs w:val="40"/>
    </w:rPr>
  </w:style>
  <w:style w:type="character" w:customStyle="1" w:styleId="00Text">
    <w:name w:val="00 Text"/>
    <w:rsid w:val="006B29DE"/>
    <w:rPr>
      <w:b/>
      <w:bCs/>
    </w:rPr>
  </w:style>
  <w:style w:type="character" w:customStyle="1" w:styleId="01Text">
    <w:name w:val="01 Text"/>
    <w:rsid w:val="006B29DE"/>
    <w:rPr>
      <w:rFonts w:ascii="Times New Roman" w:eastAsia="Times New Roman" w:hAnsi="Times New Roman" w:cs="Times New Roman"/>
      <w:sz w:val="24"/>
      <w:szCs w:val="24"/>
    </w:rPr>
  </w:style>
  <w:style w:type="character" w:customStyle="1" w:styleId="02Text">
    <w:name w:val="02 Text"/>
    <w:rsid w:val="006B29DE"/>
    <w:rPr>
      <w:color w:val="000000"/>
      <w:u w:val="none"/>
    </w:rPr>
  </w:style>
  <w:style w:type="character" w:customStyle="1" w:styleId="03Text">
    <w:name w:val="03 Text"/>
    <w:rsid w:val="006B29DE"/>
    <w:rPr>
      <w:sz w:val="44"/>
      <w:szCs w:val="44"/>
    </w:rPr>
  </w:style>
  <w:style w:type="character" w:customStyle="1" w:styleId="04Text">
    <w:name w:val="04 Text"/>
    <w:rsid w:val="006B29DE"/>
    <w:rPr>
      <w:rFonts w:ascii="Cambria" w:eastAsia="Cambria" w:hAnsi="Cambria" w:cs="Cambria"/>
      <w:sz w:val="32"/>
      <w:szCs w:val="32"/>
    </w:rPr>
  </w:style>
  <w:style w:type="character" w:customStyle="1" w:styleId="05Text">
    <w:name w:val="05 Text"/>
    <w:rsid w:val="006B29DE"/>
    <w:rPr>
      <w:i/>
      <w:iCs/>
    </w:rPr>
  </w:style>
  <w:style w:type="character" w:customStyle="1" w:styleId="06Text">
    <w:name w:val="06 Text"/>
    <w:rsid w:val="006B29DE"/>
    <w:rPr>
      <w:sz w:val="32"/>
      <w:szCs w:val="32"/>
    </w:rPr>
  </w:style>
  <w:style w:type="character" w:customStyle="1" w:styleId="07Text">
    <w:name w:val="07 Text"/>
    <w:rsid w:val="006B29DE"/>
    <w:rPr>
      <w:b/>
      <w:bCs/>
      <w:sz w:val="32"/>
      <w:szCs w:val="32"/>
    </w:rPr>
  </w:style>
  <w:style w:type="character" w:customStyle="1" w:styleId="08Text">
    <w:name w:val="08 Text"/>
    <w:rsid w:val="006B29DE"/>
    <w:rPr>
      <w:sz w:val="40"/>
      <w:szCs w:val="40"/>
    </w:rPr>
  </w:style>
  <w:style w:type="character" w:customStyle="1" w:styleId="09Text">
    <w:name w:val="09 Text"/>
    <w:rsid w:val="006B29DE"/>
    <w:rPr>
      <w:sz w:val="28"/>
      <w:szCs w:val="28"/>
    </w:rPr>
  </w:style>
  <w:style w:type="character" w:customStyle="1" w:styleId="10Text">
    <w:name w:val="10 Text"/>
    <w:rsid w:val="006B29DE"/>
    <w:rPr>
      <w:b/>
      <w:bCs/>
      <w:sz w:val="40"/>
      <w:szCs w:val="40"/>
    </w:rPr>
  </w:style>
  <w:style w:type="character" w:customStyle="1" w:styleId="11Text">
    <w:name w:val="11 Text"/>
    <w:rsid w:val="006B29DE"/>
    <w:rPr>
      <w:sz w:val="39"/>
      <w:szCs w:val="39"/>
    </w:rPr>
  </w:style>
  <w:style w:type="character" w:customStyle="1" w:styleId="12Text">
    <w:name w:val="12 Text"/>
    <w:rsid w:val="006B29DE"/>
    <w:rPr>
      <w:color w:val="0000FF"/>
      <w:u w:val="single"/>
    </w:rPr>
  </w:style>
  <w:style w:type="paragraph" w:customStyle="1" w:styleId="0Block">
    <w:name w:val="0 Block"/>
    <w:rsid w:val="006B29DE"/>
    <w:pPr>
      <w:spacing w:before="0" w:after="0" w:line="576" w:lineRule="atLeast"/>
    </w:pPr>
    <w:rPr>
      <w:rFonts w:eastAsiaTheme="minorEastAsia" w:cs="Times New Roman"/>
      <w:lang w:val="en" w:eastAsia="en"/>
    </w:rPr>
  </w:style>
  <w:style w:type="paragraph" w:customStyle="1" w:styleId="1Block">
    <w:name w:val="1 Block"/>
    <w:basedOn w:val="0Block"/>
    <w:rsid w:val="006B29DE"/>
    <w:pPr>
      <w:spacing w:line="384" w:lineRule="atLeast"/>
      <w:jc w:val="center"/>
    </w:pPr>
  </w:style>
  <w:style w:type="paragraph" w:customStyle="1" w:styleId="2Block">
    <w:name w:val="2 Block"/>
    <w:basedOn w:val="0Block"/>
    <w:rsid w:val="006B29DE"/>
    <w:pPr>
      <w:spacing w:line="528" w:lineRule="atLeast"/>
      <w:jc w:val="center"/>
    </w:pPr>
  </w:style>
  <w:style w:type="paragraph" w:customStyle="1" w:styleId="3Block">
    <w:name w:val="3 Block"/>
    <w:basedOn w:val="0Block"/>
    <w:rsid w:val="006B29DE"/>
    <w:pPr>
      <w:spacing w:line="384" w:lineRule="atLeast"/>
    </w:pPr>
  </w:style>
  <w:style w:type="character" w:customStyle="1" w:styleId="Titolo1Carattere">
    <w:name w:val="Titolo 1 Carattere"/>
    <w:basedOn w:val="Carpredefinitoparagrafo"/>
    <w:link w:val="Titolo1"/>
    <w:uiPriority w:val="9"/>
    <w:rsid w:val="006B29DE"/>
    <w:rPr>
      <w:rFonts w:ascii="Cambria" w:eastAsia="Cambria" w:hAnsi="Cambria" w:cs="Times New Roman"/>
      <w:b/>
      <w:bCs/>
      <w:color w:val="000000"/>
      <w:sz w:val="52"/>
      <w:szCs w:val="48"/>
      <w:lang w:val="en" w:eastAsia="en"/>
    </w:rPr>
  </w:style>
  <w:style w:type="character" w:customStyle="1" w:styleId="Titolo2Carattere">
    <w:name w:val="Titolo 2 Carattere"/>
    <w:basedOn w:val="Carpredefinitoparagrafo"/>
    <w:link w:val="Titolo2"/>
    <w:uiPriority w:val="9"/>
    <w:rsid w:val="006B29DE"/>
    <w:rPr>
      <w:rFonts w:ascii="Cambria" w:eastAsia="Cambria" w:hAnsi="Cambria" w:cs="Times New Roman"/>
      <w:b/>
      <w:bCs/>
      <w:color w:val="000000" w:themeColor="text1"/>
      <w:sz w:val="40"/>
      <w:szCs w:val="39"/>
      <w:lang w:val="en" w:eastAsia="en"/>
    </w:rPr>
  </w:style>
  <w:style w:type="character" w:customStyle="1" w:styleId="Titolo3Carattere">
    <w:name w:val="Titolo 3 Carattere"/>
    <w:basedOn w:val="Carpredefinitoparagrafo"/>
    <w:link w:val="Titolo3"/>
    <w:uiPriority w:val="9"/>
    <w:rsid w:val="006B29DE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" w:eastAsia="en"/>
    </w:rPr>
  </w:style>
  <w:style w:type="character" w:customStyle="1" w:styleId="Titolo4Carattere">
    <w:name w:val="Titolo 4 Carattere"/>
    <w:basedOn w:val="Carpredefinitoparagrafo"/>
    <w:link w:val="Titolo4"/>
    <w:uiPriority w:val="9"/>
    <w:rsid w:val="006B29DE"/>
    <w:rPr>
      <w:rFonts w:asciiTheme="majorHAnsi" w:eastAsiaTheme="majorEastAsia" w:hAnsiTheme="majorHAnsi" w:cstheme="majorBidi"/>
      <w:b/>
      <w:bCs/>
      <w:i/>
      <w:iCs/>
      <w:color w:val="4472C4" w:themeColor="accent1"/>
      <w:sz w:val="32"/>
      <w:szCs w:val="32"/>
      <w:lang w:val="en" w:eastAsia="en"/>
    </w:rPr>
  </w:style>
  <w:style w:type="paragraph" w:styleId="Sommario1">
    <w:name w:val="toc 1"/>
    <w:basedOn w:val="Normale"/>
    <w:next w:val="Normale"/>
    <w:autoRedefine/>
    <w:uiPriority w:val="39"/>
    <w:unhideWhenUsed/>
    <w:rsid w:val="006B29DE"/>
    <w:pPr>
      <w:spacing w:after="100"/>
    </w:pPr>
    <w:rPr>
      <w:rFonts w:cs="Times New Roman"/>
    </w:rPr>
  </w:style>
  <w:style w:type="paragraph" w:styleId="Sommario2">
    <w:name w:val="toc 2"/>
    <w:basedOn w:val="Normale"/>
    <w:next w:val="Normale"/>
    <w:autoRedefine/>
    <w:uiPriority w:val="39"/>
    <w:unhideWhenUsed/>
    <w:rsid w:val="006B29DE"/>
    <w:pPr>
      <w:spacing w:after="100"/>
      <w:ind w:left="320"/>
    </w:pPr>
    <w:rPr>
      <w:rFonts w:cs="Times New Roman"/>
    </w:rPr>
  </w:style>
  <w:style w:type="paragraph" w:styleId="Sommario3">
    <w:name w:val="toc 3"/>
    <w:basedOn w:val="Normale"/>
    <w:next w:val="Normale"/>
    <w:autoRedefine/>
    <w:uiPriority w:val="39"/>
    <w:unhideWhenUsed/>
    <w:rsid w:val="006B29DE"/>
    <w:pPr>
      <w:spacing w:after="100" w:line="276" w:lineRule="auto"/>
      <w:ind w:left="440"/>
    </w:pPr>
    <w:rPr>
      <w:rFonts w:eastAsiaTheme="minorEastAsia"/>
      <w:lang w:eastAsia="it-IT"/>
    </w:rPr>
  </w:style>
  <w:style w:type="paragraph" w:styleId="Sommario4">
    <w:name w:val="toc 4"/>
    <w:basedOn w:val="Normale"/>
    <w:next w:val="Normale"/>
    <w:autoRedefine/>
    <w:uiPriority w:val="39"/>
    <w:unhideWhenUsed/>
    <w:rsid w:val="006B29DE"/>
    <w:pPr>
      <w:spacing w:after="100" w:line="276" w:lineRule="auto"/>
      <w:ind w:left="660"/>
    </w:pPr>
    <w:rPr>
      <w:rFonts w:eastAsiaTheme="minorEastAsia"/>
      <w:lang w:eastAsia="it-IT"/>
    </w:rPr>
  </w:style>
  <w:style w:type="paragraph" w:styleId="Sommario5">
    <w:name w:val="toc 5"/>
    <w:basedOn w:val="Normale"/>
    <w:next w:val="Normale"/>
    <w:autoRedefine/>
    <w:uiPriority w:val="39"/>
    <w:unhideWhenUsed/>
    <w:rsid w:val="006B29DE"/>
    <w:pPr>
      <w:spacing w:after="100" w:line="276" w:lineRule="auto"/>
      <w:ind w:left="880"/>
    </w:pPr>
    <w:rPr>
      <w:rFonts w:eastAsiaTheme="minorEastAsia"/>
      <w:lang w:eastAsia="it-IT"/>
    </w:rPr>
  </w:style>
  <w:style w:type="paragraph" w:styleId="Sommario6">
    <w:name w:val="toc 6"/>
    <w:basedOn w:val="Normale"/>
    <w:next w:val="Normale"/>
    <w:autoRedefine/>
    <w:uiPriority w:val="39"/>
    <w:unhideWhenUsed/>
    <w:rsid w:val="006B29DE"/>
    <w:pPr>
      <w:spacing w:after="100" w:line="276" w:lineRule="auto"/>
      <w:ind w:left="1100"/>
    </w:pPr>
    <w:rPr>
      <w:rFonts w:eastAsiaTheme="minorEastAsia"/>
      <w:lang w:eastAsia="it-IT"/>
    </w:rPr>
  </w:style>
  <w:style w:type="paragraph" w:styleId="Sommario7">
    <w:name w:val="toc 7"/>
    <w:basedOn w:val="Normale"/>
    <w:next w:val="Normale"/>
    <w:autoRedefine/>
    <w:uiPriority w:val="39"/>
    <w:unhideWhenUsed/>
    <w:rsid w:val="006B29DE"/>
    <w:pPr>
      <w:spacing w:after="100" w:line="276" w:lineRule="auto"/>
      <w:ind w:left="1320"/>
    </w:pPr>
    <w:rPr>
      <w:rFonts w:eastAsiaTheme="minorEastAsia"/>
      <w:lang w:eastAsia="it-IT"/>
    </w:rPr>
  </w:style>
  <w:style w:type="paragraph" w:styleId="Sommario8">
    <w:name w:val="toc 8"/>
    <w:basedOn w:val="Normale"/>
    <w:next w:val="Normale"/>
    <w:autoRedefine/>
    <w:uiPriority w:val="39"/>
    <w:unhideWhenUsed/>
    <w:rsid w:val="006B29DE"/>
    <w:pPr>
      <w:spacing w:after="100" w:line="276" w:lineRule="auto"/>
      <w:ind w:left="1540"/>
    </w:pPr>
    <w:rPr>
      <w:rFonts w:eastAsiaTheme="minorEastAsia"/>
      <w:lang w:eastAsia="it-IT"/>
    </w:rPr>
  </w:style>
  <w:style w:type="paragraph" w:styleId="Sommario9">
    <w:name w:val="toc 9"/>
    <w:basedOn w:val="Normale"/>
    <w:next w:val="Normale"/>
    <w:autoRedefine/>
    <w:uiPriority w:val="39"/>
    <w:unhideWhenUsed/>
    <w:rsid w:val="006B29DE"/>
    <w:pPr>
      <w:spacing w:after="100" w:line="276" w:lineRule="auto"/>
      <w:ind w:left="1760"/>
    </w:pPr>
    <w:rPr>
      <w:rFonts w:eastAsiaTheme="minorEastAsia"/>
      <w:lang w:eastAsia="it-IT"/>
    </w:rPr>
  </w:style>
  <w:style w:type="paragraph" w:styleId="Intestazione">
    <w:name w:val="header"/>
    <w:basedOn w:val="Normale"/>
    <w:link w:val="IntestazioneCarattere"/>
    <w:uiPriority w:val="99"/>
    <w:unhideWhenUsed/>
    <w:rsid w:val="006B29DE"/>
    <w:pPr>
      <w:tabs>
        <w:tab w:val="center" w:pos="4819"/>
        <w:tab w:val="right" w:pos="9638"/>
      </w:tabs>
      <w:spacing w:line="240" w:lineRule="auto"/>
    </w:pPr>
    <w:rPr>
      <w:rFonts w:cs="Times New Roman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B29DE"/>
    <w:rPr>
      <w:rFonts w:ascii="Cambria" w:eastAsia="Cambria" w:hAnsi="Cambria" w:cs="Times New Roman"/>
      <w:color w:val="000000"/>
      <w:sz w:val="32"/>
      <w:szCs w:val="32"/>
      <w:lang w:val="en" w:eastAsia="en"/>
    </w:rPr>
  </w:style>
  <w:style w:type="paragraph" w:styleId="Pidipagina">
    <w:name w:val="footer"/>
    <w:basedOn w:val="Normale"/>
    <w:link w:val="PidipaginaCarattere"/>
    <w:uiPriority w:val="99"/>
    <w:unhideWhenUsed/>
    <w:rsid w:val="006B29DE"/>
    <w:pPr>
      <w:tabs>
        <w:tab w:val="center" w:pos="4819"/>
        <w:tab w:val="right" w:pos="9638"/>
      </w:tabs>
      <w:spacing w:line="240" w:lineRule="auto"/>
    </w:pPr>
    <w:rPr>
      <w:rFonts w:cs="Times New Roman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B29DE"/>
    <w:rPr>
      <w:rFonts w:ascii="Cambria" w:eastAsia="Cambria" w:hAnsi="Cambria" w:cs="Times New Roman"/>
      <w:color w:val="000000"/>
      <w:sz w:val="32"/>
      <w:szCs w:val="32"/>
      <w:lang w:val="en" w:eastAsia="en"/>
    </w:rPr>
  </w:style>
  <w:style w:type="character" w:styleId="Collegamentoipertestuale">
    <w:name w:val="Hyperlink"/>
    <w:basedOn w:val="Carpredefinitoparagrafo"/>
    <w:uiPriority w:val="99"/>
    <w:unhideWhenUsed/>
    <w:rsid w:val="006B29DE"/>
    <w:rPr>
      <w:color w:val="0563C1" w:themeColor="hyperlink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B29D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B29DE"/>
    <w:rPr>
      <w:rFonts w:ascii="Tahoma" w:eastAsia="Cambria" w:hAnsi="Tahoma" w:cs="Tahoma"/>
      <w:color w:val="000000"/>
      <w:sz w:val="16"/>
      <w:szCs w:val="16"/>
      <w:lang w:val="en" w:eastAsia="en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6B29DE"/>
    <w:pPr>
      <w:keepNext/>
      <w:keepLines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  <w:lang w:eastAsia="it-IT"/>
    </w:rPr>
  </w:style>
  <w:style w:type="character" w:styleId="Menzionenonrisolta">
    <w:name w:val="Unresolved Mention"/>
    <w:basedOn w:val="Carpredefinitoparagrafo"/>
    <w:uiPriority w:val="99"/>
    <w:semiHidden/>
    <w:unhideWhenUsed/>
    <w:rsid w:val="006B29DE"/>
    <w:rPr>
      <w:color w:val="605E5C"/>
      <w:shd w:val="clear" w:color="auto" w:fill="E1DFDD"/>
    </w:r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5E7DD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5E7DD5"/>
    <w:rPr>
      <w:rFonts w:ascii="Courier New" w:eastAsia="Times New Roman" w:hAnsi="Courier New" w:cs="Courier New"/>
      <w:sz w:val="20"/>
      <w:szCs w:val="20"/>
      <w:lang w:eastAsia="it-IT"/>
    </w:rPr>
  </w:style>
  <w:style w:type="character" w:styleId="CodiceHTML">
    <w:name w:val="HTML Code"/>
    <w:basedOn w:val="Carpredefinitoparagrafo"/>
    <w:uiPriority w:val="99"/>
    <w:semiHidden/>
    <w:unhideWhenUsed/>
    <w:rsid w:val="005E7DD5"/>
    <w:rPr>
      <w:rFonts w:ascii="Courier New" w:eastAsia="Times New Roman" w:hAnsi="Courier New" w:cs="Courier New"/>
      <w:sz w:val="20"/>
      <w:szCs w:val="20"/>
    </w:rPr>
  </w:style>
  <w:style w:type="character" w:customStyle="1" w:styleId="hljs-selector-class">
    <w:name w:val="hljs-selector-class"/>
    <w:basedOn w:val="Carpredefinitoparagrafo"/>
    <w:rsid w:val="005E7DD5"/>
  </w:style>
  <w:style w:type="paragraph" w:styleId="NormaleWeb">
    <w:name w:val="Normal (Web)"/>
    <w:basedOn w:val="Normale"/>
    <w:uiPriority w:val="99"/>
    <w:semiHidden/>
    <w:unhideWhenUsed/>
    <w:rsid w:val="005E7D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52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3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9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3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5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9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5</Pages>
  <Words>3145</Words>
  <Characters>17929</Characters>
  <Application>Microsoft Office Word</Application>
  <DocSecurity>0</DocSecurity>
  <Lines>149</Lines>
  <Paragraphs>42</Paragraphs>
  <ScaleCrop>false</ScaleCrop>
  <Company/>
  <LinksUpToDate>false</LinksUpToDate>
  <CharactersWithSpaces>2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cardo Di Luca</dc:creator>
  <cp:keywords/>
  <dc:description/>
  <cp:lastModifiedBy>Riccardo Di Luca</cp:lastModifiedBy>
  <cp:revision>2</cp:revision>
  <dcterms:created xsi:type="dcterms:W3CDTF">2025-04-27T22:50:00Z</dcterms:created>
  <dcterms:modified xsi:type="dcterms:W3CDTF">2025-04-27T23:39:00Z</dcterms:modified>
</cp:coreProperties>
</file>